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1AA69" w14:textId="77777777" w:rsidR="004E500B" w:rsidRPr="00801235" w:rsidRDefault="004E500B" w:rsidP="00801235">
      <w:pPr>
        <w:jc w:val="center"/>
      </w:pPr>
      <w:r w:rsidRPr="00801235">
        <w:t>ДУХОВНАЯ ОБРАЗОВАТЕЛЬНАЯ РЕЛИГИОЗНАЯ ОРГАНИЗАЦИЯ ВЫСШЕГО ОБРАЗОВАНИЯ РУССКОЙ ПРАВОСЛАВНОЙ ЦЕРКВИ</w:t>
      </w:r>
    </w:p>
    <w:p w14:paraId="64B32841" w14:textId="77777777" w:rsidR="004E500B" w:rsidRPr="00801235" w:rsidRDefault="004E500B" w:rsidP="00801235">
      <w:pPr>
        <w:jc w:val="center"/>
      </w:pPr>
      <w:r w:rsidRPr="00801235">
        <w:t>ПРАВОСЛАВНЫЙ СВЯТО-ТИХОНОВСКИЙ БОГОСЛОВСКИЙ ИНСТИТУТ</w:t>
      </w:r>
    </w:p>
    <w:p w14:paraId="481C2299" w14:textId="77777777" w:rsidR="004E500B" w:rsidRPr="00801235" w:rsidRDefault="004E500B" w:rsidP="00801235">
      <w:pPr>
        <w:jc w:val="center"/>
        <w:rPr>
          <w:b/>
          <w:i/>
        </w:rPr>
      </w:pPr>
      <w:r w:rsidRPr="00801235">
        <w:t>КАФЕДРА ПАСТЫРСКОГО И НРАВСТВЕННОГО БОГОСЛОВИЯ</w:t>
      </w:r>
    </w:p>
    <w:p w14:paraId="7A683161" w14:textId="77777777" w:rsidR="004E500B" w:rsidRPr="00801235" w:rsidRDefault="004E500B" w:rsidP="00801235">
      <w:pPr>
        <w:jc w:val="both"/>
      </w:pPr>
    </w:p>
    <w:p w14:paraId="0A3B425D" w14:textId="77777777" w:rsidR="004E500B" w:rsidRPr="00801235" w:rsidRDefault="004E500B" w:rsidP="00801235">
      <w:pPr>
        <w:jc w:val="center"/>
      </w:pPr>
    </w:p>
    <w:p w14:paraId="1E6DA176" w14:textId="77777777" w:rsidR="004E500B" w:rsidRPr="00801235" w:rsidRDefault="004E500B" w:rsidP="00801235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C631EA" w:rsidRPr="00801235" w14:paraId="114E612C" w14:textId="77777777" w:rsidTr="0025056C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C631EA" w:rsidRPr="006C4041" w14:paraId="069E7B50" w14:textId="77777777" w:rsidTr="00B07C32">
              <w:tc>
                <w:tcPr>
                  <w:tcW w:w="4785" w:type="dxa"/>
                </w:tcPr>
                <w:p w14:paraId="64712A47" w14:textId="77777777" w:rsidR="00C631EA" w:rsidRPr="006C4041" w:rsidRDefault="00C631EA" w:rsidP="00C631EA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6C4041">
                    <w:rPr>
                      <w:color w:val="000000"/>
                    </w:rPr>
                    <w:t>Принята</w:t>
                  </w:r>
                </w:p>
                <w:p w14:paraId="646FDC7A" w14:textId="77777777" w:rsidR="00C631EA" w:rsidRPr="006C4041" w:rsidRDefault="00C631EA" w:rsidP="00C631EA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6C4041">
                    <w:rPr>
                      <w:color w:val="000000"/>
                    </w:rPr>
                    <w:t>на заседании кафедры</w:t>
                  </w:r>
                </w:p>
                <w:p w14:paraId="326A29BC" w14:textId="77777777" w:rsidR="00C631EA" w:rsidRPr="006C4041" w:rsidRDefault="00C631EA" w:rsidP="00C631EA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6C4041">
                    <w:rPr>
                      <w:color w:val="000000"/>
                    </w:rPr>
                    <w:t xml:space="preserve"> «___»_______20__ года,</w:t>
                  </w:r>
                </w:p>
                <w:p w14:paraId="2DCFDCFA" w14:textId="77777777" w:rsidR="00C631EA" w:rsidRPr="006C4041" w:rsidRDefault="00C631EA" w:rsidP="00C631EA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6C4041">
                    <w:rPr>
                      <w:color w:val="000000"/>
                    </w:rPr>
                    <w:t>протокол № ________.</w:t>
                  </w:r>
                </w:p>
                <w:p w14:paraId="1A5D27D5" w14:textId="77777777" w:rsidR="00C631EA" w:rsidRPr="006C4041" w:rsidRDefault="00C631EA" w:rsidP="00C631EA">
                  <w:pPr>
                    <w:spacing w:after="0"/>
                    <w:rPr>
                      <w:color w:val="000000"/>
                    </w:rPr>
                  </w:pPr>
                </w:p>
                <w:p w14:paraId="2D71F4F6" w14:textId="627BAE12" w:rsidR="00C631EA" w:rsidRPr="006C4041" w:rsidRDefault="002D56B2" w:rsidP="00C631EA">
                  <w:pPr>
                    <w:spacing w:after="0"/>
                  </w:pPr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07CF5A8A" w14:textId="77777777" w:rsidR="00C631EA" w:rsidRPr="006C4041" w:rsidRDefault="00C631EA" w:rsidP="00C631EA">
                  <w:pPr>
                    <w:jc w:val="right"/>
                    <w:rPr>
                      <w:i/>
                    </w:rPr>
                  </w:pPr>
                  <w:r w:rsidRPr="006C4041">
                    <w:rPr>
                      <w:i/>
                    </w:rPr>
                    <w:t>УТВЕРЖДАЮ</w:t>
                  </w:r>
                </w:p>
                <w:p w14:paraId="38D10A18" w14:textId="77777777" w:rsidR="00C631EA" w:rsidRPr="006C4041" w:rsidRDefault="00C631EA" w:rsidP="00C631EA">
                  <w:pPr>
                    <w:jc w:val="right"/>
                    <w:rPr>
                      <w:i/>
                    </w:rPr>
                  </w:pPr>
                  <w:r w:rsidRPr="006C4041">
                    <w:rPr>
                      <w:i/>
                    </w:rPr>
                    <w:t>Проректор по учебной работе ПСТБИ</w:t>
                  </w:r>
                </w:p>
                <w:p w14:paraId="467D09C5" w14:textId="77777777" w:rsidR="00C631EA" w:rsidRPr="006C4041" w:rsidRDefault="00C631EA" w:rsidP="00C631EA">
                  <w:pPr>
                    <w:jc w:val="right"/>
                    <w:rPr>
                      <w:i/>
                    </w:rPr>
                  </w:pPr>
                  <w:r w:rsidRPr="006C4041">
                    <w:rPr>
                      <w:i/>
                    </w:rPr>
                    <w:t>_____________ / прот. Николай Емельянов /</w:t>
                  </w:r>
                </w:p>
                <w:p w14:paraId="45EC963E" w14:textId="77777777" w:rsidR="00C631EA" w:rsidRPr="006C4041" w:rsidRDefault="00C631EA" w:rsidP="00C631EA">
                  <w:pPr>
                    <w:jc w:val="right"/>
                    <w:rPr>
                      <w:i/>
                    </w:rPr>
                  </w:pPr>
                  <w:r w:rsidRPr="006C4041">
                    <w:rPr>
                      <w:i/>
                    </w:rPr>
                    <w:t>«_____» _________________ 20__ г.</w:t>
                  </w:r>
                </w:p>
                <w:p w14:paraId="204CB3E6" w14:textId="77777777" w:rsidR="00C631EA" w:rsidRPr="006C4041" w:rsidRDefault="00C631EA" w:rsidP="00C631EA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399E3D32" w14:textId="77777777" w:rsidR="00C631EA" w:rsidRPr="006C4041" w:rsidRDefault="00C631EA" w:rsidP="00C631EA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6A63A75B" w14:textId="77777777" w:rsidR="00C631EA" w:rsidRPr="00801235" w:rsidRDefault="00C631EA" w:rsidP="00C631EA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C631EA" w:rsidRPr="006C4041" w14:paraId="4C727391" w14:textId="77777777" w:rsidTr="00B07C32">
              <w:tc>
                <w:tcPr>
                  <w:tcW w:w="4785" w:type="dxa"/>
                </w:tcPr>
                <w:p w14:paraId="617A659A" w14:textId="77777777" w:rsidR="00C631EA" w:rsidRPr="006C4041" w:rsidRDefault="00C631EA" w:rsidP="00C631EA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6C4041">
                    <w:rPr>
                      <w:color w:val="000000"/>
                    </w:rPr>
                    <w:t>Принята</w:t>
                  </w:r>
                </w:p>
                <w:p w14:paraId="2F98BB55" w14:textId="77777777" w:rsidR="00C631EA" w:rsidRPr="006C4041" w:rsidRDefault="00C631EA" w:rsidP="00C631EA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6C4041">
                    <w:rPr>
                      <w:color w:val="000000"/>
                    </w:rPr>
                    <w:t>на заседании кафедры</w:t>
                  </w:r>
                </w:p>
                <w:p w14:paraId="1157856C" w14:textId="77777777" w:rsidR="00C631EA" w:rsidRPr="006C4041" w:rsidRDefault="00C631EA" w:rsidP="00C631EA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6C4041">
                    <w:rPr>
                      <w:color w:val="000000"/>
                    </w:rPr>
                    <w:t xml:space="preserve"> «___»_______20__ года,</w:t>
                  </w:r>
                </w:p>
                <w:p w14:paraId="65A63608" w14:textId="77777777" w:rsidR="00C631EA" w:rsidRPr="006C4041" w:rsidRDefault="00C631EA" w:rsidP="00C631EA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6C4041">
                    <w:rPr>
                      <w:color w:val="000000"/>
                    </w:rPr>
                    <w:t>протокол № ________.</w:t>
                  </w:r>
                </w:p>
                <w:p w14:paraId="3473BAC8" w14:textId="77777777" w:rsidR="00C631EA" w:rsidRPr="006C4041" w:rsidRDefault="00C631EA" w:rsidP="00C631EA">
                  <w:pPr>
                    <w:spacing w:after="0"/>
                    <w:rPr>
                      <w:color w:val="000000"/>
                    </w:rPr>
                  </w:pPr>
                </w:p>
                <w:p w14:paraId="56D15762" w14:textId="77777777" w:rsidR="00C631EA" w:rsidRPr="006C4041" w:rsidRDefault="00C631EA" w:rsidP="00C631EA">
                  <w:pPr>
                    <w:spacing w:after="0"/>
                    <w:rPr>
                      <w:color w:val="000000"/>
                    </w:rPr>
                  </w:pPr>
                  <w:r w:rsidRPr="006C4041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38122471" w14:textId="77777777" w:rsidR="00C631EA" w:rsidRPr="006C4041" w:rsidRDefault="00C631EA" w:rsidP="00C631EA">
                  <w:pPr>
                    <w:spacing w:after="0"/>
                  </w:pPr>
                  <w:r w:rsidRPr="006C4041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2B0CD4B9" w14:textId="77777777" w:rsidR="00C631EA" w:rsidRPr="006C4041" w:rsidRDefault="00C631EA" w:rsidP="00C631EA">
                  <w:pPr>
                    <w:jc w:val="right"/>
                    <w:rPr>
                      <w:i/>
                    </w:rPr>
                  </w:pPr>
                  <w:r w:rsidRPr="006C4041">
                    <w:rPr>
                      <w:i/>
                    </w:rPr>
                    <w:t>УТВЕРЖДАЮ</w:t>
                  </w:r>
                </w:p>
                <w:p w14:paraId="26499699" w14:textId="77777777" w:rsidR="00C631EA" w:rsidRPr="006C4041" w:rsidRDefault="00C631EA" w:rsidP="00C631EA">
                  <w:pPr>
                    <w:jc w:val="right"/>
                    <w:rPr>
                      <w:i/>
                    </w:rPr>
                  </w:pPr>
                  <w:r w:rsidRPr="006C4041">
                    <w:rPr>
                      <w:i/>
                    </w:rPr>
                    <w:t>Проректор по учебной работе ПСТБИ</w:t>
                  </w:r>
                </w:p>
                <w:p w14:paraId="702339CE" w14:textId="77777777" w:rsidR="00C631EA" w:rsidRPr="006C4041" w:rsidRDefault="00C631EA" w:rsidP="00C631EA">
                  <w:pPr>
                    <w:jc w:val="right"/>
                    <w:rPr>
                      <w:i/>
                    </w:rPr>
                  </w:pPr>
                  <w:r w:rsidRPr="006C4041">
                    <w:rPr>
                      <w:i/>
                    </w:rPr>
                    <w:t>_____________ / прот. Николай Емельянов /</w:t>
                  </w:r>
                </w:p>
                <w:p w14:paraId="126D85F4" w14:textId="77777777" w:rsidR="00C631EA" w:rsidRPr="006C4041" w:rsidRDefault="00C631EA" w:rsidP="00C631EA">
                  <w:pPr>
                    <w:jc w:val="right"/>
                    <w:rPr>
                      <w:i/>
                    </w:rPr>
                  </w:pPr>
                  <w:r w:rsidRPr="006C4041">
                    <w:rPr>
                      <w:i/>
                    </w:rPr>
                    <w:t>«_____» _________________ 20__ г.</w:t>
                  </w:r>
                </w:p>
                <w:p w14:paraId="0EB8ADB2" w14:textId="77777777" w:rsidR="00C631EA" w:rsidRPr="006C4041" w:rsidRDefault="00C631EA" w:rsidP="00C631EA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5DEC4726" w14:textId="77777777" w:rsidR="00C631EA" w:rsidRPr="006C4041" w:rsidRDefault="00C631EA" w:rsidP="00C631EA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7B046BF6" w14:textId="77777777" w:rsidR="00C631EA" w:rsidRPr="00801235" w:rsidRDefault="00C631EA" w:rsidP="00C631EA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C631EA" w:rsidRPr="006C4041" w14:paraId="3D9B65F0" w14:textId="77777777" w:rsidTr="00B07C32">
              <w:tc>
                <w:tcPr>
                  <w:tcW w:w="4785" w:type="dxa"/>
                </w:tcPr>
                <w:p w14:paraId="69D90F38" w14:textId="77777777" w:rsidR="00C631EA" w:rsidRPr="006C4041" w:rsidRDefault="00C631EA" w:rsidP="00C631EA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6C4041">
                    <w:rPr>
                      <w:color w:val="000000"/>
                    </w:rPr>
                    <w:t>Принята</w:t>
                  </w:r>
                </w:p>
                <w:p w14:paraId="4729C317" w14:textId="77777777" w:rsidR="00C631EA" w:rsidRPr="006C4041" w:rsidRDefault="00C631EA" w:rsidP="00C631EA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6C4041">
                    <w:rPr>
                      <w:color w:val="000000"/>
                    </w:rPr>
                    <w:t>на заседании кафедры</w:t>
                  </w:r>
                </w:p>
                <w:p w14:paraId="282E2AD7" w14:textId="77777777" w:rsidR="00C631EA" w:rsidRPr="006C4041" w:rsidRDefault="00C631EA" w:rsidP="00C631EA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6C4041">
                    <w:rPr>
                      <w:color w:val="000000"/>
                    </w:rPr>
                    <w:t xml:space="preserve"> «___»_______20__ года,</w:t>
                  </w:r>
                </w:p>
                <w:p w14:paraId="0E2E39A6" w14:textId="77777777" w:rsidR="00C631EA" w:rsidRPr="006C4041" w:rsidRDefault="00C631EA" w:rsidP="00C631EA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6C4041">
                    <w:rPr>
                      <w:color w:val="000000"/>
                    </w:rPr>
                    <w:t>протокол № ________.</w:t>
                  </w:r>
                </w:p>
                <w:p w14:paraId="1E6649FB" w14:textId="77777777" w:rsidR="00C631EA" w:rsidRPr="006C4041" w:rsidRDefault="00C631EA" w:rsidP="00C631EA">
                  <w:pPr>
                    <w:spacing w:after="0"/>
                    <w:rPr>
                      <w:color w:val="000000"/>
                    </w:rPr>
                  </w:pPr>
                </w:p>
                <w:p w14:paraId="5530F042" w14:textId="77777777" w:rsidR="00C631EA" w:rsidRPr="006C4041" w:rsidRDefault="00C631EA" w:rsidP="00C631EA">
                  <w:pPr>
                    <w:spacing w:after="0"/>
                    <w:rPr>
                      <w:color w:val="000000"/>
                    </w:rPr>
                  </w:pPr>
                  <w:r w:rsidRPr="006C4041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517DF828" w14:textId="77777777" w:rsidR="00C631EA" w:rsidRPr="006C4041" w:rsidRDefault="00C631EA" w:rsidP="00C631EA">
                  <w:pPr>
                    <w:spacing w:after="0"/>
                  </w:pPr>
                  <w:r w:rsidRPr="006C4041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68A5EAC0" w14:textId="77777777" w:rsidR="00C631EA" w:rsidRPr="006C4041" w:rsidRDefault="00C631EA" w:rsidP="00C631EA">
                  <w:pPr>
                    <w:jc w:val="right"/>
                    <w:rPr>
                      <w:i/>
                    </w:rPr>
                  </w:pPr>
                  <w:r w:rsidRPr="006C4041">
                    <w:rPr>
                      <w:i/>
                    </w:rPr>
                    <w:t>УТВЕРЖДАЮ</w:t>
                  </w:r>
                </w:p>
                <w:p w14:paraId="402BA7E2" w14:textId="77777777" w:rsidR="00C631EA" w:rsidRPr="006C4041" w:rsidRDefault="00C631EA" w:rsidP="00C631EA">
                  <w:pPr>
                    <w:jc w:val="right"/>
                    <w:rPr>
                      <w:i/>
                    </w:rPr>
                  </w:pPr>
                  <w:r w:rsidRPr="006C4041">
                    <w:rPr>
                      <w:i/>
                    </w:rPr>
                    <w:t>Проректор по учебной работе ПСТБИ</w:t>
                  </w:r>
                </w:p>
                <w:p w14:paraId="65D464A9" w14:textId="77777777" w:rsidR="00C631EA" w:rsidRPr="006C4041" w:rsidRDefault="00C631EA" w:rsidP="00C631EA">
                  <w:pPr>
                    <w:jc w:val="right"/>
                    <w:rPr>
                      <w:i/>
                    </w:rPr>
                  </w:pPr>
                  <w:r w:rsidRPr="006C4041">
                    <w:rPr>
                      <w:i/>
                    </w:rPr>
                    <w:t>_____________ / прот. Николай Емельянов /</w:t>
                  </w:r>
                </w:p>
                <w:p w14:paraId="2026A640" w14:textId="77777777" w:rsidR="00C631EA" w:rsidRPr="006C4041" w:rsidRDefault="00C631EA" w:rsidP="00C631EA">
                  <w:pPr>
                    <w:jc w:val="right"/>
                    <w:rPr>
                      <w:i/>
                    </w:rPr>
                  </w:pPr>
                  <w:r w:rsidRPr="006C4041">
                    <w:rPr>
                      <w:i/>
                    </w:rPr>
                    <w:t>«_____» _________________ 20__ г.</w:t>
                  </w:r>
                </w:p>
                <w:p w14:paraId="05C4AC96" w14:textId="77777777" w:rsidR="00C631EA" w:rsidRPr="006C4041" w:rsidRDefault="00C631EA" w:rsidP="00C631EA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651DA6F8" w14:textId="77777777" w:rsidR="00C631EA" w:rsidRPr="006C4041" w:rsidRDefault="00C631EA" w:rsidP="00C631EA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73AEBB25" w14:textId="77777777" w:rsidR="00C631EA" w:rsidRPr="00801235" w:rsidRDefault="00C631EA" w:rsidP="00C631EA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14:paraId="06F289AA" w14:textId="77777777" w:rsidR="004E500B" w:rsidRDefault="004E500B" w:rsidP="00801235">
      <w:pPr>
        <w:ind w:left="567" w:hanging="567"/>
        <w:jc w:val="both"/>
      </w:pPr>
    </w:p>
    <w:p w14:paraId="2197E679" w14:textId="77777777" w:rsidR="00801235" w:rsidRDefault="00801235" w:rsidP="00801235">
      <w:pPr>
        <w:ind w:left="567" w:hanging="567"/>
        <w:jc w:val="both"/>
      </w:pPr>
    </w:p>
    <w:p w14:paraId="298D1927" w14:textId="77777777" w:rsidR="00801235" w:rsidRPr="00801235" w:rsidRDefault="00801235" w:rsidP="00C631EA">
      <w:pPr>
        <w:jc w:val="both"/>
      </w:pPr>
    </w:p>
    <w:p w14:paraId="250AA6F1" w14:textId="77777777" w:rsidR="004E500B" w:rsidRPr="00801235" w:rsidRDefault="004E500B" w:rsidP="00801235">
      <w:pPr>
        <w:jc w:val="center"/>
      </w:pPr>
      <w:r w:rsidRPr="00801235">
        <w:t>РАБОЧАЯ ПРОГРАММА ДИСЦИПЛИНЫ</w:t>
      </w:r>
    </w:p>
    <w:p w14:paraId="24B320C0" w14:textId="77777777" w:rsidR="004E500B" w:rsidRPr="00801235" w:rsidRDefault="004E6904" w:rsidP="00801235">
      <w:pPr>
        <w:jc w:val="center"/>
        <w:rPr>
          <w:b/>
          <w:i/>
          <w:spacing w:val="-2"/>
        </w:rPr>
      </w:pPr>
      <w:r>
        <w:rPr>
          <w:b/>
        </w:rPr>
        <w:t>РУССКАЯ РЕЛИГИОЗНАЯ ФИЛОСОФИЯ</w:t>
      </w:r>
    </w:p>
    <w:p w14:paraId="06FC3E3E" w14:textId="77777777" w:rsidR="004E500B" w:rsidRDefault="004E500B" w:rsidP="00801235">
      <w:pPr>
        <w:jc w:val="center"/>
        <w:rPr>
          <w:b/>
          <w:i/>
          <w:spacing w:val="-2"/>
        </w:rPr>
      </w:pPr>
    </w:p>
    <w:p w14:paraId="15EC97DC" w14:textId="77777777" w:rsidR="00801235" w:rsidRPr="00801235" w:rsidRDefault="00801235" w:rsidP="00801235">
      <w:pPr>
        <w:jc w:val="center"/>
        <w:rPr>
          <w:b/>
          <w:i/>
          <w:spacing w:val="-2"/>
        </w:rPr>
      </w:pPr>
    </w:p>
    <w:p w14:paraId="308A8367" w14:textId="77777777" w:rsidR="004E500B" w:rsidRPr="00801235" w:rsidRDefault="004E500B" w:rsidP="00801235">
      <w:pPr>
        <w:jc w:val="center"/>
      </w:pPr>
      <w:r w:rsidRPr="00801235">
        <w:t>Основная образовательная программа:</w:t>
      </w:r>
      <w:r w:rsidRPr="00801235">
        <w:rPr>
          <w:b/>
        </w:rPr>
        <w:t xml:space="preserve"> </w:t>
      </w:r>
      <w:r w:rsidRPr="00801235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4CDFCDE6" w14:textId="77777777" w:rsidR="004E500B" w:rsidRPr="00801235" w:rsidRDefault="004E500B" w:rsidP="00801235">
      <w:pPr>
        <w:jc w:val="center"/>
        <w:rPr>
          <w:color w:val="244061"/>
        </w:rPr>
      </w:pPr>
      <w:r w:rsidRPr="00801235">
        <w:t>Квалификация выпускника</w:t>
      </w:r>
      <w:r w:rsidRPr="00801235">
        <w:rPr>
          <w:i/>
        </w:rPr>
        <w:t xml:space="preserve">: </w:t>
      </w:r>
      <w:r w:rsidRPr="00801235">
        <w:rPr>
          <w:b/>
          <w:i/>
        </w:rPr>
        <w:t>бакалавр богословия</w:t>
      </w:r>
    </w:p>
    <w:p w14:paraId="40EAD555" w14:textId="77777777" w:rsidR="004E500B" w:rsidRPr="00801235" w:rsidRDefault="004E500B" w:rsidP="00801235">
      <w:pPr>
        <w:jc w:val="center"/>
      </w:pPr>
      <w:r w:rsidRPr="00801235">
        <w:t xml:space="preserve">Форма обучения: </w:t>
      </w:r>
      <w:r w:rsidRPr="00801235">
        <w:rPr>
          <w:b/>
          <w:i/>
        </w:rPr>
        <w:t>очная</w:t>
      </w:r>
    </w:p>
    <w:p w14:paraId="0C07037C" w14:textId="77777777" w:rsidR="004E500B" w:rsidRPr="00801235" w:rsidRDefault="004E500B" w:rsidP="00801235">
      <w:pPr>
        <w:jc w:val="both"/>
      </w:pPr>
    </w:p>
    <w:p w14:paraId="041D6B37" w14:textId="77777777" w:rsidR="004E500B" w:rsidRDefault="004E500B" w:rsidP="00801235">
      <w:pPr>
        <w:jc w:val="both"/>
      </w:pPr>
    </w:p>
    <w:p w14:paraId="77A6D52C" w14:textId="77777777" w:rsidR="00801235" w:rsidRDefault="00801235" w:rsidP="00801235">
      <w:pPr>
        <w:jc w:val="both"/>
      </w:pPr>
    </w:p>
    <w:p w14:paraId="564D0207" w14:textId="77777777" w:rsidR="00801235" w:rsidRDefault="00801235" w:rsidP="00801235">
      <w:pPr>
        <w:jc w:val="both"/>
      </w:pPr>
    </w:p>
    <w:p w14:paraId="3E5EFB5B" w14:textId="77777777" w:rsidR="00801235" w:rsidRPr="00801235" w:rsidRDefault="00801235" w:rsidP="00801235">
      <w:pPr>
        <w:jc w:val="both"/>
      </w:pPr>
    </w:p>
    <w:p w14:paraId="5CDDA4A1" w14:textId="77777777" w:rsidR="004E500B" w:rsidRPr="00801235" w:rsidRDefault="004E500B" w:rsidP="00801235">
      <w:pPr>
        <w:jc w:val="both"/>
      </w:pPr>
    </w:p>
    <w:p w14:paraId="3E0194C6" w14:textId="14AAD184" w:rsidR="00CA6DA8" w:rsidRPr="00801235" w:rsidRDefault="004E500B" w:rsidP="00801235">
      <w:pPr>
        <w:widowControl w:val="0"/>
        <w:jc w:val="center"/>
      </w:pPr>
      <w:r w:rsidRPr="00801235">
        <w:t>Москва, 20</w:t>
      </w:r>
      <w:r w:rsidR="004E6904">
        <w:t>2</w:t>
      </w:r>
      <w:r w:rsidR="00C631EA">
        <w:t>1</w:t>
      </w:r>
      <w:r w:rsidRPr="00801235">
        <w:t xml:space="preserve"> г.</w:t>
      </w:r>
    </w:p>
    <w:bookmarkStart w:id="0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449691482"/>
        <w:docPartObj>
          <w:docPartGallery w:val="Table of Contents"/>
          <w:docPartUnique/>
        </w:docPartObj>
      </w:sdtPr>
      <w:sdtEndPr/>
      <w:sdtContent>
        <w:p w14:paraId="5DB53310" w14:textId="77777777" w:rsidR="00915402" w:rsidRPr="00801235" w:rsidRDefault="00915402" w:rsidP="00801235">
          <w:pPr>
            <w:pStyle w:val="ad"/>
            <w:spacing w:before="0" w:after="120"/>
            <w:rPr>
              <w:rFonts w:ascii="Times New Roman" w:hAnsi="Times New Roman" w:cs="Times New Roman"/>
              <w:b w:val="0"/>
              <w:bCs w:val="0"/>
              <w:color w:val="auto"/>
              <w:sz w:val="24"/>
              <w:szCs w:val="24"/>
            </w:rPr>
          </w:pPr>
          <w:r w:rsidRPr="00801235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14:paraId="0B74E36D" w14:textId="77777777" w:rsidR="008C680B" w:rsidRDefault="004621B6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801235">
            <w:fldChar w:fldCharType="begin"/>
          </w:r>
          <w:r w:rsidR="00915402" w:rsidRPr="00801235">
            <w:instrText xml:space="preserve"> TOC \o "1-3" \h \z \u </w:instrText>
          </w:r>
          <w:r w:rsidRPr="00801235">
            <w:fldChar w:fldCharType="separate"/>
          </w:r>
          <w:hyperlink w:anchor="_Toc55304116" w:history="1">
            <w:r w:rsidR="008C680B" w:rsidRPr="005E5891">
              <w:rPr>
                <w:rStyle w:val="ac"/>
                <w:noProof/>
              </w:rPr>
              <w:t>Цели освоения дисциплин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16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FA163D">
              <w:rPr>
                <w:noProof/>
                <w:webHidden/>
              </w:rPr>
              <w:t>3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1E4594AE" w14:textId="77777777" w:rsidR="008C680B" w:rsidRDefault="00CE2F82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17" w:history="1">
            <w:r w:rsidR="008C680B" w:rsidRPr="005E5891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17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FA163D">
              <w:rPr>
                <w:noProof/>
                <w:webHidden/>
              </w:rPr>
              <w:t>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6E65A702" w14:textId="77777777" w:rsidR="008C680B" w:rsidRDefault="00CE2F82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18" w:history="1">
            <w:r w:rsidR="008C680B" w:rsidRPr="005E5891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18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FA163D">
              <w:rPr>
                <w:noProof/>
                <w:webHidden/>
              </w:rPr>
              <w:t>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4CC4E2B9" w14:textId="77777777" w:rsidR="008C680B" w:rsidRDefault="00CE2F82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19" w:history="1">
            <w:r w:rsidR="008C680B" w:rsidRPr="005E5891">
              <w:rPr>
                <w:rStyle w:val="ac"/>
                <w:rFonts w:eastAsia="Calibri"/>
                <w:noProof/>
              </w:rPr>
              <w:t>Компетенция, формируемая дисциплиной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19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FA163D">
              <w:rPr>
                <w:noProof/>
                <w:webHidden/>
              </w:rPr>
              <w:t>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383ABBBC" w14:textId="77777777" w:rsidR="008C680B" w:rsidRDefault="00CE2F82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0" w:history="1">
            <w:r w:rsidR="008C680B" w:rsidRPr="005E5891">
              <w:rPr>
                <w:rStyle w:val="ac"/>
                <w:noProof/>
              </w:rPr>
              <w:t>Этапы освоения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0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FA163D">
              <w:rPr>
                <w:noProof/>
                <w:webHidden/>
              </w:rPr>
              <w:t>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4040DDAF" w14:textId="77777777" w:rsidR="008C680B" w:rsidRDefault="00CE2F82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1" w:history="1">
            <w:r w:rsidR="008C680B" w:rsidRPr="005E5891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1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FA163D">
              <w:rPr>
                <w:noProof/>
                <w:webHidden/>
              </w:rPr>
              <w:t>5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138559DE" w14:textId="77777777" w:rsidR="008C680B" w:rsidRDefault="00CE2F82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2" w:history="1">
            <w:r w:rsidR="008C680B" w:rsidRPr="005E5891">
              <w:rPr>
                <w:rStyle w:val="ac"/>
                <w:noProof/>
              </w:rPr>
              <w:t>Объём дисциплины и трудоёмкость по видам учебных занятий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2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FA163D">
              <w:rPr>
                <w:noProof/>
                <w:webHidden/>
              </w:rPr>
              <w:t>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7DD56493" w14:textId="77777777" w:rsidR="008C680B" w:rsidRDefault="00CE2F82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3" w:history="1">
            <w:r w:rsidR="008C680B" w:rsidRPr="005E5891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3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FA163D">
              <w:rPr>
                <w:noProof/>
                <w:webHidden/>
              </w:rPr>
              <w:t>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7E804DD0" w14:textId="77777777" w:rsidR="008C680B" w:rsidRDefault="00CE2F82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4" w:history="1">
            <w:r w:rsidR="008C680B" w:rsidRPr="005E5891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8C680B" w:rsidRPr="005E5891">
              <w:rPr>
                <w:rStyle w:val="ac"/>
                <w:i/>
                <w:noProof/>
              </w:rPr>
              <w:t xml:space="preserve"> </w:t>
            </w:r>
            <w:r w:rsidR="008C680B" w:rsidRPr="005E5891">
              <w:rPr>
                <w:rStyle w:val="ac"/>
                <w:noProof/>
              </w:rPr>
              <w:t>по дисциплине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4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FA163D">
              <w:rPr>
                <w:noProof/>
                <w:webHidden/>
              </w:rPr>
              <w:t>13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1B3632DB" w14:textId="77777777" w:rsidR="008C680B" w:rsidRDefault="00CE2F82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5" w:history="1">
            <w:r w:rsidR="008C680B" w:rsidRPr="005E5891">
              <w:rPr>
                <w:rStyle w:val="ac"/>
                <w:noProof/>
              </w:rPr>
              <w:t>Фонд оценочных средств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5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FA163D">
              <w:rPr>
                <w:noProof/>
                <w:webHidden/>
              </w:rPr>
              <w:t>1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0949ACA4" w14:textId="77777777" w:rsidR="008C680B" w:rsidRDefault="00CE2F82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6" w:history="1">
            <w:r w:rsidR="008C680B" w:rsidRPr="005E5891">
              <w:rPr>
                <w:rStyle w:val="ac"/>
                <w:noProof/>
              </w:rPr>
              <w:t>Информация о фонде оценочных средств и контролируемой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6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FA163D">
              <w:rPr>
                <w:noProof/>
                <w:webHidden/>
              </w:rPr>
              <w:t>1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6A70C214" w14:textId="77777777" w:rsidR="008C680B" w:rsidRDefault="00CE2F82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7" w:history="1">
            <w:r w:rsidR="008C680B" w:rsidRPr="005E5891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7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FA163D">
              <w:rPr>
                <w:noProof/>
                <w:webHidden/>
              </w:rPr>
              <w:t>1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02D26371" w14:textId="77777777" w:rsidR="008C680B" w:rsidRDefault="00CE2F82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8" w:history="1">
            <w:r w:rsidR="008C680B" w:rsidRPr="005E5891">
              <w:rPr>
                <w:rStyle w:val="ac"/>
                <w:noProof/>
              </w:rPr>
              <w:t>Вопросы для проведения промежуточной аттеста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8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FA163D">
              <w:rPr>
                <w:noProof/>
                <w:webHidden/>
              </w:rPr>
              <w:t>15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5C3DA849" w14:textId="77777777" w:rsidR="008C680B" w:rsidRDefault="00CE2F82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9" w:history="1">
            <w:r w:rsidR="008C680B" w:rsidRPr="005E5891">
              <w:rPr>
                <w:rStyle w:val="ac"/>
                <w:bCs/>
                <w:noProof/>
              </w:rPr>
              <w:t>Критерии оценивания основного этапа освоения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9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FA163D">
              <w:rPr>
                <w:noProof/>
                <w:webHidden/>
              </w:rPr>
              <w:t>16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446DE83D" w14:textId="77777777" w:rsidR="008C680B" w:rsidRDefault="00CE2F82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0" w:history="1">
            <w:r w:rsidR="008C680B" w:rsidRPr="005E5891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0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FA163D">
              <w:rPr>
                <w:noProof/>
                <w:webHidden/>
              </w:rPr>
              <w:t>16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47735655" w14:textId="77777777" w:rsidR="008C680B" w:rsidRDefault="00CE2F82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1" w:history="1">
            <w:r w:rsidR="008C680B" w:rsidRPr="005E5891">
              <w:rPr>
                <w:rStyle w:val="ac"/>
                <w:noProof/>
              </w:rPr>
              <w:t>Средства оценивания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1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FA163D">
              <w:rPr>
                <w:noProof/>
                <w:webHidden/>
              </w:rPr>
              <w:t>1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2EC3E37B" w14:textId="77777777" w:rsidR="008C680B" w:rsidRDefault="00CE2F82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2" w:history="1">
            <w:r w:rsidR="008C680B" w:rsidRPr="005E5891">
              <w:rPr>
                <w:rStyle w:val="ac"/>
                <w:noProof/>
              </w:rPr>
              <w:t>Литература по дисциплине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2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FA163D">
              <w:rPr>
                <w:noProof/>
                <w:webHidden/>
              </w:rPr>
              <w:t>1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2BFAAF0A" w14:textId="77777777" w:rsidR="008C680B" w:rsidRDefault="00CE2F82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3" w:history="1">
            <w:r w:rsidR="008C680B" w:rsidRPr="005E5891">
              <w:rPr>
                <w:rStyle w:val="ac"/>
                <w:noProof/>
              </w:rPr>
              <w:t>Основная: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3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FA163D">
              <w:rPr>
                <w:noProof/>
                <w:webHidden/>
              </w:rPr>
              <w:t>1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4B19E5CE" w14:textId="77777777" w:rsidR="008C680B" w:rsidRDefault="00CE2F82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4" w:history="1">
            <w:r w:rsidR="008C680B" w:rsidRPr="005E5891">
              <w:rPr>
                <w:rStyle w:val="ac"/>
                <w:noProof/>
              </w:rPr>
              <w:t>Дополнительная: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4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FA163D">
              <w:rPr>
                <w:noProof/>
                <w:webHidden/>
              </w:rPr>
              <w:t>1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3B91DB24" w14:textId="77777777" w:rsidR="008C680B" w:rsidRDefault="00CE2F82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5" w:history="1">
            <w:r w:rsidR="008C680B" w:rsidRPr="005E5891">
              <w:rPr>
                <w:rStyle w:val="ac"/>
                <w:noProof/>
              </w:rPr>
              <w:t>Интернет-ресурс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5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FA163D">
              <w:rPr>
                <w:noProof/>
                <w:webHidden/>
              </w:rPr>
              <w:t>20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6590BC9B" w14:textId="77777777" w:rsidR="008C680B" w:rsidRDefault="00CE2F82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6" w:history="1">
            <w:r w:rsidR="008C680B" w:rsidRPr="005E5891">
              <w:rPr>
                <w:rStyle w:val="ac"/>
                <w:noProof/>
              </w:rPr>
              <w:t>Методические указания для освоения дисциплин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6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FA163D">
              <w:rPr>
                <w:noProof/>
                <w:webHidden/>
              </w:rPr>
              <w:t>21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7CA07FEA" w14:textId="77777777" w:rsidR="008C680B" w:rsidRDefault="00CE2F82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7" w:history="1">
            <w:r w:rsidR="008C680B" w:rsidRPr="005E5891">
              <w:rPr>
                <w:rStyle w:val="ac"/>
                <w:noProof/>
              </w:rPr>
              <w:t>Материально-техническая база  для осуществления образовательного процесса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7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FA163D">
              <w:rPr>
                <w:noProof/>
                <w:webHidden/>
              </w:rPr>
              <w:t>21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34582CA5" w14:textId="77777777" w:rsidR="00915402" w:rsidRPr="00801235" w:rsidRDefault="004621B6" w:rsidP="00801235">
          <w:r w:rsidRPr="00801235">
            <w:fldChar w:fldCharType="end"/>
          </w:r>
        </w:p>
      </w:sdtContent>
    </w:sdt>
    <w:p w14:paraId="35B57A80" w14:textId="77777777" w:rsidR="00915402" w:rsidRPr="00801235" w:rsidRDefault="00915402" w:rsidP="00801235">
      <w:pPr>
        <w:pStyle w:val="10"/>
        <w:spacing w:before="0" w:after="120"/>
        <w:rPr>
          <w:sz w:val="24"/>
        </w:rPr>
      </w:pPr>
    </w:p>
    <w:p w14:paraId="0E29620F" w14:textId="77777777" w:rsidR="00915402" w:rsidRPr="00801235" w:rsidRDefault="00915402" w:rsidP="00801235"/>
    <w:p w14:paraId="64A39FF4" w14:textId="77777777" w:rsidR="00915402" w:rsidRPr="00801235" w:rsidRDefault="00915402" w:rsidP="00801235"/>
    <w:p w14:paraId="743C50EB" w14:textId="77777777" w:rsidR="00915402" w:rsidRPr="00801235" w:rsidRDefault="00915402" w:rsidP="00801235"/>
    <w:p w14:paraId="48F93C2F" w14:textId="77777777" w:rsidR="00AB39C1" w:rsidRDefault="00AB39C1" w:rsidP="00801235"/>
    <w:p w14:paraId="1C86B7CF" w14:textId="77777777" w:rsidR="008C680B" w:rsidRDefault="008C680B" w:rsidP="00801235"/>
    <w:p w14:paraId="774646C7" w14:textId="77777777" w:rsidR="008C680B" w:rsidRPr="00801235" w:rsidRDefault="008C680B" w:rsidP="00801235"/>
    <w:p w14:paraId="5E16448A" w14:textId="77777777" w:rsidR="00915402" w:rsidRPr="00801235" w:rsidRDefault="00915402" w:rsidP="00801235"/>
    <w:p w14:paraId="175052E7" w14:textId="77777777"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" w:name="_Toc55304116"/>
      <w:r w:rsidRPr="00801235">
        <w:rPr>
          <w:sz w:val="24"/>
        </w:rPr>
        <w:lastRenderedPageBreak/>
        <w:t>Цели освоения дисциплины</w:t>
      </w:r>
      <w:bookmarkEnd w:id="0"/>
      <w:bookmarkEnd w:id="1"/>
    </w:p>
    <w:p w14:paraId="7F89298D" w14:textId="77777777" w:rsidR="00E473E6" w:rsidRPr="00801235" w:rsidRDefault="00E473E6" w:rsidP="00801235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    — обеспечение </w:t>
      </w:r>
      <w:r w:rsidR="0025056C" w:rsidRPr="00801235">
        <w:rPr>
          <w:rFonts w:ascii="Times New Roman" w:hAnsi="Times New Roman"/>
          <w:sz w:val="24"/>
          <w:szCs w:val="24"/>
        </w:rPr>
        <w:t>обучающихся</w:t>
      </w:r>
      <w:r w:rsidRPr="00801235">
        <w:rPr>
          <w:rFonts w:ascii="Times New Roman" w:hAnsi="Times New Roman"/>
          <w:sz w:val="24"/>
          <w:szCs w:val="24"/>
        </w:rPr>
        <w:t xml:space="preserve"> объективными знаниями о различных религиозно-философских концепциях и системах, созданных в России в </w:t>
      </w:r>
      <w:r w:rsidRPr="00801235">
        <w:rPr>
          <w:rFonts w:ascii="Times New Roman" w:hAnsi="Times New Roman"/>
          <w:sz w:val="24"/>
          <w:szCs w:val="24"/>
          <w:lang w:val="en-US"/>
        </w:rPr>
        <w:t>XIX</w:t>
      </w:r>
      <w:r w:rsidRPr="00801235">
        <w:rPr>
          <w:rFonts w:ascii="Times New Roman" w:hAnsi="Times New Roman"/>
          <w:sz w:val="24"/>
          <w:szCs w:val="24"/>
        </w:rPr>
        <w:t>-</w:t>
      </w:r>
      <w:r w:rsidRPr="00801235">
        <w:rPr>
          <w:rFonts w:ascii="Times New Roman" w:hAnsi="Times New Roman"/>
          <w:sz w:val="24"/>
          <w:szCs w:val="24"/>
          <w:lang w:val="en-US"/>
        </w:rPr>
        <w:t>XX</w:t>
      </w:r>
      <w:r w:rsidRPr="00801235">
        <w:rPr>
          <w:rFonts w:ascii="Times New Roman" w:hAnsi="Times New Roman"/>
          <w:sz w:val="24"/>
          <w:szCs w:val="24"/>
        </w:rPr>
        <w:t xml:space="preserve"> вв., об истории их возникновения, их месте в культуре и о взаимовлияниях друг на друга. Курс предназначен для студентов предпоследнего и последнего года обучения в православном вузе, получивших знания по истории западной философии и специализирующихся в области теологии и религиоведения. Курс ставит своей целью ознакомление их с основными философскими проблемами, идеями, интуициями, исследованиями и результатами творческой работы русских философов. Это предполагает:</w:t>
      </w:r>
    </w:p>
    <w:p w14:paraId="4C0C0AEC" w14:textId="77777777"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выработк</w:t>
      </w:r>
      <w:r w:rsidR="0025056C" w:rsidRPr="00801235">
        <w:rPr>
          <w:rFonts w:ascii="Times New Roman" w:hAnsi="Times New Roman"/>
          <w:sz w:val="24"/>
          <w:szCs w:val="24"/>
        </w:rPr>
        <w:t>а</w:t>
      </w:r>
      <w:r w:rsidRPr="00801235">
        <w:rPr>
          <w:rFonts w:ascii="Times New Roman" w:hAnsi="Times New Roman"/>
          <w:sz w:val="24"/>
          <w:szCs w:val="24"/>
        </w:rPr>
        <w:t xml:space="preserve"> у </w:t>
      </w:r>
      <w:r w:rsidR="0025056C" w:rsidRPr="00801235">
        <w:rPr>
          <w:rFonts w:ascii="Times New Roman" w:hAnsi="Times New Roman"/>
          <w:sz w:val="24"/>
          <w:szCs w:val="24"/>
        </w:rPr>
        <w:t>обучающихся</w:t>
      </w:r>
      <w:r w:rsidRPr="00801235">
        <w:rPr>
          <w:rFonts w:ascii="Times New Roman" w:hAnsi="Times New Roman"/>
          <w:sz w:val="24"/>
          <w:szCs w:val="24"/>
        </w:rPr>
        <w:t xml:space="preserve"> общего представления о месте и значении русской религиозной философии в истории России и русской культуры;</w:t>
      </w:r>
    </w:p>
    <w:p w14:paraId="050BCD97" w14:textId="77777777"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введение </w:t>
      </w:r>
      <w:r w:rsidR="0025056C" w:rsidRPr="00801235">
        <w:rPr>
          <w:rFonts w:ascii="Times New Roman" w:hAnsi="Times New Roman"/>
          <w:sz w:val="24"/>
          <w:szCs w:val="24"/>
        </w:rPr>
        <w:t>обучающихся</w:t>
      </w:r>
      <w:r w:rsidRPr="00801235">
        <w:rPr>
          <w:rFonts w:ascii="Times New Roman" w:hAnsi="Times New Roman"/>
          <w:sz w:val="24"/>
          <w:szCs w:val="24"/>
        </w:rPr>
        <w:t xml:space="preserve"> в понимание основных проблем, базовых предпосылок и способов их решения в творческих разработках ведущих авторов;</w:t>
      </w:r>
    </w:p>
    <w:p w14:paraId="30DAC2C4" w14:textId="77777777"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предоставление </w:t>
      </w:r>
      <w:r w:rsidR="0025056C" w:rsidRPr="00801235">
        <w:rPr>
          <w:rFonts w:ascii="Times New Roman" w:hAnsi="Times New Roman"/>
          <w:sz w:val="24"/>
          <w:szCs w:val="24"/>
        </w:rPr>
        <w:t>обучающимся</w:t>
      </w:r>
      <w:r w:rsidRPr="00801235">
        <w:rPr>
          <w:rFonts w:ascii="Times New Roman" w:hAnsi="Times New Roman"/>
          <w:sz w:val="24"/>
          <w:szCs w:val="24"/>
        </w:rPr>
        <w:t xml:space="preserve"> систематических знаний о том, что было достигнуто в разных областях философской работы в России и какие критерии следует привлекать для их оценки;</w:t>
      </w:r>
    </w:p>
    <w:p w14:paraId="536EB9C9" w14:textId="77777777"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овладение методическими навыками самостоятельной работы с отечественными религиозно-философскими текстами в сравнении с аналогичными текстами зарубежных авторов;</w:t>
      </w:r>
    </w:p>
    <w:p w14:paraId="59DA3307" w14:textId="77777777" w:rsidR="00E473E6" w:rsidRPr="00801235" w:rsidRDefault="0025056C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понимание обучающимися </w:t>
      </w:r>
      <w:r w:rsidR="00E473E6" w:rsidRPr="00801235">
        <w:rPr>
          <w:rFonts w:ascii="Times New Roman" w:hAnsi="Times New Roman"/>
          <w:sz w:val="24"/>
          <w:szCs w:val="24"/>
        </w:rPr>
        <w:t>отношения философских идей разных авторов с истинами православной веры и с различными другими религиозными учениями.</w:t>
      </w:r>
    </w:p>
    <w:p w14:paraId="22E479AC" w14:textId="77777777"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определение предмета русской философии и описание его исторической изменяемости и инвариантности;</w:t>
      </w:r>
    </w:p>
    <w:p w14:paraId="321C8511" w14:textId="77777777"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рассмотрение исторически сложившихся типов русской философской мысли в связи с общекультурным и религиозным контекстом их становления; </w:t>
      </w:r>
    </w:p>
    <w:p w14:paraId="0B299EE4" w14:textId="77777777"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раскрытие содержания основных философских понятий и концепций, смысловых связей и отношений между ними и их исторического развития; </w:t>
      </w:r>
    </w:p>
    <w:p w14:paraId="56C14FC4" w14:textId="77777777"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рассмотрение характерных для истории русской мысли постановок проблем отношения критического философского анализа и православной веры в таких областях творческой работы, как теория познания и онтология, а также в этике и философии религии;</w:t>
      </w:r>
    </w:p>
    <w:p w14:paraId="511E0238" w14:textId="77777777"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анализ и критика основных предпосылок различных подходов к пониманию специфики взаимосвязи культуры и религии в России в сравнении с взаимосвязями последних в европейской культуре;</w:t>
      </w:r>
    </w:p>
    <w:p w14:paraId="07480D64" w14:textId="77777777"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анализ различных решений социально-философской проблематики и проблем смысла истории в русской религиозной философии;</w:t>
      </w:r>
    </w:p>
    <w:p w14:paraId="72367025" w14:textId="77777777"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выявление значения философско-антропологических установок русской философской мысли для понимания творческого призвания и становления личности;</w:t>
      </w:r>
    </w:p>
    <w:p w14:paraId="2D792BD6" w14:textId="77777777" w:rsidR="00E473E6" w:rsidRPr="00801235" w:rsidRDefault="00E473E6" w:rsidP="00801235">
      <w:pPr>
        <w:jc w:val="both"/>
      </w:pPr>
      <w:r w:rsidRPr="00801235">
        <w:t>— рассмотрение значения русской философии в контексте проблем современного мира.</w:t>
      </w:r>
    </w:p>
    <w:p w14:paraId="1C9375E7" w14:textId="77777777" w:rsidR="007562A2" w:rsidRPr="00801235" w:rsidRDefault="007562A2" w:rsidP="00801235">
      <w:pPr>
        <w:jc w:val="both"/>
      </w:pPr>
    </w:p>
    <w:p w14:paraId="601EEB7E" w14:textId="77777777"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2" w:name="_Toc467599945"/>
      <w:bookmarkStart w:id="3" w:name="_Toc468272471"/>
      <w:bookmarkStart w:id="4" w:name="_Toc468274072"/>
      <w:bookmarkStart w:id="5" w:name="_Toc468278248"/>
      <w:bookmarkStart w:id="6" w:name="_Toc468280915"/>
      <w:bookmarkStart w:id="7" w:name="_Toc55304117"/>
      <w:r w:rsidRPr="00801235">
        <w:rPr>
          <w:sz w:val="24"/>
        </w:rPr>
        <w:t>Место дисциплины в структуре образовательной программы</w:t>
      </w:r>
      <w:bookmarkEnd w:id="2"/>
      <w:bookmarkEnd w:id="3"/>
      <w:bookmarkEnd w:id="4"/>
      <w:bookmarkEnd w:id="5"/>
      <w:bookmarkEnd w:id="6"/>
      <w:bookmarkEnd w:id="7"/>
    </w:p>
    <w:p w14:paraId="1D3D330B" w14:textId="77777777" w:rsidR="00E473E6" w:rsidRPr="00801235" w:rsidRDefault="00E473E6" w:rsidP="00801235">
      <w:pPr>
        <w:jc w:val="both"/>
        <w:rPr>
          <w:lang w:eastAsia="en-US"/>
        </w:rPr>
      </w:pPr>
      <w:r w:rsidRPr="00801235">
        <w:rPr>
          <w:lang w:eastAsia="en-US"/>
        </w:rPr>
        <w:t xml:space="preserve">Дисциплина </w:t>
      </w:r>
      <w:r w:rsidR="0004517C" w:rsidRPr="00801235">
        <w:rPr>
          <w:lang w:eastAsia="en-US"/>
        </w:rPr>
        <w:t xml:space="preserve">выборная и </w:t>
      </w:r>
      <w:r w:rsidRPr="00801235">
        <w:rPr>
          <w:lang w:eastAsia="en-US"/>
        </w:rPr>
        <w:t xml:space="preserve">находится в </w:t>
      </w:r>
      <w:r w:rsidR="0004517C" w:rsidRPr="00801235">
        <w:rPr>
          <w:lang w:eastAsia="en-US"/>
        </w:rPr>
        <w:t>вариатив</w:t>
      </w:r>
      <w:r w:rsidRPr="00801235">
        <w:rPr>
          <w:lang w:eastAsia="en-US"/>
        </w:rPr>
        <w:t xml:space="preserve">ной </w:t>
      </w:r>
      <w:r w:rsidR="004E500B" w:rsidRPr="00801235">
        <w:rPr>
          <w:lang w:eastAsia="en-US"/>
        </w:rPr>
        <w:t>части образовательной программы.</w:t>
      </w:r>
    </w:p>
    <w:p w14:paraId="4FDBE08C" w14:textId="77777777" w:rsidR="00E473E6" w:rsidRPr="00801235" w:rsidRDefault="00E473E6" w:rsidP="00801235">
      <w:pPr>
        <w:jc w:val="both"/>
      </w:pPr>
      <w:r w:rsidRPr="00801235">
        <w:t xml:space="preserve">Данный курс рассчитан на студентов, получающих специальность теолога в Православном вузе. Знание истории русской философии поможет сформировать у студентов целостное представление о духовных истоках и мотивах творческого развития философских знаний в России, их современном состоянии, о месте русской философии в историческом развитии и современном состоянии российской культуры и общества. Освоение знаний, предлагаемых данным курсом, способствует развитию </w:t>
      </w:r>
      <w:r w:rsidRPr="00801235">
        <w:rPr>
          <w:color w:val="000000"/>
        </w:rPr>
        <w:t>умений</w:t>
      </w:r>
      <w:r w:rsidRPr="00801235">
        <w:t xml:space="preserve"> и навыков философского анализа места человека в многоплановой культурно-исторической и духовно-нравственной жизни России, различных конкретных явлений этой жизни в их единстве с целым, обоснованных и самостоятельных оценок явлений, относящихся к сфере русской религиозно-философской мысли, в том числе в тех случаях, когда она так или иначе касается вопросов церковной жизни. Данный курс соотнесен также с курсами истории религии, общего и сравнительного религиоведения, религиозной философии, философии религии, феноменологии религии, социологии религии, философии истории, истории свободомыслия, апологетики, науки и религии, истории и теории мировой культуры, </w:t>
      </w:r>
      <w:r w:rsidRPr="00801235">
        <w:rPr>
          <w:color w:val="000000"/>
          <w:spacing w:val="-13"/>
        </w:rPr>
        <w:t xml:space="preserve">миссионерских стратегий  в русской религиозной  философии, </w:t>
      </w:r>
      <w:r w:rsidRPr="00801235">
        <w:t>проблемы современности в русской религиозной философии и др.</w:t>
      </w:r>
    </w:p>
    <w:p w14:paraId="41423380" w14:textId="77777777" w:rsidR="007562A2" w:rsidRPr="00801235" w:rsidRDefault="007562A2" w:rsidP="00801235">
      <w:pPr>
        <w:jc w:val="both"/>
      </w:pPr>
    </w:p>
    <w:p w14:paraId="23BE8AC5" w14:textId="77777777"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8" w:name="_Toc467596867"/>
      <w:bookmarkStart w:id="9" w:name="_Toc467599946"/>
      <w:bookmarkStart w:id="10" w:name="_Toc468272472"/>
      <w:bookmarkStart w:id="11" w:name="_Toc468274073"/>
      <w:bookmarkStart w:id="12" w:name="_Toc468278249"/>
      <w:bookmarkStart w:id="13" w:name="_Toc468280916"/>
      <w:bookmarkStart w:id="14" w:name="_Toc55304118"/>
      <w:r w:rsidRPr="00801235">
        <w:rPr>
          <w:sz w:val="24"/>
        </w:rPr>
        <w:t>Перечень планируемых результатов обучения по дисциплине</w:t>
      </w:r>
      <w:bookmarkEnd w:id="8"/>
      <w:bookmarkEnd w:id="9"/>
      <w:bookmarkEnd w:id="10"/>
      <w:bookmarkEnd w:id="11"/>
      <w:bookmarkEnd w:id="12"/>
      <w:bookmarkEnd w:id="13"/>
      <w:bookmarkEnd w:id="14"/>
    </w:p>
    <w:p w14:paraId="5FDE762A" w14:textId="77777777" w:rsidR="00A9215D" w:rsidRPr="00801235" w:rsidRDefault="00A9215D" w:rsidP="00801235">
      <w:pPr>
        <w:pStyle w:val="3"/>
        <w:spacing w:line="276" w:lineRule="auto"/>
        <w:rPr>
          <w:rFonts w:eastAsia="Calibri"/>
        </w:rPr>
      </w:pPr>
      <w:bookmarkStart w:id="15" w:name="_Toc55304119"/>
      <w:bookmarkStart w:id="16" w:name="_Toc467596869"/>
      <w:bookmarkStart w:id="17" w:name="_Toc467599947"/>
      <w:bookmarkStart w:id="18" w:name="_Toc468272473"/>
      <w:bookmarkStart w:id="19" w:name="_Toc468274074"/>
      <w:bookmarkStart w:id="20" w:name="_Toc468278250"/>
      <w:bookmarkStart w:id="21" w:name="_Toc468280917"/>
      <w:r w:rsidRPr="00801235">
        <w:rPr>
          <w:rFonts w:eastAsia="Calibri"/>
        </w:rPr>
        <w:t>Компетенция, формируемая дисциплиной</w:t>
      </w:r>
      <w:bookmarkEnd w:id="15"/>
    </w:p>
    <w:p w14:paraId="24A0044B" w14:textId="02F1FF5D" w:rsidR="00EE32B1" w:rsidRPr="00801235" w:rsidRDefault="00A9215D" w:rsidP="00801235">
      <w:pPr>
        <w:jc w:val="both"/>
      </w:pPr>
      <w:r w:rsidRPr="00801235">
        <w:t>Дисциплина призвана сформировать у обучающихся</w:t>
      </w:r>
      <w:r w:rsidR="00272E2C">
        <w:t xml:space="preserve"> </w:t>
      </w:r>
      <w:r w:rsidR="00EE32B1">
        <w:t xml:space="preserve">профессиональную компетенцию ПК-1: </w:t>
      </w:r>
      <w:r w:rsidR="00EE32B1" w:rsidRPr="001767E2">
        <w:rPr>
          <w:rFonts w:asciiTheme="majorBidi" w:hAnsiTheme="majorBidi" w:cstheme="majorBidi"/>
        </w:rPr>
        <w:t>способность использовать знания основных разделов теологии и их взаимосвязь, собирать, систематизировать и анализировать информацию по теме исследования.</w:t>
      </w:r>
    </w:p>
    <w:p w14:paraId="29D17B21" w14:textId="77777777" w:rsidR="00A9215D" w:rsidRPr="00801235" w:rsidRDefault="00A9215D" w:rsidP="00801235">
      <w:pPr>
        <w:pStyle w:val="3"/>
        <w:spacing w:line="276" w:lineRule="auto"/>
      </w:pPr>
      <w:bookmarkStart w:id="22" w:name="_Toc473664500"/>
      <w:bookmarkStart w:id="23" w:name="_Toc473718078"/>
      <w:bookmarkStart w:id="24" w:name="_Toc473892880"/>
      <w:bookmarkStart w:id="25" w:name="_Toc474840589"/>
      <w:bookmarkStart w:id="26" w:name="_Toc475970636"/>
      <w:bookmarkStart w:id="27" w:name="_Toc55304120"/>
      <w:r w:rsidRPr="00801235">
        <w:t>Этапы освоения компетенции</w:t>
      </w:r>
      <w:bookmarkEnd w:id="22"/>
      <w:bookmarkEnd w:id="23"/>
      <w:bookmarkEnd w:id="24"/>
      <w:bookmarkEnd w:id="25"/>
      <w:bookmarkEnd w:id="26"/>
      <w:bookmarkEnd w:id="27"/>
    </w:p>
    <w:p w14:paraId="646D5835" w14:textId="77777777" w:rsidR="007562A2" w:rsidRPr="00801235" w:rsidRDefault="007562A2" w:rsidP="00801235">
      <w:pPr>
        <w:jc w:val="both"/>
      </w:pPr>
      <w:r w:rsidRPr="00801235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14:paraId="51DDE46F" w14:textId="77777777" w:rsidR="007562A2" w:rsidRPr="00801235" w:rsidRDefault="007562A2" w:rsidP="00801235">
      <w:pPr>
        <w:jc w:val="both"/>
      </w:pPr>
      <w:r w:rsidRPr="00801235"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489167D7" w14:textId="77777777" w:rsidR="007562A2" w:rsidRPr="00801235" w:rsidRDefault="007562A2" w:rsidP="00801235">
      <w:pPr>
        <w:jc w:val="both"/>
      </w:pPr>
      <w:r w:rsidRPr="00801235"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</w:t>
      </w:r>
      <w:r w:rsidRPr="00801235">
        <w:lastRenderedPageBreak/>
        <w:t>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0D498411" w14:textId="77777777" w:rsidR="00A9215D" w:rsidRPr="00801235" w:rsidRDefault="007562A2" w:rsidP="00801235">
      <w:pPr>
        <w:jc w:val="both"/>
      </w:pPr>
      <w:r w:rsidRPr="00801235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A9215D" w:rsidRPr="00801235">
        <w:t>.</w:t>
      </w:r>
    </w:p>
    <w:p w14:paraId="585C354C" w14:textId="77777777" w:rsidR="00A9215D" w:rsidRPr="00801235" w:rsidRDefault="00A9215D" w:rsidP="00801235">
      <w:pPr>
        <w:pStyle w:val="3"/>
        <w:spacing w:line="276" w:lineRule="auto"/>
      </w:pPr>
      <w:bookmarkStart w:id="28" w:name="_Toc472951667"/>
      <w:bookmarkStart w:id="29" w:name="_Toc474840590"/>
      <w:bookmarkStart w:id="30" w:name="_Toc475970637"/>
      <w:bookmarkStart w:id="31" w:name="_Toc55304121"/>
      <w:r w:rsidRPr="00801235">
        <w:t>Знания, умения и навыки, получаемые в результате освоения дисциплины</w:t>
      </w:r>
      <w:bookmarkEnd w:id="28"/>
      <w:bookmarkEnd w:id="29"/>
      <w:bookmarkEnd w:id="30"/>
      <w:bookmarkEnd w:id="31"/>
    </w:p>
    <w:p w14:paraId="64759C7E" w14:textId="77777777" w:rsidR="004E500B" w:rsidRPr="00801235" w:rsidRDefault="004E500B" w:rsidP="00801235">
      <w:pPr>
        <w:jc w:val="both"/>
      </w:pPr>
      <w:r w:rsidRPr="00801235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0F017F98" w14:textId="77777777" w:rsidR="004E500B" w:rsidRPr="00801235" w:rsidRDefault="004E500B" w:rsidP="00801235">
      <w:pPr>
        <w:jc w:val="both"/>
      </w:pPr>
      <w:r w:rsidRPr="00801235">
        <w:t>Освоение дисциплины предполагает формирование знаний, умений и навыков обеспечиваемой компетенции в следующем объеме:</w:t>
      </w:r>
    </w:p>
    <w:p w14:paraId="65708E6A" w14:textId="77777777" w:rsidR="00A9215D" w:rsidRDefault="00A9215D" w:rsidP="00801235">
      <w:pPr>
        <w:pStyle w:val="10"/>
        <w:spacing w:before="0" w:after="120"/>
        <w:rPr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9"/>
        <w:gridCol w:w="7036"/>
      </w:tblGrid>
      <w:tr w:rsidR="00EE32B1" w:rsidRPr="001767E2" w14:paraId="740B31DA" w14:textId="77777777" w:rsidTr="00EE32B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45FFC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1767E2">
              <w:rPr>
                <w:rFonts w:asciiTheme="majorBidi" w:hAnsiTheme="majorBidi" w:cstheme="majorBidi"/>
                <w:b/>
                <w:bCs/>
              </w:rPr>
              <w:t>Этап освоения компетенции ПК-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31A77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1767E2">
              <w:rPr>
                <w:rFonts w:asciiTheme="majorBidi" w:hAnsiTheme="majorBidi" w:cstheme="majorBidi"/>
                <w:b/>
                <w:bCs/>
              </w:rPr>
              <w:t>Показатели оценивания</w:t>
            </w:r>
          </w:p>
        </w:tc>
      </w:tr>
      <w:tr w:rsidR="00EE32B1" w:rsidRPr="001767E2" w14:paraId="5C44B2B3" w14:textId="77777777" w:rsidTr="00EE32B1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4643D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Начальный</w:t>
            </w:r>
          </w:p>
          <w:p w14:paraId="2E0675AB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DCDE30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Знание общих принципов и методов научно-богословского исследования; </w:t>
            </w:r>
          </w:p>
        </w:tc>
      </w:tr>
      <w:tr w:rsidR="00EE32B1" w:rsidRPr="001767E2" w14:paraId="0A0C96AD" w14:textId="77777777" w:rsidTr="00EE32B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886002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D8048B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Умение собирать и систематизировать информацию по теме исследования, </w:t>
            </w:r>
          </w:p>
          <w:p w14:paraId="7E331DD6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Умение применять в научно-исследовательской работе основные принципы и методы проведения научных исследований.</w:t>
            </w:r>
          </w:p>
        </w:tc>
      </w:tr>
      <w:tr w:rsidR="00EE32B1" w:rsidRPr="001767E2" w14:paraId="7AFED8A3" w14:textId="77777777" w:rsidTr="00EE32B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FD2F1C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050ADB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Владение навыками сбора и систематизации материалов по заданной теме;</w:t>
            </w:r>
          </w:p>
          <w:p w14:paraId="0F7E4A8E" w14:textId="77777777" w:rsidR="00EE32B1" w:rsidRPr="001767E2" w:rsidRDefault="00EE32B1" w:rsidP="00EE32B1">
            <w:pPr>
              <w:contextualSpacing/>
              <w:jc w:val="both"/>
              <w:rPr>
                <w:rFonts w:asciiTheme="majorBidi" w:eastAsia="Calibri" w:hAnsiTheme="majorBidi" w:cstheme="majorBidi"/>
              </w:rPr>
            </w:pPr>
            <w:r w:rsidRPr="001767E2">
              <w:rPr>
                <w:rFonts w:asciiTheme="majorBidi" w:eastAsia="Calibri" w:hAnsiTheme="majorBidi" w:cstheme="majorBidi"/>
              </w:rPr>
              <w:t>Владение навыками использования элементов научно-богословского исследования, понимание их значения для исследования в целом.</w:t>
            </w:r>
          </w:p>
        </w:tc>
      </w:tr>
      <w:tr w:rsidR="00EE32B1" w:rsidRPr="001767E2" w14:paraId="0A41418B" w14:textId="77777777" w:rsidTr="00EE32B1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C9E81E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Основной</w:t>
            </w:r>
          </w:p>
          <w:p w14:paraId="65DA86F6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7870D3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Знание основной проблематики современной богословской науки и системы современного богословского знания в целом.</w:t>
            </w:r>
          </w:p>
          <w:p w14:paraId="268CFFE2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Знание структуры и специфики научной квалификационной работы (функции и принципы построения ее существенных элементов);</w:t>
            </w:r>
          </w:p>
        </w:tc>
      </w:tr>
      <w:tr w:rsidR="00EE32B1" w:rsidRPr="001767E2" w14:paraId="72E9525C" w14:textId="77777777" w:rsidTr="00EE32B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7C2D11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D9A82A" w14:textId="77777777"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Умение анализировать основные проблемы в рамках современного богословия с применением полученных знаний, систематически излагать свое видение богословской проблематики.</w:t>
            </w:r>
          </w:p>
          <w:p w14:paraId="7B151591" w14:textId="77777777"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lastRenderedPageBreak/>
              <w:t xml:space="preserve"> Умение реализовывать полученные знания в конкретном исследовании и представлять его результаты.</w:t>
            </w:r>
          </w:p>
        </w:tc>
      </w:tr>
      <w:tr w:rsidR="00EE32B1" w:rsidRPr="001767E2" w14:paraId="39A4C948" w14:textId="77777777" w:rsidTr="00EE32B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988D5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D3457F" w14:textId="77777777"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Владение методологией научного исследования;</w:t>
            </w:r>
          </w:p>
          <w:p w14:paraId="081DE531" w14:textId="77777777"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Владение навыками системного анализа научных богословских проблем;</w:t>
            </w:r>
          </w:p>
          <w:p w14:paraId="7DEE4A49" w14:textId="77777777"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Владение навыками ведения научного спора.</w:t>
            </w:r>
          </w:p>
        </w:tc>
      </w:tr>
    </w:tbl>
    <w:p w14:paraId="01CAA541" w14:textId="77777777" w:rsidR="00EE32B1" w:rsidRPr="00EE32B1" w:rsidRDefault="00EE32B1" w:rsidP="00EE32B1"/>
    <w:p w14:paraId="563256C6" w14:textId="77777777"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32" w:name="_Toc55304122"/>
      <w:r w:rsidRPr="00801235">
        <w:rPr>
          <w:sz w:val="24"/>
        </w:rPr>
        <w:t>Объ</w:t>
      </w:r>
      <w:r w:rsidR="00EE32B1">
        <w:rPr>
          <w:sz w:val="24"/>
        </w:rPr>
        <w:t>ё</w:t>
      </w:r>
      <w:r w:rsidRPr="00801235">
        <w:rPr>
          <w:sz w:val="24"/>
        </w:rPr>
        <w:t>м дисциплины</w:t>
      </w:r>
      <w:bookmarkEnd w:id="16"/>
      <w:bookmarkEnd w:id="17"/>
      <w:bookmarkEnd w:id="18"/>
      <w:bookmarkEnd w:id="19"/>
      <w:bookmarkEnd w:id="20"/>
      <w:bookmarkEnd w:id="21"/>
      <w:r w:rsidR="00EE32B1" w:rsidRPr="00EE32B1">
        <w:rPr>
          <w:sz w:val="24"/>
        </w:rPr>
        <w:t xml:space="preserve"> </w:t>
      </w:r>
      <w:r w:rsidR="00EE32B1" w:rsidRPr="00801235">
        <w:rPr>
          <w:sz w:val="24"/>
        </w:rPr>
        <w:t>и трудо</w:t>
      </w:r>
      <w:r w:rsidR="00EE32B1">
        <w:rPr>
          <w:sz w:val="24"/>
        </w:rPr>
        <w:t>ё</w:t>
      </w:r>
      <w:r w:rsidR="00EE32B1" w:rsidRPr="00801235">
        <w:rPr>
          <w:sz w:val="24"/>
        </w:rPr>
        <w:t>мкость по видам учебных занятий</w:t>
      </w:r>
      <w:bookmarkEnd w:id="32"/>
    </w:p>
    <w:tbl>
      <w:tblPr>
        <w:tblW w:w="5000" w:type="pct"/>
        <w:tblLook w:val="04A0" w:firstRow="1" w:lastRow="0" w:firstColumn="1" w:lastColumn="0" w:noHBand="0" w:noVBand="1"/>
      </w:tblPr>
      <w:tblGrid>
        <w:gridCol w:w="1678"/>
        <w:gridCol w:w="498"/>
        <w:gridCol w:w="894"/>
        <w:gridCol w:w="498"/>
        <w:gridCol w:w="498"/>
        <w:gridCol w:w="498"/>
        <w:gridCol w:w="498"/>
        <w:gridCol w:w="561"/>
        <w:gridCol w:w="562"/>
        <w:gridCol w:w="549"/>
        <w:gridCol w:w="549"/>
        <w:gridCol w:w="562"/>
        <w:gridCol w:w="498"/>
        <w:gridCol w:w="501"/>
        <w:gridCol w:w="501"/>
      </w:tblGrid>
      <w:tr w:rsidR="00EE32B1" w:rsidRPr="008B5CBE" w14:paraId="2A093B74" w14:textId="77777777" w:rsidTr="00EE32B1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37D18E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1279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6F2D72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2F47BA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з.е.</w:t>
            </w:r>
          </w:p>
        </w:tc>
        <w:tc>
          <w:tcPr>
            <w:tcW w:w="176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DF9832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Итого акад.часов</w:t>
            </w:r>
          </w:p>
        </w:tc>
        <w:tc>
          <w:tcPr>
            <w:tcW w:w="54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DE5FAC" w14:textId="21F74BE9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 xml:space="preserve">Курс </w:t>
            </w:r>
            <w:r w:rsidR="00C631EA">
              <w:t>4</w:t>
            </w:r>
          </w:p>
        </w:tc>
      </w:tr>
      <w:tr w:rsidR="00EE32B1" w:rsidRPr="008B5CBE" w14:paraId="77E2F19B" w14:textId="77777777" w:rsidTr="00EE32B1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3A8F42" w14:textId="77777777" w:rsidR="00EE32B1" w:rsidRPr="008B5CBE" w:rsidRDefault="00EE32B1" w:rsidP="00EE32B1">
            <w:pPr>
              <w:spacing w:after="0" w:line="240" w:lineRule="auto"/>
            </w:pPr>
          </w:p>
        </w:tc>
        <w:tc>
          <w:tcPr>
            <w:tcW w:w="1279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96A0B5" w14:textId="77777777" w:rsidR="00EE32B1" w:rsidRPr="008B5CBE" w:rsidRDefault="00EE32B1" w:rsidP="00EE32B1">
            <w:pPr>
              <w:spacing w:after="0" w:line="240" w:lineRule="auto"/>
            </w:pPr>
          </w:p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A00F67" w14:textId="77777777" w:rsidR="00EE32B1" w:rsidRPr="008B5CBE" w:rsidRDefault="00EE32B1" w:rsidP="00EE32B1">
            <w:pPr>
              <w:spacing w:after="0" w:line="240" w:lineRule="auto"/>
            </w:pPr>
          </w:p>
        </w:tc>
        <w:tc>
          <w:tcPr>
            <w:tcW w:w="176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7BBF7A" w14:textId="77777777" w:rsidR="00EE32B1" w:rsidRPr="008B5CBE" w:rsidRDefault="00EE32B1" w:rsidP="00EE32B1">
            <w:pPr>
              <w:spacing w:after="0" w:line="240" w:lineRule="auto"/>
            </w:pP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A6D9C17" w14:textId="4417C95C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 xml:space="preserve">Сем. </w:t>
            </w:r>
            <w:r w:rsidR="00C631EA">
              <w:t>7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A09DFFE" w14:textId="630DFAC5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 xml:space="preserve">Сем. </w:t>
            </w:r>
            <w:r w:rsidR="00C631EA">
              <w:t>8</w:t>
            </w:r>
          </w:p>
        </w:tc>
      </w:tr>
      <w:tr w:rsidR="00EE32B1" w:rsidRPr="008B5CBE" w14:paraId="7099C8E3" w14:textId="77777777" w:rsidTr="00EE32B1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85BBB72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232F33B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7AA1114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25DDC4C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5D913A6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3D37815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2B2A0FD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9D6B7FD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D5D59F2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1508E7A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A76B802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77E0ED3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A0B9648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9913BFF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3B77895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</w:tr>
      <w:tr w:rsidR="00EE32B1" w:rsidRPr="008B5CBE" w14:paraId="03A8F3AB" w14:textId="77777777" w:rsidTr="00EE32B1">
        <w:trPr>
          <w:trHeight w:val="25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CA7B9" w14:textId="77777777" w:rsidR="00EE32B1" w:rsidRPr="008B5CBE" w:rsidRDefault="00EE32B1" w:rsidP="004E6904">
            <w:pPr>
              <w:spacing w:after="0" w:line="240" w:lineRule="auto"/>
            </w:pPr>
            <w:r w:rsidRPr="008B5CBE">
              <w:t>Б1.В.ДВ.08.0</w:t>
            </w:r>
            <w:r w:rsidR="004E6904">
              <w:t>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B3668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E2F138" w14:textId="0E940A41" w:rsidR="00EE32B1" w:rsidRPr="008B5CBE" w:rsidRDefault="00C631EA" w:rsidP="00EE32B1">
            <w:pPr>
              <w:spacing w:after="0" w:line="240" w:lineRule="auto"/>
              <w:jc w:val="center"/>
            </w:pPr>
            <w:r>
              <w:t>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CEF72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ADD3B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5DABA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B4F78C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997DE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93E99A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72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759D80" w14:textId="75150B16" w:rsidR="00EE32B1" w:rsidRPr="008B5CBE" w:rsidRDefault="00C631EA" w:rsidP="00EE32B1">
            <w:pPr>
              <w:spacing w:after="0" w:line="240" w:lineRule="auto"/>
              <w:jc w:val="center"/>
            </w:pPr>
            <w:r>
              <w:t>36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280859" w14:textId="3B3F1D70" w:rsidR="00EE32B1" w:rsidRPr="008B5CBE" w:rsidRDefault="00C631EA" w:rsidP="00EE32B1">
            <w:pPr>
              <w:spacing w:after="0" w:line="240" w:lineRule="auto"/>
              <w:jc w:val="center"/>
            </w:pPr>
            <w:r>
              <w:t>36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D517CB" w14:textId="1BB9824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3</w:t>
            </w:r>
            <w:r w:rsidR="00C631EA">
              <w:t>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FEC24E" w14:textId="77777777" w:rsidR="00EE32B1" w:rsidRPr="008B5CBE" w:rsidRDefault="00EE32B1" w:rsidP="00EE32B1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70F20A" w14:textId="7A98CB9A" w:rsidR="00EE32B1" w:rsidRPr="008B5CBE" w:rsidRDefault="00C631EA" w:rsidP="00EE32B1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026350" w14:textId="54EE2224" w:rsidR="00EE32B1" w:rsidRPr="008B5CBE" w:rsidRDefault="00C631EA" w:rsidP="00EE32B1">
            <w:pPr>
              <w:spacing w:after="0" w:line="240" w:lineRule="auto"/>
              <w:jc w:val="center"/>
            </w:pPr>
            <w:r>
              <w:t>-</w:t>
            </w:r>
          </w:p>
        </w:tc>
      </w:tr>
    </w:tbl>
    <w:p w14:paraId="0398A77D" w14:textId="77777777" w:rsidR="004E500B" w:rsidRPr="00801235" w:rsidRDefault="004E500B" w:rsidP="00801235"/>
    <w:p w14:paraId="125E1B03" w14:textId="77777777"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33" w:name="_Toc468272475"/>
      <w:bookmarkStart w:id="34" w:name="_Toc468274076"/>
      <w:bookmarkStart w:id="35" w:name="_Toc468278259"/>
      <w:bookmarkStart w:id="36" w:name="_Toc468280919"/>
      <w:bookmarkStart w:id="37" w:name="_Toc55304123"/>
      <w:r w:rsidRPr="00801235">
        <w:rPr>
          <w:sz w:val="24"/>
        </w:rPr>
        <w:t>Содержание дисциплины, структурированное по темам</w:t>
      </w:r>
      <w:bookmarkEnd w:id="33"/>
      <w:bookmarkEnd w:id="34"/>
      <w:bookmarkEnd w:id="35"/>
      <w:bookmarkEnd w:id="36"/>
      <w:bookmarkEnd w:id="37"/>
    </w:p>
    <w:tbl>
      <w:tblPr>
        <w:tblW w:w="5066" w:type="pct"/>
        <w:tblInd w:w="-1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34"/>
        <w:gridCol w:w="6834"/>
      </w:tblGrid>
      <w:tr w:rsidR="00E473E6" w:rsidRPr="00801235" w14:paraId="61CEC813" w14:textId="77777777" w:rsidTr="0025056C">
        <w:trPr>
          <w:cantSplit/>
          <w:trHeight w:val="1312"/>
        </w:trPr>
        <w:tc>
          <w:tcPr>
            <w:tcW w:w="1391" w:type="pc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14:paraId="3F3F0932" w14:textId="77777777" w:rsidR="00E473E6" w:rsidRPr="00801235" w:rsidRDefault="008C680B" w:rsidP="00801235">
            <w:pPr>
              <w:jc w:val="both"/>
              <w:rPr>
                <w:i/>
              </w:rPr>
            </w:pPr>
            <w:r>
              <w:rPr>
                <w:i/>
              </w:rPr>
              <w:t xml:space="preserve">Наименование темы  </w:t>
            </w:r>
            <w:r w:rsidR="00E473E6" w:rsidRPr="00801235">
              <w:rPr>
                <w:i/>
              </w:rPr>
              <w:t xml:space="preserve">дисциплины </w:t>
            </w:r>
          </w:p>
        </w:tc>
        <w:tc>
          <w:tcPr>
            <w:tcW w:w="3609" w:type="pct"/>
            <w:vAlign w:val="center"/>
          </w:tcPr>
          <w:p w14:paraId="7050AB76" w14:textId="77777777" w:rsidR="00E473E6" w:rsidRPr="00801235" w:rsidRDefault="00E473E6" w:rsidP="00801235">
            <w:pPr>
              <w:jc w:val="both"/>
              <w:rPr>
                <w:i/>
              </w:rPr>
            </w:pPr>
            <w:r w:rsidRPr="00801235">
              <w:rPr>
                <w:i/>
              </w:rPr>
              <w:t xml:space="preserve">Содержание темы дисциплины </w:t>
            </w:r>
          </w:p>
        </w:tc>
      </w:tr>
      <w:tr w:rsidR="00E473E6" w:rsidRPr="00801235" w14:paraId="6778AB9E" w14:textId="77777777" w:rsidTr="0025056C">
        <w:trPr>
          <w:cantSplit/>
          <w:trHeight w:val="293"/>
        </w:trPr>
        <w:tc>
          <w:tcPr>
            <w:tcW w:w="1391" w:type="pct"/>
            <w:shd w:val="clear" w:color="auto" w:fill="auto"/>
          </w:tcPr>
          <w:p w14:paraId="54DE64A2" w14:textId="77777777" w:rsidR="00E473E6" w:rsidRPr="00801235" w:rsidRDefault="004E500B" w:rsidP="00801235">
            <w:pPr>
              <w:jc w:val="both"/>
            </w:pPr>
            <w:r w:rsidRPr="00801235">
              <w:t xml:space="preserve">Тема 1. </w:t>
            </w:r>
            <w:r w:rsidR="00E473E6" w:rsidRPr="00801235">
              <w:t>Введение.</w:t>
            </w:r>
          </w:p>
        </w:tc>
        <w:tc>
          <w:tcPr>
            <w:tcW w:w="3609" w:type="pct"/>
          </w:tcPr>
          <w:p w14:paraId="72C76B9F" w14:textId="77777777" w:rsidR="00E473E6" w:rsidRPr="00801235" w:rsidRDefault="00E473E6" w:rsidP="00801235">
            <w:pPr>
              <w:jc w:val="both"/>
            </w:pPr>
            <w:r w:rsidRPr="00801235">
              <w:t>История русской философии как область научных исследований. Ее культурное и философское значение. Понятие «русская религиозная философия» и основные проблемы изучения истории русской мысли. Основные особенности русской философии, этапы и факторы ее становления. Русская религиозная философия и православное богословие: проблема взаимодействия и взаимовлияния.</w:t>
            </w:r>
          </w:p>
        </w:tc>
      </w:tr>
      <w:tr w:rsidR="00E473E6" w:rsidRPr="00801235" w14:paraId="5FA5A25B" w14:textId="77777777" w:rsidTr="0025056C">
        <w:tc>
          <w:tcPr>
            <w:tcW w:w="1391" w:type="pct"/>
            <w:shd w:val="clear" w:color="auto" w:fill="auto"/>
          </w:tcPr>
          <w:p w14:paraId="1B5CCC27" w14:textId="77777777" w:rsidR="00E473E6" w:rsidRPr="00801235" w:rsidRDefault="004E500B" w:rsidP="00801235">
            <w:pPr>
              <w:jc w:val="both"/>
            </w:pPr>
            <w:r w:rsidRPr="00801235">
              <w:t xml:space="preserve">Тема 2. </w:t>
            </w:r>
            <w:r w:rsidR="00E473E6" w:rsidRPr="00801235">
              <w:t>На пороге философии.</w:t>
            </w:r>
          </w:p>
          <w:p w14:paraId="5210C264" w14:textId="77777777" w:rsidR="00E473E6" w:rsidRPr="00801235" w:rsidRDefault="00E473E6" w:rsidP="00801235">
            <w:pPr>
              <w:jc w:val="both"/>
            </w:pPr>
          </w:p>
        </w:tc>
        <w:tc>
          <w:tcPr>
            <w:tcW w:w="3609" w:type="pct"/>
          </w:tcPr>
          <w:p w14:paraId="67FE6871" w14:textId="77777777" w:rsidR="00E473E6" w:rsidRPr="00801235" w:rsidRDefault="00E473E6" w:rsidP="00801235">
            <w:pPr>
              <w:jc w:val="both"/>
            </w:pPr>
            <w:r w:rsidRPr="00801235">
              <w:t xml:space="preserve">Религиозный и культурный контекст становления русской мысли. Периодизация русской культуры и развитие русской мысли.  Крещение Руси как решающее событие русской истории. Византийское и южно-славянское влияние и проникновение на Русь философских идей и сведений о философии. «Слово о законе и благодати».  Московский период развития русской культуры и его значение для становления русской культуры в целом и русской мысли. Межконфессиональная полемика в Западной Руси к. </w:t>
            </w:r>
            <w:r w:rsidRPr="00801235">
              <w:rPr>
                <w:lang w:val="en-US"/>
              </w:rPr>
              <w:t>XVI</w:t>
            </w:r>
            <w:r w:rsidRPr="00801235">
              <w:t xml:space="preserve"> — </w:t>
            </w:r>
            <w:r w:rsidRPr="00801235">
              <w:rPr>
                <w:lang w:val="en-US"/>
              </w:rPr>
              <w:t>XVII</w:t>
            </w:r>
            <w:r w:rsidRPr="00801235">
              <w:t xml:space="preserve"> веков и философия как учебная </w:t>
            </w:r>
            <w:r w:rsidRPr="00801235">
              <w:lastRenderedPageBreak/>
              <w:t>дисциплина в системе духовного образования: христианский аристотелизм. Философские аспекты старообрядческой полемики.</w:t>
            </w:r>
          </w:p>
          <w:p w14:paraId="25F9A965" w14:textId="77777777" w:rsidR="00E473E6" w:rsidRPr="00801235" w:rsidRDefault="00E473E6" w:rsidP="00801235">
            <w:pPr>
              <w:jc w:val="both"/>
            </w:pPr>
            <w:r w:rsidRPr="00801235">
              <w:t xml:space="preserve">Реформы Петра </w:t>
            </w:r>
            <w:r w:rsidRPr="00801235">
              <w:rPr>
                <w:lang w:val="en-US"/>
              </w:rPr>
              <w:t>I</w:t>
            </w:r>
            <w:r w:rsidRPr="00801235">
              <w:t xml:space="preserve"> и их значение в русской культуре. Становление русской духовной школы и преподавание философии. Русская богословская традиция и духовная культура </w:t>
            </w:r>
            <w:r w:rsidRPr="00801235">
              <w:rPr>
                <w:lang w:val="en-US"/>
              </w:rPr>
              <w:t>XVIII</w:t>
            </w:r>
            <w:r w:rsidRPr="00801235">
              <w:t xml:space="preserve"> века и ее философское значение. Становление светской культуры в России и основные течения русской мысли: вольтерьянство, гуманизм, масонство. Философия в Московском университете. Русские мыслители </w:t>
            </w:r>
            <w:r w:rsidRPr="00801235">
              <w:rPr>
                <w:lang w:val="en-US"/>
              </w:rPr>
              <w:t>XVIII</w:t>
            </w:r>
            <w:r w:rsidRPr="00801235">
              <w:t xml:space="preserve"> века: М.В. Ломоносов, Н.А. Радищев, Г.С. Сковорода. </w:t>
            </w:r>
          </w:p>
          <w:p w14:paraId="75E44235" w14:textId="77777777" w:rsidR="00E473E6" w:rsidRPr="00801235" w:rsidRDefault="00E473E6" w:rsidP="00801235">
            <w:pPr>
              <w:jc w:val="both"/>
            </w:pPr>
            <w:r w:rsidRPr="00801235">
              <w:t xml:space="preserve">Русская культура эпохи Александра </w:t>
            </w:r>
            <w:r w:rsidRPr="00801235">
              <w:rPr>
                <w:lang w:val="en-US"/>
              </w:rPr>
              <w:t>I</w:t>
            </w:r>
            <w:r w:rsidRPr="00801235">
              <w:t xml:space="preserve"> и философия: Церковь и внецерковные мистические течения. Реформа духовных школ и становление в них философской мысли. Первые рецепции немецкой классической философии: академии, университеты, литературные направления. Декабристы и развитие просвещенческих тенденций. Война 1812 года и становление русского самосознания.</w:t>
            </w:r>
          </w:p>
          <w:p w14:paraId="50CCE623" w14:textId="77777777" w:rsidR="00E473E6" w:rsidRPr="00801235" w:rsidRDefault="00E473E6" w:rsidP="00801235">
            <w:pPr>
              <w:jc w:val="both"/>
            </w:pPr>
            <w:r w:rsidRPr="00801235">
              <w:t>Русский романтизм как «возрожденческий» момент русской культуры и его конфликт с просвещенческими элементами как культурная основа феномена религиозного обращения и его роли в становлении русской религиозной философии. Культурная общность пушкинской эпохи и ее роль в становлении философской мысли. Институциональные формы и жанры русской мысли.  Философские кружки и салоны 20-х и 30-х годов. Философско-религиозные идеи в русской литературе.</w:t>
            </w:r>
          </w:p>
        </w:tc>
      </w:tr>
      <w:tr w:rsidR="00E473E6" w:rsidRPr="00801235" w14:paraId="7CA2F682" w14:textId="77777777" w:rsidTr="0025056C">
        <w:tc>
          <w:tcPr>
            <w:tcW w:w="1391" w:type="pct"/>
            <w:shd w:val="clear" w:color="auto" w:fill="auto"/>
          </w:tcPr>
          <w:p w14:paraId="70526E7F" w14:textId="77777777"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3. </w:t>
            </w:r>
            <w:r w:rsidR="00E473E6" w:rsidRPr="00801235">
              <w:t xml:space="preserve">Философия в России 2 и 3 четверти </w:t>
            </w:r>
            <w:r w:rsidR="00E473E6" w:rsidRPr="00801235">
              <w:rPr>
                <w:lang w:val="en-US"/>
              </w:rPr>
              <w:t>XIX</w:t>
            </w:r>
            <w:r w:rsidR="00E473E6" w:rsidRPr="00801235">
              <w:t xml:space="preserve"> века.</w:t>
            </w:r>
          </w:p>
        </w:tc>
        <w:tc>
          <w:tcPr>
            <w:tcW w:w="3609" w:type="pct"/>
          </w:tcPr>
          <w:p w14:paraId="2565FE7E" w14:textId="77777777" w:rsidR="00E473E6" w:rsidRPr="00801235" w:rsidRDefault="00E473E6" w:rsidP="00801235">
            <w:pPr>
              <w:jc w:val="both"/>
            </w:pPr>
            <w:r w:rsidRPr="00801235">
              <w:t xml:space="preserve">Духовное становление и творческая эволюция Чаадаева. Место Чаадаева в русской культуре  первой половины </w:t>
            </w:r>
            <w:r w:rsidRPr="00801235">
              <w:rPr>
                <w:lang w:val="en-US"/>
              </w:rPr>
              <w:t>XIX</w:t>
            </w:r>
            <w:r w:rsidRPr="00801235">
              <w:t xml:space="preserve"> века и его основные произведения. </w:t>
            </w:r>
          </w:p>
          <w:p w14:paraId="54E0E118" w14:textId="77777777" w:rsidR="00E473E6" w:rsidRPr="00801235" w:rsidRDefault="00E473E6" w:rsidP="00801235">
            <w:pPr>
              <w:jc w:val="both"/>
            </w:pPr>
            <w:r w:rsidRPr="00801235">
              <w:t xml:space="preserve">Замысел религиозной философии у Чаадаева: ее место в истории европейской мысли, отношение к академическому богословию и идеям эпохи Просвещения. </w:t>
            </w:r>
          </w:p>
          <w:p w14:paraId="52282DD5" w14:textId="77777777" w:rsidR="00E473E6" w:rsidRPr="00801235" w:rsidRDefault="00E473E6" w:rsidP="00801235">
            <w:pPr>
              <w:jc w:val="both"/>
            </w:pPr>
            <w:r w:rsidRPr="00801235">
              <w:t xml:space="preserve">Основное содержание философии Чаадаева: критика философской традиции, идея первородного греха и обоснование идеи откровения. Учение о сознании: анализ сознания, критика рационализма и эмпиризма, концепция исторического </w:t>
            </w:r>
            <w:r w:rsidRPr="00801235">
              <w:rPr>
                <w:lang w:val="en-US"/>
              </w:rPr>
              <w:t>a</w:t>
            </w:r>
            <w:r w:rsidRPr="00801235">
              <w:t xml:space="preserve"> </w:t>
            </w:r>
            <w:r w:rsidRPr="00801235">
              <w:rPr>
                <w:lang w:val="en-US"/>
              </w:rPr>
              <w:t>priori</w:t>
            </w:r>
            <w:r w:rsidRPr="00801235">
              <w:t xml:space="preserve">, примордиальное откровение и идея традиции, учение о мировом сознании и мировой материи. Антропология Чаадаева и мысленный эксперимент «маугли»; антиперсонализм. Идея традиции и понимание истории у Чаадаева: методология истории, учение о «духовной» и «плотской» культурах, христология и место христианства в истории, христианство как </w:t>
            </w:r>
            <w:r w:rsidRPr="00801235">
              <w:lastRenderedPageBreak/>
              <w:t>культурная и историческая сила. Место России в философии истории Чаадаева. Периодизация истории и эсхатология Чаадаева.</w:t>
            </w:r>
          </w:p>
          <w:p w14:paraId="6A733598" w14:textId="77777777" w:rsidR="00E473E6" w:rsidRPr="00801235" w:rsidRDefault="00E473E6" w:rsidP="00801235">
            <w:pPr>
              <w:jc w:val="both"/>
            </w:pPr>
            <w:r w:rsidRPr="00801235">
              <w:t xml:space="preserve">Значение Чаадаева в истории русской мысли: критика предпосылок Просвещения и идея христианской культуры; идея религиозной философии и ее отношение к богословию; инициация спора об историческом месте и предназначении России; религиозное обоснование философии истории; интерсубъективистская теория сознания и ее развитие в дальнейшей русской философской мысли. Традиция религиозного западничества и филокатолицизм в истории русской мысли и культуры. </w:t>
            </w:r>
          </w:p>
          <w:p w14:paraId="60DBF3AA" w14:textId="77777777" w:rsidR="00E473E6" w:rsidRPr="00801235" w:rsidRDefault="00E473E6" w:rsidP="00801235">
            <w:pPr>
              <w:jc w:val="both"/>
            </w:pPr>
            <w:r w:rsidRPr="00801235">
              <w:t>Славянофильство как общественное движение и философское направление: истоки и этапы становления. Происхождение термина «славянофильство»; этапы становления кружка; общее и особенное в философии славянофилов.</w:t>
            </w:r>
          </w:p>
          <w:p w14:paraId="711FACBA" w14:textId="77777777" w:rsidR="00E473E6" w:rsidRPr="00801235" w:rsidRDefault="00E473E6" w:rsidP="00801235">
            <w:pPr>
              <w:jc w:val="both"/>
            </w:pPr>
            <w:r w:rsidRPr="00801235">
              <w:t xml:space="preserve">И.В. Киреевский: духовный путь, творческая эволюция и основные произведения. </w:t>
            </w:r>
          </w:p>
          <w:p w14:paraId="673251F4" w14:textId="77777777" w:rsidR="00E473E6" w:rsidRPr="00801235" w:rsidRDefault="00E473E6" w:rsidP="00801235">
            <w:pPr>
              <w:jc w:val="both"/>
            </w:pPr>
            <w:r w:rsidRPr="00801235">
              <w:t xml:space="preserve">Основное содержание философии Киреевского: Замысел и идея религиозной философии. Критика разума и ее преодоление в идее верующего мышления; критика европейской культуры и рефлексия относительно путей развития европейской философской мысли: античность, схоластика, протестантизм, немецкий идеализм. Философия Шеллинга и возможные пути православной мысли. Философская антропология Киреевского: взаимосвязь понятий «личность», «вера», «верующее мышление». Философия истории и культуры Киреевского: соотношение европейской, русской, европейско-русской культур, логика развития русской культуры. </w:t>
            </w:r>
          </w:p>
          <w:p w14:paraId="107EFD8C" w14:textId="77777777" w:rsidR="00E473E6" w:rsidRPr="00801235" w:rsidRDefault="00E473E6" w:rsidP="00801235">
            <w:pPr>
              <w:jc w:val="both"/>
            </w:pPr>
            <w:r w:rsidRPr="00801235">
              <w:t xml:space="preserve">А.С. Хомяков и его место в истории русской культуры и мысли; основные произведения Хомякова. </w:t>
            </w:r>
          </w:p>
          <w:p w14:paraId="72D199A8" w14:textId="77777777" w:rsidR="00E473E6" w:rsidRPr="00801235" w:rsidRDefault="00E473E6" w:rsidP="00801235">
            <w:pPr>
              <w:jc w:val="both"/>
            </w:pPr>
            <w:r w:rsidRPr="00801235">
              <w:t>Основное содержание философии Хомякова. Богословская и философская критика рационализма. Роль понятия «вера» в теоретической философии, философии истории и культуры и богословии Хомякова. Богословская критика западных исповеданий и ее философские основы.</w:t>
            </w:r>
          </w:p>
          <w:p w14:paraId="6E00ABE7" w14:textId="77777777" w:rsidR="00E473E6" w:rsidRPr="00801235" w:rsidRDefault="00E473E6" w:rsidP="00801235">
            <w:pPr>
              <w:jc w:val="both"/>
            </w:pPr>
            <w:r w:rsidRPr="00801235">
              <w:t>Ю.Ф. Самарин и К.С. Аксаков как продолжатели идей Киреевского и Хомякова.</w:t>
            </w:r>
          </w:p>
          <w:p w14:paraId="2ACFB016" w14:textId="77777777" w:rsidR="00E473E6" w:rsidRPr="00801235" w:rsidRDefault="00E473E6" w:rsidP="00801235">
            <w:pPr>
              <w:jc w:val="both"/>
            </w:pPr>
            <w:r w:rsidRPr="00801235">
              <w:t xml:space="preserve">Значение славянофильства и его дальнейшая эволюция. Философские идеи славянофилов в истории русской философской и богословской мысли. Этапы развития </w:t>
            </w:r>
            <w:r w:rsidRPr="00801235">
              <w:lastRenderedPageBreak/>
              <w:t xml:space="preserve">славянофильских идей. Рецепция богословского наследия славянофилов в русской религиозной мысли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: С.И. Фудель, прот. Г. Флоровский, прот. А. Шмеман. Славянофильство и западничество как константы русской публицистики.</w:t>
            </w:r>
          </w:p>
        </w:tc>
      </w:tr>
      <w:tr w:rsidR="00E473E6" w:rsidRPr="00801235" w14:paraId="1F861CC6" w14:textId="77777777" w:rsidTr="0025056C">
        <w:tc>
          <w:tcPr>
            <w:tcW w:w="1391" w:type="pct"/>
            <w:shd w:val="clear" w:color="auto" w:fill="auto"/>
          </w:tcPr>
          <w:p w14:paraId="12D7D41D" w14:textId="77777777"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4. </w:t>
            </w:r>
            <w:r w:rsidR="00E473E6" w:rsidRPr="00801235">
              <w:t xml:space="preserve">Философия в России последней четверти </w:t>
            </w:r>
            <w:r w:rsidR="00E473E6" w:rsidRPr="00801235">
              <w:rPr>
                <w:lang w:val="en-US"/>
              </w:rPr>
              <w:t>XIX</w:t>
            </w:r>
            <w:r w:rsidR="00E473E6" w:rsidRPr="00801235">
              <w:t xml:space="preserve"> века.</w:t>
            </w:r>
          </w:p>
        </w:tc>
        <w:tc>
          <w:tcPr>
            <w:tcW w:w="3609" w:type="pct"/>
          </w:tcPr>
          <w:p w14:paraId="7CF10BD0" w14:textId="77777777" w:rsidR="00E473E6" w:rsidRPr="00801235" w:rsidRDefault="00E473E6" w:rsidP="00801235">
            <w:pPr>
              <w:jc w:val="both"/>
            </w:pPr>
            <w:r w:rsidRPr="00801235">
              <w:t xml:space="preserve">Вл. Соловьев — центральная фигура истории русской мысли. </w:t>
            </w:r>
          </w:p>
          <w:p w14:paraId="465F1C01" w14:textId="77777777" w:rsidR="00E473E6" w:rsidRPr="00801235" w:rsidRDefault="00E473E6" w:rsidP="00801235">
            <w:pPr>
              <w:jc w:val="both"/>
            </w:pPr>
            <w:r w:rsidRPr="00801235">
              <w:t xml:space="preserve">Религиозная и культурная ситуация 70-80-х годов и новый этап становления философской мысли: особенности и основные направления. </w:t>
            </w:r>
          </w:p>
          <w:p w14:paraId="49C22C80" w14:textId="77777777" w:rsidR="00E473E6" w:rsidRPr="00801235" w:rsidRDefault="00E473E6" w:rsidP="00801235">
            <w:pPr>
              <w:jc w:val="both"/>
            </w:pPr>
            <w:r w:rsidRPr="00801235">
              <w:t xml:space="preserve">Вл.С. Соловьев: духовный путь, творческая эволюция и основные произведения. Личность Вл. Соловьева и ее характерные черты. </w:t>
            </w:r>
          </w:p>
          <w:p w14:paraId="3932180C" w14:textId="77777777" w:rsidR="00E473E6" w:rsidRPr="00801235" w:rsidRDefault="00E473E6" w:rsidP="00801235">
            <w:pPr>
              <w:jc w:val="both"/>
            </w:pPr>
            <w:r w:rsidRPr="00801235">
              <w:t xml:space="preserve">Основное содержание философии Соловьева: Замысел религиозной философии как «оправдания веры отцов» и его место  в истории русской религиозной мысли. Отношение Соловьева к предшествующей и современной ему философской традиции. Общая схема сфер и уровней человеческой деятельности, место философии в системе культуры и строение философской системы по работе «О законе исторического развития». </w:t>
            </w:r>
          </w:p>
          <w:p w14:paraId="51D14D44" w14:textId="77777777" w:rsidR="00E473E6" w:rsidRPr="00801235" w:rsidRDefault="00E473E6" w:rsidP="00801235">
            <w:pPr>
              <w:jc w:val="both"/>
            </w:pPr>
            <w:r w:rsidRPr="00801235">
              <w:t>«Критика отвлеченных начал» как первый набросок философской системы и введение в философию Соловьева: понятие отвлеченных и конкретных начал; критика эмпиризма и рационализма в этике, социальной философии, теории познания и метафизике и теория познания Соловьева; связь теории познания и онтологии Соловьева: идеи всеединства и богочеловечества; теория Абсолюта и проблема отношений Бога и мира; становление «второго Абсолютного» и история мира; идея Софии, творение и падение мира; человечество и история: аспекты, логика и основные этапы духовной истории человечества; идея Церкви и реализация богочеловечества как цель истории; критика Средневековья и Нового времени.</w:t>
            </w:r>
          </w:p>
          <w:p w14:paraId="658DF96D" w14:textId="77777777" w:rsidR="00E473E6" w:rsidRPr="00801235" w:rsidRDefault="00E473E6" w:rsidP="00801235">
            <w:pPr>
              <w:jc w:val="both"/>
            </w:pPr>
            <w:r w:rsidRPr="00801235">
              <w:t xml:space="preserve">Позднее философское творчество. «Оправдание добра» как система этики. Статьи по теоретической философии: проблема достоверности; анализ сознания и преодоление </w:t>
            </w:r>
            <w:r w:rsidRPr="00801235">
              <w:rPr>
                <w:lang w:val="en-US"/>
              </w:rPr>
              <w:t>cogito</w:t>
            </w:r>
            <w:r w:rsidRPr="00801235">
              <w:t>; исходные данные философского синтеза. Эстетика Соловьева и ее задачи; проблема зла в философии Соловьева. «Три разговора» и частичный пересмотр Соловьевым своей жизненной задачи и философии истории.</w:t>
            </w:r>
          </w:p>
          <w:p w14:paraId="12A6AEA1" w14:textId="77777777" w:rsidR="00E473E6" w:rsidRPr="00801235" w:rsidRDefault="00E473E6" w:rsidP="00801235">
            <w:pPr>
              <w:jc w:val="both"/>
            </w:pPr>
            <w:r w:rsidRPr="00801235">
              <w:t xml:space="preserve">Значение философии Соловьева. Место философии Соловьева в становлении русской философской традиции. Место </w:t>
            </w:r>
            <w:r w:rsidRPr="00801235">
              <w:lastRenderedPageBreak/>
              <w:t xml:space="preserve">философской и богословской мысли Соловьева в движении православной богословской мысли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. Соловьев и мировая философская мысль.</w:t>
            </w:r>
          </w:p>
        </w:tc>
      </w:tr>
      <w:tr w:rsidR="00E473E6" w:rsidRPr="00801235" w14:paraId="74ED0C0F" w14:textId="77777777" w:rsidTr="0025056C">
        <w:tc>
          <w:tcPr>
            <w:tcW w:w="1391" w:type="pct"/>
            <w:shd w:val="clear" w:color="auto" w:fill="auto"/>
          </w:tcPr>
          <w:p w14:paraId="770A99F0" w14:textId="77777777"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5. </w:t>
            </w:r>
            <w:r w:rsidR="00E473E6" w:rsidRPr="00801235">
              <w:t>Философия в культуре Серебряного века</w:t>
            </w:r>
          </w:p>
        </w:tc>
        <w:tc>
          <w:tcPr>
            <w:tcW w:w="3609" w:type="pct"/>
          </w:tcPr>
          <w:p w14:paraId="6CC08D5D" w14:textId="77777777" w:rsidR="00E473E6" w:rsidRPr="00801235" w:rsidRDefault="00E473E6" w:rsidP="00801235">
            <w:pPr>
              <w:jc w:val="both"/>
            </w:pPr>
            <w:r w:rsidRPr="00801235">
              <w:t xml:space="preserve">Религиозная и культурная ситуация к. </w:t>
            </w:r>
            <w:r w:rsidRPr="00801235">
              <w:rPr>
                <w:lang w:val="en-US"/>
              </w:rPr>
              <w:t>XIX</w:t>
            </w:r>
            <w:r w:rsidRPr="00801235">
              <w:t xml:space="preserve"> — нач.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. Отказ от наследства 1870-х — 80-х годов и становление нового периода русской культуры. Влияние Толстого, Достоевского, Вл. Соловьева. Преодоление народничества в художественных, литературных и общественно-политических исканиях. Основные этапы русского  поэтического модернизма: декадентство, символизм, акмеизм, футуризм;  движения художественного сознания в музыке и изобразительном искусстве и их философские и религиозные аспекты и связи. Символизм и философские идеи в русском художественном, музыкальном и литературном модернизме. Перемены в общественно-политическом сознании и общественном движении: полемика народничества и марксизма, становление политических партий, проблема террора, основные политические позиции начала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 и их философские основания. Движения церковного обновления: критика синодальной эпохи, предсоборное движение, развитие церковной миссии, Церковь и интеллигенция. Внецерковная религиозность Серебряного века: восточные и оккультные влияния, эзотерические практики, формы «нового религиозного сознания». Русский католицизм и протестантизм; сектантская религиозность и народный религиозный синкретизм и их значение для высокой культуры. Религиозное осмысление личного творчества как основная проблема эпохи. </w:t>
            </w:r>
          </w:p>
          <w:p w14:paraId="31FC0852" w14:textId="77777777" w:rsidR="00E473E6" w:rsidRPr="00801235" w:rsidRDefault="00E473E6" w:rsidP="00801235">
            <w:pPr>
              <w:jc w:val="both"/>
            </w:pPr>
            <w:r w:rsidRPr="00801235">
              <w:t xml:space="preserve">Основные философские направления: новое религиозное сознание; неоправославие/неославянофильство; философский идеализм; неокантианство; марксизм и эмпириомонизм; позитивизм — их понимание философии, ее отношения к религии, решение проблемы религии и культуры; основные представители и их произведения; институциональный аспект: философская периодика эпохи; философские и религиозно-философские собрания и общества; философия в университетах. Проблема имени в русском богословии и философии начала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.</w:t>
            </w:r>
          </w:p>
          <w:p w14:paraId="2CD7FC0B" w14:textId="77777777" w:rsidR="00E473E6" w:rsidRPr="00801235" w:rsidRDefault="00E473E6" w:rsidP="00801235">
            <w:pPr>
              <w:jc w:val="both"/>
            </w:pPr>
            <w:r w:rsidRPr="00801235">
              <w:t>Судьба русской религиозной мысли после 1918 года: духовная и интеллектуальная борьба с большевизмом; «философский пароход»; общественно-религиозные движения русской эмиграции и философия; религиозная мысль в СССР.</w:t>
            </w:r>
          </w:p>
        </w:tc>
      </w:tr>
      <w:tr w:rsidR="00E473E6" w:rsidRPr="00801235" w14:paraId="5A1BBCAB" w14:textId="77777777" w:rsidTr="0025056C">
        <w:tc>
          <w:tcPr>
            <w:tcW w:w="1391" w:type="pct"/>
            <w:shd w:val="clear" w:color="auto" w:fill="auto"/>
          </w:tcPr>
          <w:p w14:paraId="44F48207" w14:textId="77777777"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6. </w:t>
            </w:r>
            <w:r w:rsidR="00E473E6" w:rsidRPr="00801235">
              <w:t>Метафизика Всеединства в русской религиозно-философской мысли.</w:t>
            </w:r>
          </w:p>
        </w:tc>
        <w:tc>
          <w:tcPr>
            <w:tcW w:w="3609" w:type="pct"/>
          </w:tcPr>
          <w:p w14:paraId="732D13A4" w14:textId="77777777" w:rsidR="00E473E6" w:rsidRPr="00801235" w:rsidRDefault="00E473E6" w:rsidP="00801235">
            <w:pPr>
              <w:pStyle w:val="31"/>
              <w:jc w:val="both"/>
              <w:rPr>
                <w:sz w:val="24"/>
                <w:szCs w:val="24"/>
              </w:rPr>
            </w:pPr>
            <w:r w:rsidRPr="00801235">
              <w:rPr>
                <w:sz w:val="24"/>
                <w:szCs w:val="24"/>
              </w:rPr>
              <w:t xml:space="preserve">Священник Павел Флоренский(1882–1937): духовный путь, творческая биография, основные произведения. </w:t>
            </w:r>
          </w:p>
          <w:p w14:paraId="23577743" w14:textId="77777777" w:rsidR="00E473E6" w:rsidRPr="00801235" w:rsidRDefault="00E473E6" w:rsidP="00801235">
            <w:pPr>
              <w:pStyle w:val="31"/>
              <w:jc w:val="both"/>
              <w:rPr>
                <w:sz w:val="24"/>
                <w:szCs w:val="24"/>
              </w:rPr>
            </w:pPr>
            <w:r w:rsidRPr="00801235">
              <w:rPr>
                <w:sz w:val="24"/>
                <w:szCs w:val="24"/>
              </w:rPr>
              <w:t xml:space="preserve">Идеи теодицеи и антроподицеи в философии Флоренского. «Столп и утверждение истины»:  история создания, жанр, структура, оригинальность. Антиномизм как метод богопознания. Онтология истины и теория познания. Учение о Всеединстве, идея Софии как «четвертой ипостаси». Проблема зла и греха. </w:t>
            </w:r>
          </w:p>
          <w:p w14:paraId="6D870267" w14:textId="77777777" w:rsidR="00E473E6" w:rsidRPr="00801235" w:rsidRDefault="00E473E6" w:rsidP="00801235">
            <w:pPr>
              <w:pStyle w:val="31"/>
              <w:jc w:val="both"/>
              <w:rPr>
                <w:sz w:val="24"/>
                <w:szCs w:val="24"/>
              </w:rPr>
            </w:pPr>
            <w:r w:rsidRPr="00801235">
              <w:rPr>
                <w:sz w:val="24"/>
                <w:szCs w:val="24"/>
              </w:rPr>
              <w:t xml:space="preserve">«У водоразделов мысли»: история создания, основные темы. Учение об имени и символе. Идеи философии религии в «Философии культа». Сочинения по эстетике и истории искусства («У водоразделов мысли», «Иконостас», «Храмовое действо как синтез искусств»). </w:t>
            </w:r>
          </w:p>
          <w:p w14:paraId="6F742B0B" w14:textId="77777777" w:rsidR="00E473E6" w:rsidRPr="00801235" w:rsidRDefault="00E473E6" w:rsidP="00801235">
            <w:pPr>
              <w:jc w:val="both"/>
            </w:pPr>
            <w:r w:rsidRPr="00801235">
              <w:t xml:space="preserve">Протоиерей Сергий Булгаков (1871–1944): духовный путь, творческая биография, основные произведения. </w:t>
            </w:r>
          </w:p>
          <w:p w14:paraId="56A42820" w14:textId="77777777" w:rsidR="00E473E6" w:rsidRPr="00801235" w:rsidRDefault="00E473E6" w:rsidP="00801235">
            <w:pPr>
              <w:jc w:val="both"/>
            </w:pPr>
            <w:r w:rsidRPr="00801235">
              <w:t>Идеалистическая метафизика С.Н. Булгакова на ранних этапах творчества, смысл и значение поворота «от марксизма к идеализму». Концепция «христианского социализма». «Философии хозяйства»: религиозно-метафизическая концепция основ хозяйственного процесса как альтернатива марксистской политической экономии. Эстетические идеи, искусство и теургия. Основные идеи «Света Невечернего». Феноменология и онтология религиозного опыта. Учение о Софии. «Философия имени», связь имяславия и софиологии. Онтология субъекта высказывания в «Главах о троичности». Анализ истории новоевропейской философии как «ересиологии» в «Трагедия философии».</w:t>
            </w:r>
          </w:p>
          <w:p w14:paraId="72A43973" w14:textId="77777777" w:rsidR="00E473E6" w:rsidRPr="00801235" w:rsidRDefault="00E473E6" w:rsidP="00801235">
            <w:pPr>
              <w:jc w:val="both"/>
            </w:pPr>
            <w:r w:rsidRPr="00801235">
              <w:t xml:space="preserve">«Ипостась и ипостасность»: обновление концепции Софии. Основные идеи Малой трилогии. Большая трилогия как итог построения системы богословско-философского софиологического синтеза. Основные проблемы софиологии. </w:t>
            </w:r>
          </w:p>
          <w:p w14:paraId="213CEB36" w14:textId="77777777" w:rsidR="00E473E6" w:rsidRPr="00801235" w:rsidRDefault="00E473E6" w:rsidP="00801235">
            <w:pPr>
              <w:jc w:val="both"/>
            </w:pPr>
            <w:r w:rsidRPr="00801235">
              <w:t>Идея всеединства  в философии С.Л. Франка.</w:t>
            </w:r>
          </w:p>
          <w:p w14:paraId="391848F7" w14:textId="77777777" w:rsidR="00E473E6" w:rsidRPr="00801235" w:rsidRDefault="00E473E6" w:rsidP="00801235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 xml:space="preserve">С.Л. Франк (1877–1950): жизненный и творческий путь, основные философские произведения. </w:t>
            </w:r>
          </w:p>
          <w:p w14:paraId="73B3F71B" w14:textId="77777777" w:rsidR="00E473E6" w:rsidRPr="00801235" w:rsidRDefault="00E473E6" w:rsidP="00801235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 xml:space="preserve">Теоретико-познавательные идеи книги «Предмет знания»: проблема интуиции и объяснения интуитивных прозрений. Душа человека и внутреннее «Я». Духовная ситуация времени в сравнении с ее оценками со стороны западных философов. Социальная философия Франка: «Духовные основы общества»: их восстановление и хранение (критика демократического правопорядка, роль харисматической элиты и «монократа»). </w:t>
            </w:r>
            <w:r w:rsidRPr="0080123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Совершенствование мира как задача христианского консервативного философа («Свет во тьме»). Метафизика абсолютной первоосновы бытия в работе «Непостижимое». Личный мистический опыт и его феноменологическая интерпретация в философии  Франка. Постижение непостижимого у Франка и Николая Кузанского. Мистика личностного и сверхличностного понимания Бога и переосмысление метафизики Всеединства как средства раскрытия содержания этой мистики. Богочеловечество и творчество. </w:t>
            </w:r>
          </w:p>
        </w:tc>
      </w:tr>
      <w:tr w:rsidR="00E473E6" w:rsidRPr="00801235" w14:paraId="07866D11" w14:textId="77777777" w:rsidTr="0025056C">
        <w:tc>
          <w:tcPr>
            <w:tcW w:w="1391" w:type="pct"/>
            <w:shd w:val="clear" w:color="auto" w:fill="auto"/>
          </w:tcPr>
          <w:p w14:paraId="7521E1AE" w14:textId="77777777"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7. </w:t>
            </w:r>
            <w:r w:rsidR="00E473E6" w:rsidRPr="00801235">
              <w:t>Основные направления русской религиозной философии первой половины и середины ХХ века</w:t>
            </w:r>
          </w:p>
        </w:tc>
        <w:tc>
          <w:tcPr>
            <w:tcW w:w="3609" w:type="pct"/>
          </w:tcPr>
          <w:p w14:paraId="2FDBD031" w14:textId="77777777" w:rsidR="00E473E6" w:rsidRPr="00801235" w:rsidRDefault="00E473E6" w:rsidP="00801235">
            <w:pPr>
              <w:jc w:val="both"/>
            </w:pPr>
            <w:r w:rsidRPr="00801235">
              <w:t>Экзистенциальное направление в русской религиозной философии первой половины ХХ века.</w:t>
            </w:r>
          </w:p>
          <w:p w14:paraId="1ECEA492" w14:textId="77777777" w:rsidR="00E473E6" w:rsidRPr="00801235" w:rsidRDefault="00E473E6" w:rsidP="00801235">
            <w:pPr>
              <w:jc w:val="both"/>
            </w:pPr>
            <w:r w:rsidRPr="00801235">
              <w:t>Иррационализм Л.И. Шестова и персонализм Н.А. Бердяева</w:t>
            </w:r>
          </w:p>
          <w:p w14:paraId="788C346D" w14:textId="77777777"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Л.И. Шестов (1866–1938): духовный путь, творческая биография, основные произведения.</w:t>
            </w:r>
          </w:p>
          <w:p w14:paraId="35C42D10" w14:textId="77777777"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 xml:space="preserve">Экзистенциализм и иррационализм. Бог без Логоса, вера вопреки разуму. Афины или Иерусалим. Дискредитация разума во имя веры: разум как власть судьбы и отрицание свободы и веры. Проблема единства человека с живым Богом. «Адогматическое мышление» и «библейская философия». </w:t>
            </w:r>
          </w:p>
          <w:p w14:paraId="42019534" w14:textId="77777777"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Н.А. Бердяев (1874–1948): духовный путь, творческая биография, основные произведения.</w:t>
            </w:r>
          </w:p>
          <w:p w14:paraId="51C5D64A" w14:textId="77777777"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Богочеловеческий идеал и «религия Духа». Бог и свобода. «Нетварность» свободы и «Бездна» (</w:t>
            </w:r>
            <w:r w:rsidRPr="00801235">
              <w:rPr>
                <w:rFonts w:ascii="Times New Roman" w:hAnsi="Times New Roman"/>
                <w:sz w:val="24"/>
                <w:szCs w:val="24"/>
                <w:lang w:val="en-US"/>
              </w:rPr>
              <w:t>Ungrund</w:t>
            </w:r>
            <w:r w:rsidRPr="00801235">
              <w:rPr>
                <w:rFonts w:ascii="Times New Roman" w:hAnsi="Times New Roman"/>
                <w:sz w:val="24"/>
                <w:szCs w:val="24"/>
              </w:rPr>
              <w:t xml:space="preserve">) Я. Беме. Первичность свободы по отношению к бытию. Бог и личность. Личность и природа человека, личность и общество. Личность и творчество. Трагедия творчества. Объективация в культуре, духовной жизни и в Церкви. Экзистенциалистское отчуждение от мира. Смысл истории и ее эсхатологический исход. «Русская душа», «русская идея» и судьба России. </w:t>
            </w:r>
          </w:p>
          <w:p w14:paraId="2DBAAC07" w14:textId="77777777" w:rsidR="00E473E6" w:rsidRPr="00801235" w:rsidRDefault="00E473E6" w:rsidP="00801235">
            <w:pPr>
              <w:jc w:val="both"/>
            </w:pPr>
            <w:bookmarkStart w:id="38" w:name="_Toc468282044"/>
            <w:r w:rsidRPr="00801235">
              <w:t>Русская религиозная философия XX века в эмиграции.</w:t>
            </w:r>
            <w:bookmarkEnd w:id="38"/>
          </w:p>
          <w:p w14:paraId="6D664588" w14:textId="77777777" w:rsidR="00E473E6" w:rsidRPr="00801235" w:rsidRDefault="00E473E6" w:rsidP="00801235">
            <w:pPr>
              <w:jc w:val="both"/>
              <w:rPr>
                <w:b/>
                <w:i/>
              </w:rPr>
            </w:pPr>
            <w:bookmarkStart w:id="39" w:name="_Toc468282045"/>
            <w:r w:rsidRPr="00801235">
              <w:t>Экзистенциальная этика Б.П. Вышеславцева. Учение о религиозном опыте в философии И.А.  Ильина; христианская теория культуры Г.П. Федотова; «неопатристический синтез» прот. Георгия Флоровского. Философия и богословие в русской эмигрантской мысли XX века.</w:t>
            </w:r>
            <w:bookmarkEnd w:id="39"/>
            <w:r w:rsidRPr="00801235">
              <w:t xml:space="preserve"> </w:t>
            </w:r>
          </w:p>
        </w:tc>
      </w:tr>
    </w:tbl>
    <w:p w14:paraId="4B12E5FD" w14:textId="77777777" w:rsidR="00E473E6" w:rsidRPr="00801235" w:rsidRDefault="00E473E6" w:rsidP="00801235">
      <w:pPr>
        <w:jc w:val="both"/>
      </w:pPr>
    </w:p>
    <w:p w14:paraId="2F0DF952" w14:textId="77777777"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40" w:name="_Toc467596881"/>
      <w:bookmarkStart w:id="41" w:name="_Toc467599965"/>
      <w:bookmarkStart w:id="42" w:name="_Toc468272476"/>
      <w:bookmarkStart w:id="43" w:name="_Toc468280920"/>
      <w:bookmarkStart w:id="44" w:name="_Toc55304124"/>
      <w:bookmarkStart w:id="45" w:name="_Toc467596884"/>
      <w:bookmarkStart w:id="46" w:name="_Toc467599968"/>
      <w:bookmarkStart w:id="47" w:name="_Toc468272477"/>
      <w:bookmarkStart w:id="48" w:name="_Toc468274078"/>
      <w:bookmarkStart w:id="49" w:name="_Toc468278275"/>
      <w:r w:rsidRPr="00801235">
        <w:rPr>
          <w:sz w:val="24"/>
        </w:rPr>
        <w:t>Учебно-методическое обеспечение самостоятельной работы обучающихся</w:t>
      </w:r>
      <w:r w:rsidRPr="00801235">
        <w:rPr>
          <w:i/>
          <w:sz w:val="24"/>
        </w:rPr>
        <w:t xml:space="preserve"> </w:t>
      </w:r>
      <w:r w:rsidRPr="00801235">
        <w:rPr>
          <w:sz w:val="24"/>
        </w:rPr>
        <w:t>по дисциплине</w:t>
      </w:r>
      <w:bookmarkEnd w:id="40"/>
      <w:bookmarkEnd w:id="41"/>
      <w:bookmarkEnd w:id="42"/>
      <w:bookmarkEnd w:id="43"/>
      <w:bookmarkEnd w:id="44"/>
      <w:r w:rsidRPr="00801235">
        <w:rPr>
          <w:sz w:val="24"/>
        </w:rPr>
        <w:t xml:space="preserve"> </w:t>
      </w:r>
    </w:p>
    <w:p w14:paraId="46229388" w14:textId="77777777" w:rsidR="00E473E6" w:rsidRPr="00801235" w:rsidRDefault="00E473E6" w:rsidP="00801235">
      <w:pPr>
        <w:jc w:val="both"/>
      </w:pPr>
      <w:r w:rsidRPr="00801235">
        <w:lastRenderedPageBreak/>
        <w:t>Самостоятельная работа обучающихся обеспечивается следующими документами и материалами:</w:t>
      </w:r>
    </w:p>
    <w:p w14:paraId="3782B2F5" w14:textId="77777777"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t>Рабочей программой дисциплины</w:t>
      </w:r>
    </w:p>
    <w:p w14:paraId="2C181FB8" w14:textId="77777777"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t>Планами учебных занятий, предоставляемых преподавателем в начале каждого раздела дисциплины</w:t>
      </w:r>
    </w:p>
    <w:p w14:paraId="3485B0F5" w14:textId="77777777"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t>Методическими пособиями по дисциплине (см. в списке литературы)</w:t>
      </w:r>
    </w:p>
    <w:p w14:paraId="07E27C0D" w14:textId="77777777"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t>Образцами проверочных заданий, представленных в фонде оценочных средств.</w:t>
      </w:r>
    </w:p>
    <w:p w14:paraId="16BDB86C" w14:textId="77777777"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 xml:space="preserve">Самостоятельная работа – это такая форма самообразования учащихся, при которой преподаватель определяет задание, объясняя его принципы выполнения и примеры. Самостоятельная работа может выполняться студентом дома, в библиотеке или в аудитории. </w:t>
      </w:r>
    </w:p>
    <w:p w14:paraId="0758B578" w14:textId="77777777"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 xml:space="preserve">В качестве самостоятельной работы может быть предложен анализ какого-нибудь классического философского трактата античного или средневекового философа. </w:t>
      </w:r>
    </w:p>
    <w:p w14:paraId="713672D7" w14:textId="77777777"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Возможные типы самостоятельных работ:</w:t>
      </w:r>
    </w:p>
    <w:p w14:paraId="50E08F6D" w14:textId="77777777"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1)</w:t>
      </w:r>
      <w:r w:rsidRPr="00801235">
        <w:rPr>
          <w:bCs/>
        </w:rPr>
        <w:tab/>
        <w:t>Чтение классических философских текстов и соответствующих страниц учебников.</w:t>
      </w:r>
    </w:p>
    <w:p w14:paraId="51EB2309" w14:textId="77777777"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2)</w:t>
      </w:r>
      <w:r w:rsidRPr="00801235">
        <w:rPr>
          <w:bCs/>
        </w:rPr>
        <w:tab/>
        <w:t>Анализ этих текстов с точки зрения философии и христианского богословия.</w:t>
      </w:r>
    </w:p>
    <w:p w14:paraId="44ABF353" w14:textId="77777777" w:rsidR="00E473E6" w:rsidRPr="00801235" w:rsidRDefault="00E473E6" w:rsidP="00801235">
      <w:pPr>
        <w:pStyle w:val="23"/>
        <w:spacing w:line="276" w:lineRule="auto"/>
        <w:jc w:val="both"/>
      </w:pPr>
      <w:r w:rsidRPr="00801235">
        <w:t>3) Поиск основных понятий и терминов в информационно-справочных и поисковых, электронных образовательных системах.</w:t>
      </w:r>
    </w:p>
    <w:p w14:paraId="13A295F1" w14:textId="77777777" w:rsidR="00E473E6" w:rsidRPr="00801235" w:rsidRDefault="00E473E6" w:rsidP="00801235">
      <w:pPr>
        <w:pStyle w:val="23"/>
        <w:spacing w:line="276" w:lineRule="auto"/>
        <w:jc w:val="both"/>
      </w:pPr>
      <w:r w:rsidRPr="00801235">
        <w:t>4) Самостоятельное изучение разделов, проработка и повторение лекционного материала и материала учебников и учебных пособий.</w:t>
      </w:r>
    </w:p>
    <w:p w14:paraId="5F5EE968" w14:textId="77777777" w:rsidR="00E473E6" w:rsidRPr="00801235" w:rsidRDefault="00E473E6" w:rsidP="00801235">
      <w:pPr>
        <w:pStyle w:val="23"/>
        <w:spacing w:line="276" w:lineRule="auto"/>
        <w:jc w:val="both"/>
      </w:pPr>
      <w:r w:rsidRPr="00801235">
        <w:t>5) Выполнение самостоятельной работы по составлению структурно-логической схемы, систематической таблицы, опорного (план-) конспекта, подготовке сообщения.</w:t>
      </w:r>
    </w:p>
    <w:p w14:paraId="572D3716" w14:textId="77777777"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Самым лучшим видится то задание, которое разработано в виде раздаточного материала и состоит из «заготовки» преподавателя с исходными данными и «ключа» к выполнению. Подготовка заданий для самостоятельных работ – процесс достаточно трудоемкий. Поскольку преподавателю надо пресекать возможность копирования работ сокурсников и учащихся прошлых лет, надо постоянно составлять все новые самостоятельные работы.</w:t>
      </w:r>
    </w:p>
    <w:p w14:paraId="7CA72DF1" w14:textId="77777777" w:rsidR="00E473E6" w:rsidRPr="00801235" w:rsidRDefault="00E473E6" w:rsidP="00801235">
      <w:pPr>
        <w:keepLines/>
        <w:widowControl w:val="0"/>
        <w:ind w:left="720"/>
        <w:contextualSpacing/>
        <w:jc w:val="both"/>
      </w:pPr>
    </w:p>
    <w:p w14:paraId="349A666B" w14:textId="77777777"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50" w:name="_Toc468280921"/>
      <w:bookmarkStart w:id="51" w:name="_Toc55304125"/>
      <w:r w:rsidRPr="00801235">
        <w:rPr>
          <w:sz w:val="24"/>
        </w:rPr>
        <w:t>Фонд оценочных средств</w:t>
      </w:r>
      <w:bookmarkEnd w:id="45"/>
      <w:bookmarkEnd w:id="46"/>
      <w:bookmarkEnd w:id="47"/>
      <w:bookmarkEnd w:id="48"/>
      <w:bookmarkEnd w:id="49"/>
      <w:bookmarkEnd w:id="50"/>
      <w:bookmarkEnd w:id="51"/>
      <w:r w:rsidRPr="00801235">
        <w:rPr>
          <w:sz w:val="24"/>
        </w:rPr>
        <w:t xml:space="preserve"> </w:t>
      </w:r>
    </w:p>
    <w:p w14:paraId="2257F80E" w14:textId="77777777" w:rsidR="00D725FF" w:rsidRPr="00801235" w:rsidRDefault="00D725FF" w:rsidP="00801235">
      <w:pPr>
        <w:pStyle w:val="3"/>
        <w:spacing w:line="276" w:lineRule="auto"/>
      </w:pPr>
      <w:bookmarkStart w:id="52" w:name="_Toc473664508"/>
      <w:bookmarkStart w:id="53" w:name="_Toc473718086"/>
      <w:bookmarkStart w:id="54" w:name="_Toc473892887"/>
      <w:bookmarkStart w:id="55" w:name="_Toc474840596"/>
      <w:bookmarkStart w:id="56" w:name="_Toc475970643"/>
      <w:bookmarkStart w:id="57" w:name="_Toc55304126"/>
      <w:r w:rsidRPr="00801235">
        <w:t>Информация о фонде оценочных средств и контролируемой компетенции</w:t>
      </w:r>
      <w:bookmarkEnd w:id="52"/>
      <w:bookmarkEnd w:id="53"/>
      <w:bookmarkEnd w:id="54"/>
      <w:bookmarkEnd w:id="55"/>
      <w:bookmarkEnd w:id="56"/>
      <w:bookmarkEnd w:id="57"/>
    </w:p>
    <w:p w14:paraId="23D3FB1E" w14:textId="77777777" w:rsidR="00D725FF" w:rsidRPr="00801235" w:rsidRDefault="00D725FF" w:rsidP="00801235">
      <w:pPr>
        <w:keepLines/>
        <w:jc w:val="both"/>
      </w:pPr>
      <w:r w:rsidRPr="00801235">
        <w:t xml:space="preserve">Фонд оценочных средств разработан для осваиваемой в ходе реализации курса компетенции и представлен в </w:t>
      </w:r>
      <w:r w:rsidRPr="00801235">
        <w:rPr>
          <w:i/>
        </w:rPr>
        <w:t xml:space="preserve">Приложении </w:t>
      </w:r>
      <w:r w:rsidRPr="00801235">
        <w:t xml:space="preserve"> к настоящей программе.</w:t>
      </w:r>
    </w:p>
    <w:p w14:paraId="1655730F" w14:textId="77777777" w:rsidR="00D725FF" w:rsidRPr="00801235" w:rsidRDefault="00D725FF" w:rsidP="00801235">
      <w:pPr>
        <w:keepLines/>
        <w:jc w:val="both"/>
      </w:pPr>
      <w:r w:rsidRPr="00801235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672BD306" w14:textId="77777777" w:rsidR="00D725FF" w:rsidRPr="00801235" w:rsidRDefault="00D725FF" w:rsidP="00801235">
      <w:pPr>
        <w:pStyle w:val="3"/>
        <w:spacing w:line="276" w:lineRule="auto"/>
      </w:pPr>
      <w:bookmarkStart w:id="58" w:name="_Toc473664509"/>
      <w:bookmarkStart w:id="59" w:name="_Toc473718087"/>
      <w:bookmarkStart w:id="60" w:name="_Toc473892888"/>
      <w:bookmarkStart w:id="61" w:name="_Toc474840597"/>
      <w:bookmarkStart w:id="62" w:name="_Toc475970644"/>
      <w:bookmarkStart w:id="63" w:name="_Toc55304127"/>
      <w:r w:rsidRPr="00801235">
        <w:lastRenderedPageBreak/>
        <w:t>Показатели оценивания основного этапа освоения компетенции</w:t>
      </w:r>
      <w:bookmarkEnd w:id="58"/>
      <w:bookmarkEnd w:id="59"/>
      <w:bookmarkEnd w:id="60"/>
      <w:bookmarkEnd w:id="61"/>
      <w:bookmarkEnd w:id="62"/>
      <w:bookmarkEnd w:id="63"/>
    </w:p>
    <w:p w14:paraId="174B7F73" w14:textId="77777777" w:rsidR="00D725FF" w:rsidRPr="00801235" w:rsidRDefault="00D725FF" w:rsidP="00801235">
      <w:pPr>
        <w:jc w:val="both"/>
      </w:pPr>
      <w:r w:rsidRPr="00801235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46651254" w14:textId="77777777" w:rsidR="00E473E6" w:rsidRPr="00801235" w:rsidRDefault="00D725FF" w:rsidP="00801235">
      <w:pPr>
        <w:pStyle w:val="3"/>
        <w:spacing w:line="276" w:lineRule="auto"/>
      </w:pPr>
      <w:bookmarkStart w:id="64" w:name="_Toc474840598"/>
      <w:bookmarkStart w:id="65" w:name="_Toc475970645"/>
      <w:bookmarkStart w:id="66" w:name="_Toc55304128"/>
      <w:r w:rsidRPr="00801235">
        <w:t>Вопросы для проведения промежуточной аттестации</w:t>
      </w:r>
      <w:bookmarkEnd w:id="64"/>
      <w:bookmarkEnd w:id="65"/>
      <w:bookmarkEnd w:id="66"/>
    </w:p>
    <w:p w14:paraId="2E7CF928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bookmarkStart w:id="67" w:name="_Toc468272479"/>
      <w:bookmarkStart w:id="68" w:name="_Toc468274080"/>
      <w:bookmarkStart w:id="69" w:name="_Toc468278277"/>
      <w:bookmarkStart w:id="70" w:name="_Toc468280923"/>
      <w:r w:rsidRPr="00801235">
        <w:rPr>
          <w:rFonts w:ascii="Times New Roman" w:hAnsi="Times New Roman" w:cs="Times New Roman"/>
          <w:sz w:val="24"/>
          <w:szCs w:val="24"/>
        </w:rPr>
        <w:t>История русской философии в работах Эрна, Зеньковского, Лосского: периодизация и характерные черты.</w:t>
      </w:r>
    </w:p>
    <w:p w14:paraId="0B6F48CE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ские идеи в русской книжности допетровской эпохи.</w:t>
      </w:r>
    </w:p>
    <w:p w14:paraId="4748AF13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Основные направления и представители русской мысли XVIII века.</w:t>
      </w:r>
    </w:p>
    <w:p w14:paraId="4A713422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Личность и философские идеи Г.С. Сковороды.</w:t>
      </w:r>
    </w:p>
    <w:p w14:paraId="73E9DA16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П.Я. Чаадаева.</w:t>
      </w:r>
    </w:p>
    <w:p w14:paraId="6D6060BF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Понятия «вера» и «личность» в философии И.В. Киреевского. Его отношение к европейской философии и святоотеческой традиции.</w:t>
      </w:r>
    </w:p>
    <w:p w14:paraId="256C68D0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Понятие «вера» и критика рационализма в философии Хомякова.</w:t>
      </w:r>
    </w:p>
    <w:p w14:paraId="4AFDBCEB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культурно-исторических типов Н.Я. Данилевского.</w:t>
      </w:r>
    </w:p>
    <w:p w14:paraId="0345568C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истории К.Н. Леонтьева.</w:t>
      </w:r>
    </w:p>
    <w:p w14:paraId="1615DDCD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Критика религии и государства и понимание смысла человеческой жизни в философии М.А. Бакунина.</w:t>
      </w:r>
    </w:p>
    <w:p w14:paraId="5FEACA01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природы и истории А.И. Герцена. Западничество и славянофильство у Герцена.</w:t>
      </w:r>
    </w:p>
    <w:p w14:paraId="4D54729C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познания Вл. Соловьева.</w:t>
      </w:r>
    </w:p>
    <w:p w14:paraId="3BBDBA3E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и всеединства и богочеловечества, теория абсолютного Вл. Соловьева.</w:t>
      </w:r>
    </w:p>
    <w:p w14:paraId="789EA1C1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Этические и эстетические идеи Вл. Соловьева.</w:t>
      </w:r>
    </w:p>
    <w:p w14:paraId="78B06305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Три разговора» Вл. Соловьева: основное содержание.</w:t>
      </w:r>
    </w:p>
    <w:p w14:paraId="21D3A50A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Метафизика и теория познания Л.М. Лопатина.</w:t>
      </w:r>
    </w:p>
    <w:p w14:paraId="4F6F2B9A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я соборности сознания и конкретный идеализм кн. С.Н. Трубецкого.</w:t>
      </w:r>
    </w:p>
    <w:p w14:paraId="76E88AE8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познания и метафизические идеи кн. Е.Н. Трубецкого.</w:t>
      </w:r>
    </w:p>
    <w:p w14:paraId="5225EFEC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в Духовных Академиях: основные школы, представители и идеи.</w:t>
      </w:r>
    </w:p>
    <w:p w14:paraId="14722480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Критика материализма, христианский платонизм и антропология П.Д. Юркевича.</w:t>
      </w:r>
    </w:p>
    <w:p w14:paraId="79EF0E53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Система трансцендентального монизма В.Д. Кудрявцева-Платонова.</w:t>
      </w:r>
    </w:p>
    <w:p w14:paraId="63057F76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Антропология и философия религии В.И. Несмелова.</w:t>
      </w:r>
    </w:p>
    <w:p w14:paraId="64F7AEB4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Серебряного века: основные направления, идеи и представители.</w:t>
      </w:r>
    </w:p>
    <w:p w14:paraId="0CF60B42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я естественного права в русской философии: основные представители и концепции.</w:t>
      </w:r>
    </w:p>
    <w:p w14:paraId="561A8A9D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Проблемы идеализма»: история создания и философское содержание сборника.</w:t>
      </w:r>
    </w:p>
    <w:p w14:paraId="5344863F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Вехи»: история создания и философское содержание сборника.</w:t>
      </w:r>
    </w:p>
    <w:p w14:paraId="06DEF73B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Из глубины»: история создания и философское содержание сборника.</w:t>
      </w:r>
    </w:p>
    <w:p w14:paraId="32BF4BD4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Духовный путь и религиозно-философские идеи В.В. Розанова.</w:t>
      </w:r>
    </w:p>
    <w:p w14:paraId="6FCCE319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Теодицея» и «антроподицея» в философии свящ. П. Флоренского.</w:t>
      </w:r>
    </w:p>
    <w:p w14:paraId="2231232E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искусства Флоренского.</w:t>
      </w:r>
    </w:p>
    <w:p w14:paraId="521F612B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хозяйства и культуры С.Н. Булгакова</w:t>
      </w:r>
    </w:p>
    <w:p w14:paraId="18DF9713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я Софии в философии и богословии С.Н. Булгакова.</w:t>
      </w:r>
    </w:p>
    <w:p w14:paraId="54B36F52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познания и онтология С.Л. Франка.</w:t>
      </w:r>
    </w:p>
    <w:p w14:paraId="02C27835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lastRenderedPageBreak/>
        <w:t>Антропология и социальная философия С.Л. Франка.</w:t>
      </w:r>
    </w:p>
    <w:p w14:paraId="798A2D71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я Всеединства в философии Л.П. Карсавина: историческое измерение.</w:t>
      </w:r>
    </w:p>
    <w:p w14:paraId="44FE3DFE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я личности в философии Л.П. Карсавина</w:t>
      </w:r>
    </w:p>
    <w:p w14:paraId="689D0014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Критика разума в философии Л.И. Шестова.</w:t>
      </w:r>
    </w:p>
    <w:p w14:paraId="6A18F20E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Персонализм и философия свободы Н.А. Бердяева.</w:t>
      </w:r>
    </w:p>
    <w:p w14:paraId="5A0AE76A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ворчество, объективация и смысл истории в философии Н.А. Бердяева.</w:t>
      </w:r>
    </w:p>
    <w:p w14:paraId="6F5CAFA9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познания и онтология Н.О. Лосского.</w:t>
      </w:r>
    </w:p>
    <w:p w14:paraId="51CBE4A6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Аксиология Н.О. Лосского.</w:t>
      </w:r>
    </w:p>
    <w:p w14:paraId="160F90B2" w14:textId="77777777" w:rsidR="007562A2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Русская религиозная философия после 1917 года в эмиграции и в СССР: основные тенденции развития, представители и идеи.</w:t>
      </w:r>
    </w:p>
    <w:p w14:paraId="6E2EAEB7" w14:textId="77777777" w:rsidR="00D725FF" w:rsidRPr="00801235" w:rsidRDefault="00D725FF" w:rsidP="00801235">
      <w:pPr>
        <w:pStyle w:val="3"/>
        <w:spacing w:line="276" w:lineRule="auto"/>
        <w:rPr>
          <w:bCs/>
        </w:rPr>
      </w:pPr>
      <w:bookmarkStart w:id="71" w:name="_Toc473664511"/>
      <w:bookmarkStart w:id="72" w:name="_Toc473718089"/>
      <w:bookmarkStart w:id="73" w:name="_Toc473892890"/>
      <w:bookmarkStart w:id="74" w:name="_Toc474840599"/>
      <w:bookmarkStart w:id="75" w:name="_Toc475970646"/>
      <w:bookmarkStart w:id="76" w:name="_Toc55304129"/>
      <w:r w:rsidRPr="00801235">
        <w:rPr>
          <w:bCs/>
        </w:rPr>
        <w:t>Критерии оценивания основного этапа освоения компетенции</w:t>
      </w:r>
      <w:bookmarkEnd w:id="71"/>
      <w:bookmarkEnd w:id="72"/>
      <w:bookmarkEnd w:id="73"/>
      <w:bookmarkEnd w:id="74"/>
      <w:bookmarkEnd w:id="75"/>
      <w:bookmarkEnd w:id="76"/>
    </w:p>
    <w:p w14:paraId="0FF18936" w14:textId="77777777" w:rsidR="00D725FF" w:rsidRPr="00801235" w:rsidRDefault="00D725FF" w:rsidP="00801235">
      <w:pPr>
        <w:jc w:val="both"/>
      </w:pPr>
      <w:r w:rsidRPr="00801235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4029914B" w14:textId="77777777" w:rsidR="00D725FF" w:rsidRPr="00801235" w:rsidRDefault="00D725FF" w:rsidP="00801235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77" w:name="_Toc473664512"/>
      <w:bookmarkStart w:id="78" w:name="_Toc473718090"/>
      <w:bookmarkStart w:id="79" w:name="_Toc473892891"/>
      <w:bookmarkStart w:id="80" w:name="_Toc474840600"/>
      <w:bookmarkStart w:id="81" w:name="_Toc475970647"/>
      <w:r w:rsidRPr="00801235">
        <w:rPr>
          <w:sz w:val="24"/>
          <w:szCs w:val="24"/>
        </w:rPr>
        <w:t>Критерии оценивания устных опросов</w:t>
      </w:r>
      <w:bookmarkEnd w:id="77"/>
      <w:bookmarkEnd w:id="78"/>
      <w:bookmarkEnd w:id="79"/>
      <w:bookmarkEnd w:id="80"/>
      <w:bookmarkEnd w:id="81"/>
    </w:p>
    <w:p w14:paraId="15B7B853" w14:textId="77777777" w:rsidR="00D725FF" w:rsidRPr="00801235" w:rsidRDefault="00D725FF" w:rsidP="00801235">
      <w:pPr>
        <w:jc w:val="both"/>
        <w:rPr>
          <w:bCs/>
          <w:i/>
        </w:rPr>
      </w:pPr>
      <w:bookmarkStart w:id="82" w:name="_Toc473664513"/>
      <w:bookmarkStart w:id="83" w:name="_Toc473718091"/>
      <w:r w:rsidRPr="00801235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442705F8" w14:textId="77777777"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281CCF51" w14:textId="77777777"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744A1031" w14:textId="77777777"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585C29BA" w14:textId="77777777"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62B99D35" w14:textId="77777777" w:rsidR="00D725FF" w:rsidRPr="00801235" w:rsidRDefault="00D725FF" w:rsidP="00801235">
      <w:pPr>
        <w:pStyle w:val="3"/>
        <w:spacing w:line="276" w:lineRule="auto"/>
      </w:pPr>
      <w:bookmarkStart w:id="84" w:name="_Toc473892892"/>
      <w:bookmarkStart w:id="85" w:name="_Toc474840601"/>
      <w:bookmarkStart w:id="86" w:name="_Toc475970648"/>
      <w:bookmarkStart w:id="87" w:name="_Toc55304130"/>
      <w:r w:rsidRPr="00801235">
        <w:t>Описание шкал оценивания основного этапа освоения компетенции</w:t>
      </w:r>
      <w:bookmarkEnd w:id="82"/>
      <w:bookmarkEnd w:id="83"/>
      <w:bookmarkEnd w:id="84"/>
      <w:bookmarkEnd w:id="85"/>
      <w:bookmarkEnd w:id="86"/>
      <w:bookmarkEnd w:id="87"/>
    </w:p>
    <w:p w14:paraId="05D0F5E4" w14:textId="77777777"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3C75D411" w14:textId="77777777"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01235">
        <w:t>по балльно-рейтинговой системе.</w:t>
      </w:r>
    </w:p>
    <w:p w14:paraId="0F555869" w14:textId="77777777"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01235">
        <w:t>по балльно-рейтинговой системе.</w:t>
      </w:r>
      <w:r w:rsidRPr="00801235">
        <w:rPr>
          <w:bCs/>
        </w:rPr>
        <w:t xml:space="preserve"> </w:t>
      </w:r>
    </w:p>
    <w:p w14:paraId="582D6B84" w14:textId="77777777"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lastRenderedPageBreak/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01235">
        <w:t>по балльно-рейтинговой системе.</w:t>
      </w:r>
      <w:r w:rsidRPr="00801235">
        <w:rPr>
          <w:bCs/>
        </w:rPr>
        <w:t xml:space="preserve"> </w:t>
      </w:r>
    </w:p>
    <w:p w14:paraId="618289B5" w14:textId="77777777"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2248"/>
        <w:gridCol w:w="2204"/>
        <w:gridCol w:w="3088"/>
      </w:tblGrid>
      <w:tr w:rsidR="00D725FF" w:rsidRPr="00801235" w14:paraId="36455ECE" w14:textId="77777777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9CE07" w14:textId="77777777"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1C441" w14:textId="77777777"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29FB1" w14:textId="77777777"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53E56" w14:textId="77777777"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>Итоговая оценка за дисциплину</w:t>
            </w:r>
          </w:p>
        </w:tc>
      </w:tr>
      <w:tr w:rsidR="00D725FF" w:rsidRPr="00801235" w14:paraId="09D6EE93" w14:textId="77777777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2DE74" w14:textId="77777777" w:rsidR="00D725FF" w:rsidRPr="00801235" w:rsidRDefault="00D725FF" w:rsidP="00801235">
            <w:pPr>
              <w:jc w:val="both"/>
            </w:pPr>
            <w:r w:rsidRPr="00801235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CC4E8" w14:textId="77777777" w:rsidR="00D725FF" w:rsidRPr="00801235" w:rsidRDefault="00D725FF" w:rsidP="00801235">
            <w:pPr>
              <w:jc w:val="both"/>
            </w:pPr>
            <w:r w:rsidRPr="00801235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8ADE0A" w14:textId="77777777" w:rsidR="00D725FF" w:rsidRPr="00801235" w:rsidRDefault="00D725FF" w:rsidP="00801235">
            <w:pPr>
              <w:jc w:val="both"/>
            </w:pPr>
            <w:r w:rsidRPr="00801235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4CC85" w14:textId="77777777"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5» («отлично»)</w:t>
            </w:r>
          </w:p>
        </w:tc>
      </w:tr>
      <w:tr w:rsidR="00D725FF" w:rsidRPr="00801235" w14:paraId="5390E208" w14:textId="77777777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B323B" w14:textId="77777777" w:rsidR="00D725FF" w:rsidRPr="00801235" w:rsidRDefault="00D725FF" w:rsidP="00801235">
            <w:pPr>
              <w:jc w:val="both"/>
            </w:pPr>
            <w:r w:rsidRPr="00801235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2B716" w14:textId="77777777" w:rsidR="00D725FF" w:rsidRPr="00801235" w:rsidRDefault="00D725FF" w:rsidP="00801235">
            <w:pPr>
              <w:jc w:val="both"/>
            </w:pPr>
            <w:r w:rsidRPr="00801235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67C91" w14:textId="77777777" w:rsidR="00D725FF" w:rsidRPr="00801235" w:rsidRDefault="00D725FF" w:rsidP="00801235">
            <w:pPr>
              <w:jc w:val="both"/>
            </w:pPr>
            <w:r w:rsidRPr="00801235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59BA6" w14:textId="77777777"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4» («хорошо»)</w:t>
            </w:r>
          </w:p>
        </w:tc>
      </w:tr>
      <w:tr w:rsidR="00D725FF" w:rsidRPr="00801235" w14:paraId="274094FD" w14:textId="77777777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C259E" w14:textId="77777777" w:rsidR="00D725FF" w:rsidRPr="00801235" w:rsidRDefault="00D725FF" w:rsidP="00801235">
            <w:pPr>
              <w:jc w:val="both"/>
            </w:pPr>
            <w:r w:rsidRPr="00801235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C2100" w14:textId="77777777" w:rsidR="00D725FF" w:rsidRPr="00801235" w:rsidRDefault="00D725FF" w:rsidP="00801235">
            <w:pPr>
              <w:jc w:val="both"/>
            </w:pPr>
            <w:r w:rsidRPr="00801235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AC78E" w14:textId="77777777" w:rsidR="00D725FF" w:rsidRPr="00801235" w:rsidRDefault="00D725FF" w:rsidP="00801235">
            <w:pPr>
              <w:jc w:val="both"/>
            </w:pPr>
            <w:r w:rsidRPr="00801235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66228" w14:textId="77777777"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3» («удовлетворительно»)</w:t>
            </w:r>
          </w:p>
        </w:tc>
      </w:tr>
      <w:tr w:rsidR="00D725FF" w:rsidRPr="00801235" w14:paraId="7A6BA37D" w14:textId="77777777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07C6F" w14:textId="77777777" w:rsidR="00D725FF" w:rsidRPr="00801235" w:rsidRDefault="00D725FF" w:rsidP="00801235">
            <w:pPr>
              <w:jc w:val="both"/>
            </w:pPr>
            <w:r w:rsidRPr="00801235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295F3" w14:textId="77777777" w:rsidR="00D725FF" w:rsidRPr="00801235" w:rsidRDefault="00D725FF" w:rsidP="00801235">
            <w:pPr>
              <w:jc w:val="both"/>
            </w:pPr>
            <w:r w:rsidRPr="00801235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F6D36" w14:textId="77777777" w:rsidR="00D725FF" w:rsidRPr="00801235" w:rsidRDefault="00D725FF" w:rsidP="00801235">
            <w:pPr>
              <w:jc w:val="both"/>
            </w:pPr>
            <w:r w:rsidRPr="00801235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D73AD" w14:textId="77777777"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2» («неудовлетворительно»)</w:t>
            </w:r>
          </w:p>
        </w:tc>
      </w:tr>
    </w:tbl>
    <w:p w14:paraId="0E6BE521" w14:textId="77777777" w:rsidR="00D725FF" w:rsidRPr="00801235" w:rsidRDefault="00D725FF" w:rsidP="00801235">
      <w:pPr>
        <w:pStyle w:val="3"/>
        <w:spacing w:line="276" w:lineRule="auto"/>
      </w:pPr>
      <w:bookmarkStart w:id="88" w:name="_Toc473664514"/>
      <w:bookmarkStart w:id="89" w:name="_Toc473718092"/>
      <w:bookmarkStart w:id="90" w:name="_Toc473892893"/>
      <w:bookmarkStart w:id="91" w:name="_Toc474840602"/>
      <w:bookmarkStart w:id="92" w:name="_Toc475970649"/>
      <w:bookmarkStart w:id="93" w:name="_Toc55304131"/>
      <w:r w:rsidRPr="00801235">
        <w:t>Средства оценивания</w:t>
      </w:r>
      <w:bookmarkEnd w:id="88"/>
      <w:bookmarkEnd w:id="89"/>
      <w:bookmarkEnd w:id="90"/>
      <w:bookmarkEnd w:id="91"/>
      <w:bookmarkEnd w:id="92"/>
      <w:bookmarkEnd w:id="93"/>
      <w:r w:rsidRPr="00801235">
        <w:t xml:space="preserve">  </w:t>
      </w:r>
    </w:p>
    <w:p w14:paraId="5C41DA0F" w14:textId="77777777" w:rsidR="00D725FF" w:rsidRPr="00801235" w:rsidRDefault="0004517C" w:rsidP="00801235">
      <w:pPr>
        <w:jc w:val="both"/>
        <w:rPr>
          <w:bCs/>
        </w:rPr>
      </w:pPr>
      <w:r w:rsidRPr="00801235">
        <w:rPr>
          <w:bCs/>
          <w:i/>
        </w:rPr>
        <w:t xml:space="preserve">В случае недифференцированного контроля (в форме зачета) </w:t>
      </w:r>
      <w:r w:rsidRPr="00801235">
        <w:rPr>
          <w:bCs/>
        </w:rPr>
        <w:t>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14:paraId="65575EB1" w14:textId="77777777" w:rsidR="004E500B" w:rsidRPr="00801235" w:rsidRDefault="004E500B" w:rsidP="00801235">
      <w:pPr>
        <w:jc w:val="both"/>
      </w:pPr>
    </w:p>
    <w:p w14:paraId="63D8A60F" w14:textId="77777777" w:rsidR="00E473E6" w:rsidRPr="00801235" w:rsidRDefault="00E473E6" w:rsidP="00FA163D">
      <w:pPr>
        <w:pStyle w:val="10"/>
        <w:spacing w:before="0" w:after="120"/>
        <w:rPr>
          <w:sz w:val="24"/>
        </w:rPr>
      </w:pPr>
      <w:bookmarkStart w:id="94" w:name="_Toc55304132"/>
      <w:r w:rsidRPr="00801235">
        <w:rPr>
          <w:sz w:val="24"/>
        </w:rPr>
        <w:t>Литература по дисциплине</w:t>
      </w:r>
      <w:bookmarkEnd w:id="67"/>
      <w:bookmarkEnd w:id="68"/>
      <w:bookmarkEnd w:id="69"/>
      <w:bookmarkEnd w:id="70"/>
      <w:bookmarkEnd w:id="94"/>
    </w:p>
    <w:p w14:paraId="09676DA9" w14:textId="77777777" w:rsidR="00E473E6" w:rsidRPr="00801235" w:rsidRDefault="00E473E6" w:rsidP="00FA163D">
      <w:pPr>
        <w:pStyle w:val="3"/>
        <w:spacing w:line="276" w:lineRule="auto"/>
      </w:pPr>
      <w:bookmarkStart w:id="95" w:name="_Toc55304133"/>
      <w:r w:rsidRPr="00801235">
        <w:t>Основная:</w:t>
      </w:r>
      <w:bookmarkEnd w:id="95"/>
    </w:p>
    <w:p w14:paraId="5FE6A88F" w14:textId="77777777" w:rsidR="00D47875" w:rsidRPr="00D47875" w:rsidRDefault="00D47875" w:rsidP="00FA163D">
      <w:pPr>
        <w:tabs>
          <w:tab w:val="left" w:pos="0"/>
          <w:tab w:val="left" w:pos="993"/>
        </w:tabs>
        <w:jc w:val="both"/>
      </w:pPr>
      <w:r w:rsidRPr="00D47875">
        <w:t>Антонов, Константин Михайлович. Философия религии в русской метафизике XIX - начала XX века [Текст]: Программа курса / К. М. Антонов; Православный Свято-Тихоновский Гуманитарный Университет, Богословский факультет. - М.: ПСТГУ, 2010. - 42 с.</w:t>
      </w:r>
    </w:p>
    <w:p w14:paraId="2EDD70AF" w14:textId="77777777" w:rsidR="00D47875" w:rsidRPr="00D47875" w:rsidRDefault="00D47875" w:rsidP="00FA163D">
      <w:pPr>
        <w:tabs>
          <w:tab w:val="left" w:pos="0"/>
          <w:tab w:val="left" w:pos="993"/>
        </w:tabs>
        <w:jc w:val="both"/>
      </w:pPr>
      <w:r w:rsidRPr="00D47875">
        <w:t>Василенко, Леонид Иванович (1946 - 2008). Введение в русскую религиозную философию [Текст]: Курс лекций / Л.И. Василенко. - 2-е изд. - М.: Изд-во ПСТБИ, 2003. - 304 с.</w:t>
      </w:r>
    </w:p>
    <w:p w14:paraId="0038B149" w14:textId="77777777" w:rsidR="00D47875" w:rsidRPr="00D47875" w:rsidRDefault="00D47875" w:rsidP="00FA163D">
      <w:pPr>
        <w:tabs>
          <w:tab w:val="left" w:pos="0"/>
          <w:tab w:val="left" w:pos="993"/>
        </w:tabs>
        <w:jc w:val="both"/>
      </w:pPr>
      <w:r w:rsidRPr="00D47875">
        <w:t>Зеньковский, Василий Васильевич (1881-1962), прот. История русской философии [Текст]: В 2 т / В. В. Зеньковский, прот. Т. 1. - Ростов н/Д: Феникс, 2004. - 544 с.</w:t>
      </w:r>
    </w:p>
    <w:p w14:paraId="19F5EA7B" w14:textId="77777777" w:rsidR="00D47875" w:rsidRPr="00D47875" w:rsidRDefault="00D47875" w:rsidP="00FA163D">
      <w:pPr>
        <w:tabs>
          <w:tab w:val="left" w:pos="0"/>
          <w:tab w:val="left" w:pos="993"/>
        </w:tabs>
        <w:jc w:val="both"/>
      </w:pPr>
      <w:r w:rsidRPr="00D47875">
        <w:t>Зеньковский, Василий Васильевич (1881-1962), прот. История русской философии [Текст]: В 2 т / В. В. Зеньковский, прот. Т. 2. - Ростов н/Д: Феникс, 2004. - 544 с.</w:t>
      </w:r>
    </w:p>
    <w:p w14:paraId="0A312391" w14:textId="77777777" w:rsidR="00D47875" w:rsidRPr="00FA163D" w:rsidRDefault="00D47875" w:rsidP="00FA163D">
      <w:pPr>
        <w:tabs>
          <w:tab w:val="left" w:pos="0"/>
          <w:tab w:val="left" w:pos="993"/>
        </w:tabs>
        <w:jc w:val="both"/>
      </w:pPr>
      <w:r w:rsidRPr="00D47875">
        <w:t>Лосский, Николай Онуфриевич (1870-1965). История русской философии [Текст] / Н. О. Лосский. - М.: Академический проект, 2007. - 551 с.</w:t>
      </w:r>
    </w:p>
    <w:p w14:paraId="1A2E19F9" w14:textId="77777777" w:rsidR="00E473E6" w:rsidRPr="00801235" w:rsidRDefault="00E473E6" w:rsidP="00FA163D">
      <w:pPr>
        <w:pStyle w:val="3"/>
        <w:spacing w:line="276" w:lineRule="auto"/>
      </w:pPr>
      <w:bookmarkStart w:id="96" w:name="_Toc55304134"/>
      <w:r w:rsidRPr="00801235">
        <w:t>Дополнительная:</w:t>
      </w:r>
      <w:bookmarkEnd w:id="96"/>
    </w:p>
    <w:p w14:paraId="75A71624" w14:textId="77777777" w:rsidR="00D47875" w:rsidRPr="0080123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bookmarkStart w:id="97" w:name="_Toc468274085"/>
      <w:bookmarkStart w:id="98" w:name="_Toc468278280"/>
      <w:bookmarkStart w:id="99" w:name="_Toc468280926"/>
      <w:r w:rsidRPr="00062A26">
        <w:rPr>
          <w:rFonts w:ascii="Times New Roman" w:hAnsi="Times New Roman"/>
          <w:sz w:val="24"/>
          <w:szCs w:val="24"/>
        </w:rPr>
        <w:t>Андроник (Трубачев), иером.</w:t>
      </w:r>
      <w:r>
        <w:rPr>
          <w:rFonts w:ascii="Times New Roman" w:hAnsi="Times New Roman"/>
          <w:sz w:val="24"/>
          <w:szCs w:val="24"/>
        </w:rPr>
        <w:t xml:space="preserve"> </w:t>
      </w:r>
      <w:r w:rsidRPr="00062A26">
        <w:rPr>
          <w:rFonts w:ascii="Times New Roman" w:hAnsi="Times New Roman"/>
          <w:sz w:val="24"/>
          <w:szCs w:val="24"/>
        </w:rPr>
        <w:t>Теодицея и антроподицея в творчестве священника Павла Флоренского [Текст] / Андр</w:t>
      </w:r>
      <w:r>
        <w:rPr>
          <w:rFonts w:ascii="Times New Roman" w:hAnsi="Times New Roman"/>
          <w:sz w:val="24"/>
          <w:szCs w:val="24"/>
        </w:rPr>
        <w:t>оник (Трубачев), иером. - Томск: Водолей</w:t>
      </w:r>
      <w:r w:rsidRPr="00062A26">
        <w:rPr>
          <w:rFonts w:ascii="Times New Roman" w:hAnsi="Times New Roman"/>
          <w:sz w:val="24"/>
          <w:szCs w:val="24"/>
        </w:rPr>
        <w:t>: Изд. А. Сотникова, 1998. - 192 с.</w:t>
      </w:r>
    </w:p>
    <w:p w14:paraId="26094751" w14:textId="77777777" w:rsidR="00D47875" w:rsidRPr="0080123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062A26">
        <w:rPr>
          <w:rFonts w:ascii="Times New Roman" w:hAnsi="Times New Roman"/>
          <w:sz w:val="24"/>
          <w:szCs w:val="24"/>
        </w:rPr>
        <w:lastRenderedPageBreak/>
        <w:t>Аржаковский, Антуан.</w:t>
      </w:r>
      <w:r>
        <w:rPr>
          <w:rFonts w:ascii="Times New Roman" w:hAnsi="Times New Roman"/>
          <w:sz w:val="24"/>
          <w:szCs w:val="24"/>
        </w:rPr>
        <w:t xml:space="preserve"> </w:t>
      </w:r>
      <w:r w:rsidRPr="00062A26">
        <w:rPr>
          <w:rFonts w:ascii="Times New Roman" w:hAnsi="Times New Roman"/>
          <w:sz w:val="24"/>
          <w:szCs w:val="24"/>
        </w:rPr>
        <w:t>Жу</w:t>
      </w:r>
      <w:r>
        <w:rPr>
          <w:rFonts w:ascii="Times New Roman" w:hAnsi="Times New Roman"/>
          <w:sz w:val="24"/>
          <w:szCs w:val="24"/>
        </w:rPr>
        <w:t>рнал "Путь" (1925-1940) [Текст]</w:t>
      </w:r>
      <w:r w:rsidRPr="00062A26">
        <w:rPr>
          <w:rFonts w:ascii="Times New Roman" w:hAnsi="Times New Roman"/>
          <w:sz w:val="24"/>
          <w:szCs w:val="24"/>
        </w:rPr>
        <w:t>: Поколение русских религиозных мыслителей в эми</w:t>
      </w:r>
      <w:r>
        <w:rPr>
          <w:rFonts w:ascii="Times New Roman" w:hAnsi="Times New Roman"/>
          <w:sz w:val="24"/>
          <w:szCs w:val="24"/>
        </w:rPr>
        <w:t>грации / А. Аржаковский. - Киев</w:t>
      </w:r>
      <w:r w:rsidRPr="00062A26">
        <w:rPr>
          <w:rFonts w:ascii="Times New Roman" w:hAnsi="Times New Roman"/>
          <w:sz w:val="24"/>
          <w:szCs w:val="24"/>
        </w:rPr>
        <w:t>: Феникс, 2000. - 656 с.</w:t>
      </w:r>
    </w:p>
    <w:p w14:paraId="4D01AB31" w14:textId="77777777" w:rsidR="00D47875" w:rsidRPr="0080123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062A26">
        <w:rPr>
          <w:rFonts w:ascii="Times New Roman" w:hAnsi="Times New Roman"/>
          <w:sz w:val="24"/>
          <w:szCs w:val="24"/>
        </w:rPr>
        <w:t>Асмус, Валентин Фердинандович (1894-1975).</w:t>
      </w:r>
      <w:r>
        <w:rPr>
          <w:rFonts w:ascii="Times New Roman" w:hAnsi="Times New Roman"/>
          <w:sz w:val="24"/>
          <w:szCs w:val="24"/>
        </w:rPr>
        <w:t xml:space="preserve"> </w:t>
      </w:r>
      <w:r w:rsidRPr="00062A26">
        <w:rPr>
          <w:rFonts w:ascii="Times New Roman" w:hAnsi="Times New Roman"/>
          <w:sz w:val="24"/>
          <w:szCs w:val="24"/>
        </w:rPr>
        <w:t>Владимир Солов</w:t>
      </w:r>
      <w:r>
        <w:rPr>
          <w:rFonts w:ascii="Times New Roman" w:hAnsi="Times New Roman"/>
          <w:sz w:val="24"/>
          <w:szCs w:val="24"/>
        </w:rPr>
        <w:t>ьев [Текст] / В. Ф. Асмус. - М.</w:t>
      </w:r>
      <w:r w:rsidRPr="00062A26">
        <w:rPr>
          <w:rFonts w:ascii="Times New Roman" w:hAnsi="Times New Roman"/>
          <w:sz w:val="24"/>
          <w:szCs w:val="24"/>
        </w:rPr>
        <w:t>: Прогресс, 1994. - 205 с.</w:t>
      </w:r>
    </w:p>
    <w:p w14:paraId="54115C8D" w14:textId="77777777" w:rsidR="00D47875" w:rsidRPr="00FA163D" w:rsidRDefault="00D47875" w:rsidP="00FA163D">
      <w:pPr>
        <w:pStyle w:val="Noeeu"/>
        <w:spacing w:after="120" w:line="276" w:lineRule="auto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E249BC">
        <w:rPr>
          <w:spacing w:val="0"/>
          <w:kern w:val="0"/>
          <w:position w:val="0"/>
          <w:szCs w:val="24"/>
          <w:vertAlign w:val="baseline"/>
          <w:lang w:val="ru-RU"/>
        </w:rPr>
        <w:t>Бердяев, Ник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 xml:space="preserve">олай Александрович (1874-1948). </w:t>
      </w:r>
      <w:r w:rsidRPr="00E249BC">
        <w:rPr>
          <w:spacing w:val="0"/>
          <w:kern w:val="0"/>
          <w:position w:val="0"/>
          <w:szCs w:val="24"/>
          <w:vertAlign w:val="baseline"/>
          <w:lang w:val="ru-RU"/>
        </w:rPr>
        <w:t>Собрание со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чинений [Текст] / Н.А. Бердяев. Т. 3</w:t>
      </w:r>
      <w:r w:rsidRPr="00E249BC">
        <w:rPr>
          <w:spacing w:val="0"/>
          <w:kern w:val="0"/>
          <w:position w:val="0"/>
          <w:szCs w:val="24"/>
          <w:vertAlign w:val="baseline"/>
          <w:lang w:val="ru-RU"/>
        </w:rPr>
        <w:t>: Типы религиозной мыс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ли в России. - 3-е изд. - Париж</w:t>
      </w:r>
      <w:r w:rsidRPr="00E249BC">
        <w:rPr>
          <w:spacing w:val="0"/>
          <w:kern w:val="0"/>
          <w:position w:val="0"/>
          <w:szCs w:val="24"/>
          <w:vertAlign w:val="baseline"/>
          <w:lang w:val="ru-RU"/>
        </w:rPr>
        <w:t>: YMCA-PRESS, 1989. - 714 с.</w:t>
      </w:r>
    </w:p>
    <w:p w14:paraId="391880B0" w14:textId="77777777" w:rsidR="00D47875" w:rsidRPr="0080123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E249BC">
        <w:rPr>
          <w:rFonts w:ascii="Times New Roman" w:hAnsi="Times New Roman"/>
          <w:sz w:val="24"/>
          <w:szCs w:val="24"/>
        </w:rPr>
        <w:t>Буббайер, Филипп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249BC">
        <w:rPr>
          <w:rFonts w:ascii="Times New Roman" w:hAnsi="Times New Roman"/>
          <w:sz w:val="24"/>
          <w:szCs w:val="24"/>
        </w:rPr>
        <w:t>С.Л. Франк. Жизнь и творчество русского философа. 1877-1</w:t>
      </w:r>
      <w:r>
        <w:rPr>
          <w:rFonts w:ascii="Times New Roman" w:hAnsi="Times New Roman"/>
          <w:sz w:val="24"/>
          <w:szCs w:val="24"/>
        </w:rPr>
        <w:t>950 [Текст] / Ф. Буббайер. - М.</w:t>
      </w:r>
      <w:r w:rsidRPr="00E249BC">
        <w:rPr>
          <w:rFonts w:ascii="Times New Roman" w:hAnsi="Times New Roman"/>
          <w:sz w:val="24"/>
          <w:szCs w:val="24"/>
        </w:rPr>
        <w:t>: Росспэн, 2001. - 328 с.</w:t>
      </w:r>
    </w:p>
    <w:p w14:paraId="7C0DB640" w14:textId="77777777" w:rsidR="00D4787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975A61">
        <w:rPr>
          <w:rFonts w:ascii="Times New Roman" w:hAnsi="Times New Roman"/>
          <w:sz w:val="24"/>
          <w:szCs w:val="24"/>
        </w:rPr>
        <w:t>Евлампиев, Игорь Иванович.</w:t>
      </w:r>
      <w:r>
        <w:rPr>
          <w:rFonts w:ascii="Times New Roman" w:hAnsi="Times New Roman"/>
          <w:sz w:val="24"/>
          <w:szCs w:val="24"/>
        </w:rPr>
        <w:t xml:space="preserve"> </w:t>
      </w:r>
      <w:r w:rsidRPr="00975A61">
        <w:rPr>
          <w:rFonts w:ascii="Times New Roman" w:hAnsi="Times New Roman"/>
          <w:sz w:val="24"/>
          <w:szCs w:val="24"/>
        </w:rPr>
        <w:t>История русской ме</w:t>
      </w:r>
      <w:r>
        <w:rPr>
          <w:rFonts w:ascii="Times New Roman" w:hAnsi="Times New Roman"/>
          <w:sz w:val="24"/>
          <w:szCs w:val="24"/>
        </w:rPr>
        <w:t>тафизики в XIX-XX веках [Текст]</w:t>
      </w:r>
      <w:r w:rsidRPr="00975A61">
        <w:rPr>
          <w:rFonts w:ascii="Times New Roman" w:hAnsi="Times New Roman"/>
          <w:sz w:val="24"/>
          <w:szCs w:val="24"/>
        </w:rPr>
        <w:t>: Русская философия в поисках абсолюта / И. И. Евлампиев.</w:t>
      </w:r>
      <w:r>
        <w:rPr>
          <w:rFonts w:ascii="Times New Roman" w:hAnsi="Times New Roman"/>
          <w:sz w:val="24"/>
          <w:szCs w:val="24"/>
        </w:rPr>
        <w:t xml:space="preserve"> Ч. 1. - СПб.</w:t>
      </w:r>
      <w:r w:rsidRPr="00975A61">
        <w:rPr>
          <w:rFonts w:ascii="Times New Roman" w:hAnsi="Times New Roman"/>
          <w:sz w:val="24"/>
          <w:szCs w:val="24"/>
        </w:rPr>
        <w:t>: Алетейя, 2000. - 415 с.</w:t>
      </w:r>
    </w:p>
    <w:p w14:paraId="3515BF0B" w14:textId="77777777" w:rsidR="00D47875" w:rsidRPr="0080123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975A61">
        <w:rPr>
          <w:rFonts w:ascii="Times New Roman" w:hAnsi="Times New Roman"/>
          <w:sz w:val="24"/>
          <w:szCs w:val="24"/>
        </w:rPr>
        <w:t>Евлампиев, Игорь Иванович.</w:t>
      </w:r>
      <w:r>
        <w:rPr>
          <w:rFonts w:ascii="Times New Roman" w:hAnsi="Times New Roman"/>
          <w:sz w:val="24"/>
          <w:szCs w:val="24"/>
        </w:rPr>
        <w:t xml:space="preserve"> </w:t>
      </w:r>
      <w:r w:rsidRPr="00975A61">
        <w:rPr>
          <w:rFonts w:ascii="Times New Roman" w:hAnsi="Times New Roman"/>
          <w:sz w:val="24"/>
          <w:szCs w:val="24"/>
        </w:rPr>
        <w:t>История русской ме</w:t>
      </w:r>
      <w:r>
        <w:rPr>
          <w:rFonts w:ascii="Times New Roman" w:hAnsi="Times New Roman"/>
          <w:sz w:val="24"/>
          <w:szCs w:val="24"/>
        </w:rPr>
        <w:t>тафизики в XIX-XX веках [Текст]</w:t>
      </w:r>
      <w:r w:rsidRPr="00975A61">
        <w:rPr>
          <w:rFonts w:ascii="Times New Roman" w:hAnsi="Times New Roman"/>
          <w:sz w:val="24"/>
          <w:szCs w:val="24"/>
        </w:rPr>
        <w:t>: Русская философия в поисках абсолюта / И. И. Евлампиев.</w:t>
      </w:r>
      <w:r>
        <w:rPr>
          <w:rFonts w:ascii="Times New Roman" w:hAnsi="Times New Roman"/>
          <w:sz w:val="24"/>
          <w:szCs w:val="24"/>
        </w:rPr>
        <w:t xml:space="preserve"> Ч. 2. - СПб.</w:t>
      </w:r>
      <w:r w:rsidRPr="00975A61">
        <w:rPr>
          <w:rFonts w:ascii="Times New Roman" w:hAnsi="Times New Roman"/>
          <w:sz w:val="24"/>
          <w:szCs w:val="24"/>
        </w:rPr>
        <w:t>: Алетейя, 2000. - 413 с.</w:t>
      </w:r>
    </w:p>
    <w:p w14:paraId="1E4EE456" w14:textId="77777777" w:rsidR="00D47875" w:rsidRPr="00975A61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975A61">
        <w:rPr>
          <w:rFonts w:ascii="Times New Roman" w:hAnsi="Times New Roman"/>
          <w:sz w:val="24"/>
          <w:szCs w:val="24"/>
        </w:rPr>
        <w:t>Ермишин, Олег Тимофеевич.</w:t>
      </w:r>
      <w:r>
        <w:rPr>
          <w:rFonts w:ascii="Times New Roman" w:hAnsi="Times New Roman"/>
          <w:sz w:val="24"/>
          <w:szCs w:val="24"/>
        </w:rPr>
        <w:t xml:space="preserve"> </w:t>
      </w:r>
      <w:r w:rsidRPr="00975A61">
        <w:rPr>
          <w:rFonts w:ascii="Times New Roman" w:hAnsi="Times New Roman"/>
          <w:sz w:val="24"/>
          <w:szCs w:val="24"/>
        </w:rPr>
        <w:t>Русская историко-философская мысль (конец XIX - первая треть</w:t>
      </w:r>
      <w:r>
        <w:rPr>
          <w:rFonts w:ascii="Times New Roman" w:hAnsi="Times New Roman"/>
          <w:sz w:val="24"/>
          <w:szCs w:val="24"/>
        </w:rPr>
        <w:t xml:space="preserve"> XX в.) [Текст] / О. Т. Ермишин</w:t>
      </w:r>
      <w:r w:rsidRPr="00975A61">
        <w:rPr>
          <w:rFonts w:ascii="Times New Roman" w:hAnsi="Times New Roman"/>
          <w:sz w:val="24"/>
          <w:szCs w:val="24"/>
        </w:rPr>
        <w:t xml:space="preserve">; Академия </w:t>
      </w:r>
      <w:r>
        <w:rPr>
          <w:rFonts w:ascii="Times New Roman" w:hAnsi="Times New Roman"/>
          <w:sz w:val="24"/>
          <w:szCs w:val="24"/>
        </w:rPr>
        <w:t>гуманитарных исследований. - М.</w:t>
      </w:r>
      <w:r w:rsidRPr="00975A61">
        <w:rPr>
          <w:rFonts w:ascii="Times New Roman" w:hAnsi="Times New Roman"/>
          <w:sz w:val="24"/>
          <w:szCs w:val="24"/>
        </w:rPr>
        <w:t>: Гуманитарий, 2004. - 159 с.</w:t>
      </w:r>
    </w:p>
    <w:p w14:paraId="539A7AD4" w14:textId="77777777" w:rsidR="00D4787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975A61">
        <w:rPr>
          <w:rFonts w:ascii="Times New Roman" w:hAnsi="Times New Roman"/>
          <w:sz w:val="24"/>
          <w:szCs w:val="24"/>
        </w:rPr>
        <w:t>Зандер, Лев Александрович (1893-1964).</w:t>
      </w:r>
      <w:r>
        <w:rPr>
          <w:rFonts w:ascii="Times New Roman" w:hAnsi="Times New Roman"/>
          <w:sz w:val="24"/>
          <w:szCs w:val="24"/>
        </w:rPr>
        <w:t xml:space="preserve"> Бог и мир [Текст]</w:t>
      </w:r>
      <w:r w:rsidRPr="00975A61">
        <w:rPr>
          <w:rFonts w:ascii="Times New Roman" w:hAnsi="Times New Roman"/>
          <w:sz w:val="24"/>
          <w:szCs w:val="24"/>
        </w:rPr>
        <w:t>: Миросозерцание отца Сергия Булгакова / Л. А. Зандер.</w:t>
      </w:r>
      <w:r>
        <w:rPr>
          <w:rFonts w:ascii="Times New Roman" w:hAnsi="Times New Roman"/>
          <w:sz w:val="24"/>
          <w:szCs w:val="24"/>
        </w:rPr>
        <w:t xml:space="preserve"> Т. 1. - Париж</w:t>
      </w:r>
      <w:r w:rsidRPr="00975A61">
        <w:rPr>
          <w:rFonts w:ascii="Times New Roman" w:hAnsi="Times New Roman"/>
          <w:sz w:val="24"/>
          <w:szCs w:val="24"/>
        </w:rPr>
        <w:t>: YMCA-PRESS, 1948. - 479 с.</w:t>
      </w:r>
    </w:p>
    <w:p w14:paraId="6866EAB5" w14:textId="77777777" w:rsidR="00D47875" w:rsidRPr="0080123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975A61">
        <w:rPr>
          <w:rFonts w:ascii="Times New Roman" w:hAnsi="Times New Roman"/>
          <w:sz w:val="24"/>
          <w:szCs w:val="24"/>
        </w:rPr>
        <w:t>Зандер, Лев Александрович (1893-1964).</w:t>
      </w:r>
      <w:r>
        <w:rPr>
          <w:rFonts w:ascii="Times New Roman" w:hAnsi="Times New Roman"/>
          <w:sz w:val="24"/>
          <w:szCs w:val="24"/>
        </w:rPr>
        <w:t xml:space="preserve"> Бог и мир [Текст]</w:t>
      </w:r>
      <w:r w:rsidRPr="00975A61">
        <w:rPr>
          <w:rFonts w:ascii="Times New Roman" w:hAnsi="Times New Roman"/>
          <w:sz w:val="24"/>
          <w:szCs w:val="24"/>
        </w:rPr>
        <w:t>: Миросозерцание отца Сергия Булгакова / Л. А. Зандер.</w:t>
      </w:r>
      <w:r>
        <w:rPr>
          <w:rFonts w:ascii="Times New Roman" w:hAnsi="Times New Roman"/>
          <w:sz w:val="24"/>
          <w:szCs w:val="24"/>
        </w:rPr>
        <w:t xml:space="preserve"> Т. 2. - Париж</w:t>
      </w:r>
      <w:r w:rsidRPr="00975A61">
        <w:rPr>
          <w:rFonts w:ascii="Times New Roman" w:hAnsi="Times New Roman"/>
          <w:sz w:val="24"/>
          <w:szCs w:val="24"/>
        </w:rPr>
        <w:t>: YMCA-PRESS, 1948. - 386 с.</w:t>
      </w:r>
    </w:p>
    <w:p w14:paraId="4F471DD6" w14:textId="77777777" w:rsidR="00D47875" w:rsidRPr="00FA163D" w:rsidRDefault="00D47875" w:rsidP="00FA163D">
      <w:pPr>
        <w:pStyle w:val="Noeeu"/>
        <w:spacing w:after="120" w:line="276" w:lineRule="auto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975A61">
        <w:rPr>
          <w:spacing w:val="0"/>
          <w:kern w:val="0"/>
          <w:position w:val="0"/>
          <w:szCs w:val="24"/>
          <w:vertAlign w:val="baseline"/>
          <w:lang w:val="ru-RU"/>
        </w:rPr>
        <w:t>Зеньковский, Васили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 xml:space="preserve">й Васильевич (1881-1962), прот. </w:t>
      </w:r>
      <w:r w:rsidRPr="00975A61">
        <w:rPr>
          <w:spacing w:val="0"/>
          <w:kern w:val="0"/>
          <w:position w:val="0"/>
          <w:szCs w:val="24"/>
          <w:vertAlign w:val="baseline"/>
          <w:lang w:val="ru-RU"/>
        </w:rPr>
        <w:t>Рус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ские мыслители и Европа [Текст]</w:t>
      </w:r>
      <w:r w:rsidRPr="00975A61">
        <w:rPr>
          <w:spacing w:val="0"/>
          <w:kern w:val="0"/>
          <w:position w:val="0"/>
          <w:szCs w:val="24"/>
          <w:vertAlign w:val="baseline"/>
          <w:lang w:val="ru-RU"/>
        </w:rPr>
        <w:t>: Критика европейской культуры у русских мыслителей / В. В. Зеньковский, прот. - 2-е изд. - Пар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иж</w:t>
      </w:r>
      <w:r w:rsidRPr="00975A61">
        <w:rPr>
          <w:spacing w:val="0"/>
          <w:kern w:val="0"/>
          <w:position w:val="0"/>
          <w:szCs w:val="24"/>
          <w:vertAlign w:val="baseline"/>
          <w:lang w:val="ru-RU"/>
        </w:rPr>
        <w:t>: YMCA-PRESS, 1955. - 281 с.</w:t>
      </w:r>
    </w:p>
    <w:p w14:paraId="76506CC9" w14:textId="77777777" w:rsidR="00D47875" w:rsidRPr="0080123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975A61">
        <w:rPr>
          <w:rFonts w:ascii="Times New Roman" w:hAnsi="Times New Roman"/>
          <w:sz w:val="24"/>
          <w:szCs w:val="24"/>
        </w:rPr>
        <w:t>Зернов, Николай Михайлович (1898-1980).</w:t>
      </w:r>
      <w:r>
        <w:rPr>
          <w:rFonts w:ascii="Times New Roman" w:hAnsi="Times New Roman"/>
          <w:sz w:val="24"/>
          <w:szCs w:val="24"/>
        </w:rPr>
        <w:t xml:space="preserve"> </w:t>
      </w:r>
      <w:r w:rsidRPr="00975A61">
        <w:rPr>
          <w:rFonts w:ascii="Times New Roman" w:hAnsi="Times New Roman"/>
          <w:sz w:val="24"/>
          <w:szCs w:val="24"/>
        </w:rPr>
        <w:t>Русское религиозное во</w:t>
      </w:r>
      <w:r>
        <w:rPr>
          <w:rFonts w:ascii="Times New Roman" w:hAnsi="Times New Roman"/>
          <w:sz w:val="24"/>
          <w:szCs w:val="24"/>
        </w:rPr>
        <w:t>зрождение XX века [Текст]</w:t>
      </w:r>
      <w:r w:rsidRPr="00975A61">
        <w:rPr>
          <w:rFonts w:ascii="Times New Roman" w:hAnsi="Times New Roman"/>
          <w:sz w:val="24"/>
          <w:szCs w:val="24"/>
        </w:rPr>
        <w:t>: Пер. с англ. / Н.М. Зе</w:t>
      </w:r>
      <w:r>
        <w:rPr>
          <w:rFonts w:ascii="Times New Roman" w:hAnsi="Times New Roman"/>
          <w:sz w:val="24"/>
          <w:szCs w:val="24"/>
        </w:rPr>
        <w:t>рнов. - 2-е изд., испр. - Париж</w:t>
      </w:r>
      <w:r w:rsidRPr="00975A61">
        <w:rPr>
          <w:rFonts w:ascii="Times New Roman" w:hAnsi="Times New Roman"/>
          <w:sz w:val="24"/>
          <w:szCs w:val="24"/>
        </w:rPr>
        <w:t>: YMCA-PRESS, 1991.</w:t>
      </w:r>
    </w:p>
    <w:p w14:paraId="066A5741" w14:textId="77777777" w:rsidR="00D47875" w:rsidRPr="00975A61" w:rsidRDefault="00D47875" w:rsidP="00FA163D">
      <w:pPr>
        <w:pStyle w:val="Noeeu"/>
        <w:spacing w:after="120" w:line="276" w:lineRule="auto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975A61">
        <w:rPr>
          <w:spacing w:val="0"/>
          <w:kern w:val="0"/>
          <w:position w:val="0"/>
          <w:szCs w:val="24"/>
          <w:vertAlign w:val="baseline"/>
          <w:lang w:val="ru-RU"/>
        </w:rPr>
        <w:t>Исследования по истории русской мысли [Текст].</w:t>
      </w:r>
    </w:p>
    <w:p w14:paraId="38A21262" w14:textId="77777777" w:rsidR="00D47875" w:rsidRDefault="00D47875" w:rsidP="00FA163D">
      <w:pPr>
        <w:pStyle w:val="Noeeu"/>
        <w:widowControl/>
        <w:spacing w:after="120" w:line="276" w:lineRule="auto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>
        <w:rPr>
          <w:spacing w:val="0"/>
          <w:kern w:val="0"/>
          <w:position w:val="0"/>
          <w:szCs w:val="24"/>
          <w:vertAlign w:val="baseline"/>
          <w:lang w:val="ru-RU"/>
        </w:rPr>
        <w:t>1</w:t>
      </w:r>
      <w:r w:rsidRPr="00975A61">
        <w:rPr>
          <w:spacing w:val="0"/>
          <w:kern w:val="0"/>
          <w:position w:val="0"/>
          <w:szCs w:val="24"/>
          <w:vertAlign w:val="baseline"/>
          <w:lang w:val="ru-RU"/>
        </w:rPr>
        <w:t xml:space="preserve">: Ежегодник за 1997 год / 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отв. ред. М. А. Колеров. - СПб.</w:t>
      </w:r>
      <w:r w:rsidRPr="00975A61">
        <w:rPr>
          <w:spacing w:val="0"/>
          <w:kern w:val="0"/>
          <w:position w:val="0"/>
          <w:szCs w:val="24"/>
          <w:vertAlign w:val="baseline"/>
          <w:lang w:val="ru-RU"/>
        </w:rPr>
        <w:t>: Алетейя, 1997. - 319 с.</w:t>
      </w:r>
    </w:p>
    <w:p w14:paraId="3CA8152A" w14:textId="77777777" w:rsidR="00D47875" w:rsidRPr="0080123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85224B">
        <w:rPr>
          <w:rFonts w:ascii="Times New Roman" w:hAnsi="Times New Roman"/>
          <w:sz w:val="24"/>
          <w:szCs w:val="24"/>
        </w:rPr>
        <w:t>История философии [Текс</w:t>
      </w:r>
      <w:r>
        <w:rPr>
          <w:rFonts w:ascii="Times New Roman" w:hAnsi="Times New Roman"/>
          <w:sz w:val="24"/>
          <w:szCs w:val="24"/>
        </w:rPr>
        <w:t>т]</w:t>
      </w:r>
      <w:r w:rsidRPr="0085224B">
        <w:rPr>
          <w:rFonts w:ascii="Times New Roman" w:hAnsi="Times New Roman"/>
          <w:sz w:val="24"/>
          <w:szCs w:val="24"/>
        </w:rPr>
        <w:t>: Запад - Россия - Восток.</w:t>
      </w:r>
      <w:r>
        <w:rPr>
          <w:rFonts w:ascii="Times New Roman" w:hAnsi="Times New Roman"/>
          <w:sz w:val="24"/>
          <w:szCs w:val="24"/>
        </w:rPr>
        <w:t xml:space="preserve"> Кн. 3</w:t>
      </w:r>
      <w:r w:rsidRPr="0085224B">
        <w:rPr>
          <w:rFonts w:ascii="Times New Roman" w:hAnsi="Times New Roman"/>
          <w:sz w:val="24"/>
          <w:szCs w:val="24"/>
        </w:rPr>
        <w:t>: Философия XIX-XX вв / под ред. Н. В. Мотрошилова</w:t>
      </w:r>
      <w:r>
        <w:rPr>
          <w:rFonts w:ascii="Times New Roman" w:hAnsi="Times New Roman"/>
          <w:sz w:val="24"/>
          <w:szCs w:val="24"/>
        </w:rPr>
        <w:t>, под ред. А. М. Руткевич. - М.</w:t>
      </w:r>
      <w:r w:rsidRPr="0085224B">
        <w:rPr>
          <w:rFonts w:ascii="Times New Roman" w:hAnsi="Times New Roman"/>
          <w:sz w:val="24"/>
          <w:szCs w:val="24"/>
        </w:rPr>
        <w:t>: ГЛК Ю.А. Шичалина, 1998. - 444 с.</w:t>
      </w:r>
    </w:p>
    <w:p w14:paraId="1740C4C0" w14:textId="77777777" w:rsidR="00D47875" w:rsidRPr="00801235" w:rsidRDefault="00D47875" w:rsidP="00FA163D">
      <w:pPr>
        <w:pStyle w:val="Noeeu"/>
        <w:widowControl/>
        <w:spacing w:after="120" w:line="276" w:lineRule="auto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5224B">
        <w:rPr>
          <w:spacing w:val="0"/>
          <w:kern w:val="0"/>
          <w:position w:val="0"/>
          <w:szCs w:val="24"/>
          <w:vertAlign w:val="baseline"/>
          <w:lang w:val="ru-RU"/>
        </w:rPr>
        <w:t>Книга о Владимире Соловьеве [Текст] / сост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.: Б. Аверин, Д. Базанова. - М.</w:t>
      </w:r>
      <w:r w:rsidRPr="0085224B">
        <w:rPr>
          <w:spacing w:val="0"/>
          <w:kern w:val="0"/>
          <w:position w:val="0"/>
          <w:szCs w:val="24"/>
          <w:vertAlign w:val="baseline"/>
          <w:lang w:val="ru-RU"/>
        </w:rPr>
        <w:t>: Сов. писатель, 1991. - 510 с.</w:t>
      </w:r>
    </w:p>
    <w:p w14:paraId="2AC8C115" w14:textId="77777777" w:rsidR="00D4787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85224B">
        <w:rPr>
          <w:rFonts w:ascii="Times New Roman" w:hAnsi="Times New Roman"/>
          <w:sz w:val="24"/>
          <w:szCs w:val="24"/>
        </w:rPr>
        <w:t>Констан</w:t>
      </w:r>
      <w:r>
        <w:rPr>
          <w:rFonts w:ascii="Times New Roman" w:hAnsi="Times New Roman"/>
          <w:sz w:val="24"/>
          <w:szCs w:val="24"/>
        </w:rPr>
        <w:t>тин Николаевич Леонтьев [Текст]</w:t>
      </w:r>
      <w:r w:rsidRPr="0085224B">
        <w:rPr>
          <w:rFonts w:ascii="Times New Roman" w:hAnsi="Times New Roman"/>
          <w:sz w:val="24"/>
          <w:szCs w:val="24"/>
        </w:rPr>
        <w:t>: Pro et contra: Антология. В 2 кн.</w:t>
      </w:r>
      <w:r>
        <w:rPr>
          <w:rFonts w:ascii="Times New Roman" w:hAnsi="Times New Roman"/>
          <w:sz w:val="24"/>
          <w:szCs w:val="24"/>
        </w:rPr>
        <w:t xml:space="preserve"> Кн. 1</w:t>
      </w:r>
      <w:r w:rsidRPr="0085224B">
        <w:rPr>
          <w:rFonts w:ascii="Times New Roman" w:hAnsi="Times New Roman"/>
          <w:sz w:val="24"/>
          <w:szCs w:val="24"/>
        </w:rPr>
        <w:t>: Личность и творчество К. Леонтьева в оценке русских мыслителей и исследователей 1891-1917 г / сост., п</w:t>
      </w:r>
      <w:r>
        <w:rPr>
          <w:rFonts w:ascii="Times New Roman" w:hAnsi="Times New Roman"/>
          <w:sz w:val="24"/>
          <w:szCs w:val="24"/>
        </w:rPr>
        <w:t>ослесл. А. А. Корольков. - СПб.</w:t>
      </w:r>
      <w:r w:rsidRPr="0085224B">
        <w:rPr>
          <w:rFonts w:ascii="Times New Roman" w:hAnsi="Times New Roman"/>
          <w:sz w:val="24"/>
          <w:szCs w:val="24"/>
        </w:rPr>
        <w:t>: РХГИ, 1995. - 475 с.</w:t>
      </w:r>
      <w:r w:rsidRPr="00801235">
        <w:rPr>
          <w:rFonts w:ascii="Times New Roman" w:hAnsi="Times New Roman"/>
          <w:sz w:val="24"/>
          <w:szCs w:val="24"/>
        </w:rPr>
        <w:t xml:space="preserve"> </w:t>
      </w:r>
    </w:p>
    <w:p w14:paraId="72A41978" w14:textId="77777777" w:rsidR="00D47875" w:rsidRPr="0080123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85224B">
        <w:rPr>
          <w:rFonts w:ascii="Times New Roman" w:hAnsi="Times New Roman"/>
          <w:sz w:val="24"/>
          <w:szCs w:val="24"/>
        </w:rPr>
        <w:t>Констан</w:t>
      </w:r>
      <w:r>
        <w:rPr>
          <w:rFonts w:ascii="Times New Roman" w:hAnsi="Times New Roman"/>
          <w:sz w:val="24"/>
          <w:szCs w:val="24"/>
        </w:rPr>
        <w:t>тин Николаевич Леонтьев [Текст]</w:t>
      </w:r>
      <w:r w:rsidRPr="0085224B">
        <w:rPr>
          <w:rFonts w:ascii="Times New Roman" w:hAnsi="Times New Roman"/>
          <w:sz w:val="24"/>
          <w:szCs w:val="24"/>
        </w:rPr>
        <w:t>: Pro et contra: Антология. В 2 кн.</w:t>
      </w:r>
      <w:r>
        <w:rPr>
          <w:rFonts w:ascii="Times New Roman" w:hAnsi="Times New Roman"/>
          <w:sz w:val="24"/>
          <w:szCs w:val="24"/>
        </w:rPr>
        <w:t xml:space="preserve"> Кн. 2</w:t>
      </w:r>
      <w:r w:rsidRPr="0085224B">
        <w:rPr>
          <w:rFonts w:ascii="Times New Roman" w:hAnsi="Times New Roman"/>
          <w:sz w:val="24"/>
          <w:szCs w:val="24"/>
        </w:rPr>
        <w:t>: После 1917 г / сост., п</w:t>
      </w:r>
      <w:r>
        <w:rPr>
          <w:rFonts w:ascii="Times New Roman" w:hAnsi="Times New Roman"/>
          <w:sz w:val="24"/>
          <w:szCs w:val="24"/>
        </w:rPr>
        <w:t>ослесл. А. А. Корольков. - СПб.</w:t>
      </w:r>
      <w:r w:rsidRPr="0085224B">
        <w:rPr>
          <w:rFonts w:ascii="Times New Roman" w:hAnsi="Times New Roman"/>
          <w:sz w:val="24"/>
          <w:szCs w:val="24"/>
        </w:rPr>
        <w:t>: РХГИ, 1995. - 701 с.</w:t>
      </w:r>
    </w:p>
    <w:p w14:paraId="1C71FE71" w14:textId="77777777" w:rsidR="00D47875" w:rsidRPr="0080123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C67A8">
        <w:rPr>
          <w:rFonts w:ascii="Times New Roman" w:hAnsi="Times New Roman"/>
          <w:sz w:val="24"/>
          <w:szCs w:val="24"/>
        </w:rPr>
        <w:t>Лосский, Владимир Николаевич (1903-1958).</w:t>
      </w:r>
      <w:r>
        <w:rPr>
          <w:rFonts w:ascii="Times New Roman" w:hAnsi="Times New Roman"/>
          <w:sz w:val="24"/>
          <w:szCs w:val="24"/>
        </w:rPr>
        <w:t xml:space="preserve"> </w:t>
      </w:r>
      <w:r w:rsidRPr="001C67A8">
        <w:rPr>
          <w:rFonts w:ascii="Times New Roman" w:hAnsi="Times New Roman"/>
          <w:sz w:val="24"/>
          <w:szCs w:val="24"/>
        </w:rPr>
        <w:t>Спор о Софии. Статьи разных ле</w:t>
      </w:r>
      <w:r>
        <w:rPr>
          <w:rFonts w:ascii="Times New Roman" w:hAnsi="Times New Roman"/>
          <w:sz w:val="24"/>
          <w:szCs w:val="24"/>
        </w:rPr>
        <w:t>т [Текст] / В. Н. Лосский. - М.</w:t>
      </w:r>
      <w:r w:rsidRPr="001C67A8">
        <w:rPr>
          <w:rFonts w:ascii="Times New Roman" w:hAnsi="Times New Roman"/>
          <w:sz w:val="24"/>
          <w:szCs w:val="24"/>
        </w:rPr>
        <w:t>: Изд-во Свято-Владимирского Братства, 1996. - 194 с.</w:t>
      </w:r>
    </w:p>
    <w:p w14:paraId="5C3AF39D" w14:textId="77777777" w:rsidR="00D47875" w:rsidRPr="0080123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C67A8">
        <w:rPr>
          <w:rFonts w:ascii="Times New Roman" w:hAnsi="Times New Roman"/>
          <w:sz w:val="24"/>
          <w:szCs w:val="24"/>
        </w:rPr>
        <w:t>Лосский, Николай Онуфриевич (1870-1965).</w:t>
      </w:r>
      <w:r>
        <w:rPr>
          <w:rFonts w:ascii="Times New Roman" w:hAnsi="Times New Roman"/>
          <w:sz w:val="24"/>
          <w:szCs w:val="24"/>
        </w:rPr>
        <w:t xml:space="preserve"> </w:t>
      </w:r>
      <w:r w:rsidRPr="001C67A8">
        <w:rPr>
          <w:rFonts w:ascii="Times New Roman" w:hAnsi="Times New Roman"/>
          <w:sz w:val="24"/>
          <w:szCs w:val="24"/>
        </w:rPr>
        <w:t>История русской философи</w:t>
      </w:r>
      <w:r>
        <w:rPr>
          <w:rFonts w:ascii="Times New Roman" w:hAnsi="Times New Roman"/>
          <w:sz w:val="24"/>
          <w:szCs w:val="24"/>
        </w:rPr>
        <w:t>и [Текст] / Н. О. Лосский. - М.</w:t>
      </w:r>
      <w:r w:rsidRPr="001C67A8">
        <w:rPr>
          <w:rFonts w:ascii="Times New Roman" w:hAnsi="Times New Roman"/>
          <w:sz w:val="24"/>
          <w:szCs w:val="24"/>
        </w:rPr>
        <w:t>: Академический проект, 2007. - 551 с.</w:t>
      </w:r>
    </w:p>
    <w:p w14:paraId="5CA0C193" w14:textId="77777777" w:rsidR="00D47875" w:rsidRPr="00801235" w:rsidRDefault="00D47875" w:rsidP="00FA163D">
      <w:pPr>
        <w:pStyle w:val="Noeeu"/>
        <w:widowControl/>
        <w:spacing w:after="120" w:line="276" w:lineRule="auto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6A723C">
        <w:rPr>
          <w:spacing w:val="0"/>
          <w:kern w:val="0"/>
          <w:position w:val="0"/>
          <w:szCs w:val="24"/>
          <w:vertAlign w:val="baseline"/>
          <w:lang w:val="ru-RU"/>
        </w:rPr>
        <w:t>На пути к синтетическому единст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ву европейской культуры [Текст]</w:t>
      </w:r>
      <w:r w:rsidRPr="006A723C">
        <w:rPr>
          <w:spacing w:val="0"/>
          <w:kern w:val="0"/>
          <w:position w:val="0"/>
          <w:szCs w:val="24"/>
          <w:vertAlign w:val="baseline"/>
          <w:lang w:val="ru-RU"/>
        </w:rPr>
        <w:t>: Философско-богословское наследие П.А. Флоренского и современность / по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д ред. В. Н. Порус. - М.</w:t>
      </w:r>
      <w:r w:rsidRPr="006A723C">
        <w:rPr>
          <w:spacing w:val="0"/>
          <w:kern w:val="0"/>
          <w:position w:val="0"/>
          <w:szCs w:val="24"/>
          <w:vertAlign w:val="baseline"/>
          <w:lang w:val="ru-RU"/>
        </w:rPr>
        <w:t>: ББИ св. ап. Андрея, 2006. - 271 с.</w:t>
      </w:r>
    </w:p>
    <w:p w14:paraId="1E2F01B1" w14:textId="77777777" w:rsidR="00D47875" w:rsidRPr="0080123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6A723C">
        <w:rPr>
          <w:rFonts w:ascii="Times New Roman" w:hAnsi="Times New Roman"/>
          <w:sz w:val="24"/>
          <w:szCs w:val="24"/>
        </w:rPr>
        <w:t>Новикова, Лидия Ивановна.</w:t>
      </w:r>
      <w:r>
        <w:rPr>
          <w:rFonts w:ascii="Times New Roman" w:hAnsi="Times New Roman"/>
          <w:sz w:val="24"/>
          <w:szCs w:val="24"/>
        </w:rPr>
        <w:t xml:space="preserve"> </w:t>
      </w:r>
      <w:r w:rsidRPr="006A723C">
        <w:rPr>
          <w:rFonts w:ascii="Times New Roman" w:hAnsi="Times New Roman"/>
          <w:sz w:val="24"/>
          <w:szCs w:val="24"/>
        </w:rPr>
        <w:t>Ру</w:t>
      </w:r>
      <w:r>
        <w:rPr>
          <w:rFonts w:ascii="Times New Roman" w:hAnsi="Times New Roman"/>
          <w:sz w:val="24"/>
          <w:szCs w:val="24"/>
        </w:rPr>
        <w:t>сская философия истории [Текст]</w:t>
      </w:r>
      <w:r w:rsidRPr="006A723C">
        <w:rPr>
          <w:rFonts w:ascii="Times New Roman" w:hAnsi="Times New Roman"/>
          <w:sz w:val="24"/>
          <w:szCs w:val="24"/>
        </w:rPr>
        <w:t>: Курс лекций / Л.И. Новикова; И.Н. С</w:t>
      </w:r>
      <w:r>
        <w:rPr>
          <w:rFonts w:ascii="Times New Roman" w:hAnsi="Times New Roman"/>
          <w:sz w:val="24"/>
          <w:szCs w:val="24"/>
        </w:rPr>
        <w:t>иземская. - 2-е изд., доп. - М.</w:t>
      </w:r>
      <w:r w:rsidRPr="006A723C">
        <w:rPr>
          <w:rFonts w:ascii="Times New Roman" w:hAnsi="Times New Roman"/>
          <w:sz w:val="24"/>
          <w:szCs w:val="24"/>
        </w:rPr>
        <w:t>: Аспект-Пресс, 1999. - 398 с.</w:t>
      </w:r>
    </w:p>
    <w:p w14:paraId="0C609C40" w14:textId="77777777" w:rsidR="00D47875" w:rsidRPr="00801235" w:rsidRDefault="00D47875" w:rsidP="00FA163D">
      <w:pPr>
        <w:pStyle w:val="Noeeu"/>
        <w:widowControl/>
        <w:spacing w:after="120" w:line="276" w:lineRule="auto"/>
        <w:jc w:val="both"/>
        <w:rPr>
          <w:kern w:val="24"/>
          <w:position w:val="0"/>
          <w:szCs w:val="24"/>
          <w:vertAlign w:val="baseline"/>
          <w:lang w:val="ru-RU"/>
        </w:rPr>
      </w:pPr>
      <w:r>
        <w:rPr>
          <w:kern w:val="24"/>
          <w:position w:val="0"/>
          <w:szCs w:val="24"/>
          <w:vertAlign w:val="baseline"/>
          <w:lang w:val="ru-RU"/>
        </w:rPr>
        <w:t>Русская философия [Текст]</w:t>
      </w:r>
      <w:r w:rsidRPr="00A227FC">
        <w:rPr>
          <w:kern w:val="24"/>
          <w:position w:val="0"/>
          <w:szCs w:val="24"/>
          <w:vertAlign w:val="baseline"/>
          <w:lang w:val="ru-RU"/>
        </w:rPr>
        <w:t>: Малый Эн</w:t>
      </w:r>
      <w:r>
        <w:rPr>
          <w:kern w:val="24"/>
          <w:position w:val="0"/>
          <w:szCs w:val="24"/>
          <w:vertAlign w:val="baseline"/>
          <w:lang w:val="ru-RU"/>
        </w:rPr>
        <w:t>циклопедический словарь. - М.</w:t>
      </w:r>
      <w:r w:rsidRPr="00A227FC">
        <w:rPr>
          <w:kern w:val="24"/>
          <w:position w:val="0"/>
          <w:szCs w:val="24"/>
          <w:vertAlign w:val="baseline"/>
          <w:lang w:val="ru-RU"/>
        </w:rPr>
        <w:t>: Наука, 1995. - 624 с.</w:t>
      </w:r>
    </w:p>
    <w:p w14:paraId="7156F885" w14:textId="77777777" w:rsidR="00D47875" w:rsidRPr="00801235" w:rsidRDefault="00D47875" w:rsidP="00FA163D">
      <w:pPr>
        <w:pStyle w:val="Noeeu"/>
        <w:widowControl/>
        <w:spacing w:after="120" w:line="276" w:lineRule="auto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A227FC">
        <w:rPr>
          <w:spacing w:val="0"/>
          <w:kern w:val="0"/>
          <w:position w:val="0"/>
          <w:szCs w:val="24"/>
          <w:vertAlign w:val="baseline"/>
          <w:lang w:val="ru-RU"/>
        </w:rPr>
        <w:t xml:space="preserve">Русское богословие 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в Европейском контексте [Текст]</w:t>
      </w:r>
      <w:r w:rsidRPr="00A227FC">
        <w:rPr>
          <w:spacing w:val="0"/>
          <w:kern w:val="0"/>
          <w:position w:val="0"/>
          <w:szCs w:val="24"/>
          <w:vertAlign w:val="baseline"/>
          <w:lang w:val="ru-RU"/>
        </w:rPr>
        <w:t>: С.Н. Булгаков и западная религиозно-философская мыс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ль / под ред. В. Н. Порус. - М.</w:t>
      </w:r>
      <w:r w:rsidRPr="00A227FC">
        <w:rPr>
          <w:spacing w:val="0"/>
          <w:kern w:val="0"/>
          <w:position w:val="0"/>
          <w:szCs w:val="24"/>
          <w:vertAlign w:val="baseline"/>
          <w:lang w:val="ru-RU"/>
        </w:rPr>
        <w:t>: ББИ св. ап. Андрея, 2006. - 370 с.</w:t>
      </w:r>
    </w:p>
    <w:p w14:paraId="30890C24" w14:textId="77777777" w:rsidR="00D4787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31CD6">
        <w:rPr>
          <w:rFonts w:ascii="Times New Roman" w:hAnsi="Times New Roman"/>
          <w:sz w:val="24"/>
          <w:szCs w:val="24"/>
        </w:rPr>
        <w:t>Славянофильство и западничество</w:t>
      </w:r>
      <w:r>
        <w:rPr>
          <w:rFonts w:ascii="Times New Roman" w:hAnsi="Times New Roman"/>
          <w:sz w:val="24"/>
          <w:szCs w:val="24"/>
        </w:rPr>
        <w:t xml:space="preserve"> [Текст]</w:t>
      </w:r>
      <w:r w:rsidRPr="00131CD6">
        <w:rPr>
          <w:rFonts w:ascii="Times New Roman" w:hAnsi="Times New Roman"/>
          <w:sz w:val="24"/>
          <w:szCs w:val="24"/>
        </w:rPr>
        <w:t>: Консервативная и литеральная у</w:t>
      </w:r>
      <w:r>
        <w:rPr>
          <w:rFonts w:ascii="Times New Roman" w:hAnsi="Times New Roman"/>
          <w:sz w:val="24"/>
          <w:szCs w:val="24"/>
        </w:rPr>
        <w:t>топия в работах Анжея Валицкого</w:t>
      </w:r>
      <w:r w:rsidRPr="00131CD6">
        <w:rPr>
          <w:rFonts w:ascii="Times New Roman" w:hAnsi="Times New Roman"/>
          <w:sz w:val="24"/>
          <w:szCs w:val="24"/>
        </w:rPr>
        <w:t>: Реферат. сб.</w:t>
      </w:r>
      <w:r>
        <w:rPr>
          <w:rFonts w:ascii="Times New Roman" w:hAnsi="Times New Roman"/>
          <w:sz w:val="24"/>
          <w:szCs w:val="24"/>
        </w:rPr>
        <w:t xml:space="preserve"> Вып. 1. - М.</w:t>
      </w:r>
      <w:r w:rsidRPr="00131CD6">
        <w:rPr>
          <w:rFonts w:ascii="Times New Roman" w:hAnsi="Times New Roman"/>
          <w:sz w:val="24"/>
          <w:szCs w:val="24"/>
        </w:rPr>
        <w:t>: [б. и.], 1991. - 192 с.</w:t>
      </w:r>
    </w:p>
    <w:p w14:paraId="14A38471" w14:textId="77777777" w:rsidR="00D47875" w:rsidRPr="0080123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31CD6">
        <w:rPr>
          <w:rFonts w:ascii="Times New Roman" w:hAnsi="Times New Roman"/>
          <w:sz w:val="24"/>
          <w:szCs w:val="24"/>
        </w:rPr>
        <w:t>Славяноф</w:t>
      </w:r>
      <w:r>
        <w:rPr>
          <w:rFonts w:ascii="Times New Roman" w:hAnsi="Times New Roman"/>
          <w:sz w:val="24"/>
          <w:szCs w:val="24"/>
        </w:rPr>
        <w:t>ильство и западничество [Текст]</w:t>
      </w:r>
      <w:r w:rsidRPr="00131CD6">
        <w:rPr>
          <w:rFonts w:ascii="Times New Roman" w:hAnsi="Times New Roman"/>
          <w:sz w:val="24"/>
          <w:szCs w:val="24"/>
        </w:rPr>
        <w:t>: Консервативная и литеральная у</w:t>
      </w:r>
      <w:r>
        <w:rPr>
          <w:rFonts w:ascii="Times New Roman" w:hAnsi="Times New Roman"/>
          <w:sz w:val="24"/>
          <w:szCs w:val="24"/>
        </w:rPr>
        <w:t>топия в работах Анжея Валицкого</w:t>
      </w:r>
      <w:r w:rsidRPr="00131CD6">
        <w:rPr>
          <w:rFonts w:ascii="Times New Roman" w:hAnsi="Times New Roman"/>
          <w:sz w:val="24"/>
          <w:szCs w:val="24"/>
        </w:rPr>
        <w:t>: Реферат. сб.</w:t>
      </w:r>
      <w:r>
        <w:rPr>
          <w:rFonts w:ascii="Times New Roman" w:hAnsi="Times New Roman"/>
          <w:sz w:val="24"/>
          <w:szCs w:val="24"/>
        </w:rPr>
        <w:t xml:space="preserve"> </w:t>
      </w:r>
      <w:r w:rsidRPr="00131CD6">
        <w:rPr>
          <w:rFonts w:ascii="Times New Roman" w:hAnsi="Times New Roman"/>
          <w:sz w:val="24"/>
          <w:szCs w:val="24"/>
        </w:rPr>
        <w:t>Вып. 2. - М</w:t>
      </w:r>
      <w:r>
        <w:rPr>
          <w:rFonts w:ascii="Times New Roman" w:hAnsi="Times New Roman"/>
          <w:sz w:val="24"/>
          <w:szCs w:val="24"/>
        </w:rPr>
        <w:t>.</w:t>
      </w:r>
      <w:r w:rsidRPr="00131CD6">
        <w:rPr>
          <w:rFonts w:ascii="Times New Roman" w:hAnsi="Times New Roman"/>
          <w:sz w:val="24"/>
          <w:szCs w:val="24"/>
        </w:rPr>
        <w:t>: [б. и.], 1992. - 215 с.</w:t>
      </w:r>
    </w:p>
    <w:p w14:paraId="601CA1D7" w14:textId="77777777" w:rsidR="00D47875" w:rsidRPr="0080123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мысл жизни [Текст]</w:t>
      </w:r>
      <w:r w:rsidRPr="00131CD6">
        <w:rPr>
          <w:rFonts w:ascii="Times New Roman" w:hAnsi="Times New Roman"/>
          <w:sz w:val="24"/>
          <w:szCs w:val="24"/>
        </w:rPr>
        <w:t>: Антология / Сост. общ. ред., предисл.</w:t>
      </w:r>
      <w:r>
        <w:rPr>
          <w:rFonts w:ascii="Times New Roman" w:hAnsi="Times New Roman"/>
          <w:sz w:val="24"/>
          <w:szCs w:val="24"/>
        </w:rPr>
        <w:t xml:space="preserve"> и примеч. Н.К. Гаврюшина. - М.: Прогресс</w:t>
      </w:r>
      <w:r w:rsidRPr="00131CD6">
        <w:rPr>
          <w:rFonts w:ascii="Times New Roman" w:hAnsi="Times New Roman"/>
          <w:sz w:val="24"/>
          <w:szCs w:val="24"/>
        </w:rPr>
        <w:t>: Культура, 1994. - 592 с.</w:t>
      </w:r>
    </w:p>
    <w:p w14:paraId="45799730" w14:textId="77777777" w:rsidR="00D4787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31CD6">
        <w:rPr>
          <w:rFonts w:ascii="Times New Roman" w:hAnsi="Times New Roman"/>
          <w:sz w:val="24"/>
          <w:szCs w:val="24"/>
        </w:rPr>
        <w:t>Соловьев, Владимир Сергеевич (1853-1900).</w:t>
      </w:r>
      <w:r>
        <w:rPr>
          <w:rFonts w:ascii="Times New Roman" w:hAnsi="Times New Roman"/>
          <w:sz w:val="24"/>
          <w:szCs w:val="24"/>
        </w:rPr>
        <w:t xml:space="preserve"> Собрание сочинений [Текст]</w:t>
      </w:r>
      <w:r w:rsidRPr="00131CD6">
        <w:rPr>
          <w:rFonts w:ascii="Times New Roman" w:hAnsi="Times New Roman"/>
          <w:sz w:val="24"/>
          <w:szCs w:val="24"/>
        </w:rPr>
        <w:t>: В 10 т. / В. С. Соловьев.</w:t>
      </w:r>
      <w:r>
        <w:rPr>
          <w:rFonts w:ascii="Times New Roman" w:hAnsi="Times New Roman"/>
          <w:sz w:val="24"/>
          <w:szCs w:val="24"/>
        </w:rPr>
        <w:t xml:space="preserve"> Т. 1 : 1873-1877. - Репр. - М.</w:t>
      </w:r>
      <w:r w:rsidRPr="00131CD6">
        <w:rPr>
          <w:rFonts w:ascii="Times New Roman" w:hAnsi="Times New Roman"/>
          <w:sz w:val="24"/>
          <w:szCs w:val="24"/>
        </w:rPr>
        <w:t>: Книга по Требованию, 2013. - VI, 407 с.</w:t>
      </w:r>
    </w:p>
    <w:p w14:paraId="64A9DD5C" w14:textId="77777777" w:rsidR="00D4787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31CD6">
        <w:rPr>
          <w:rFonts w:ascii="Times New Roman" w:hAnsi="Times New Roman"/>
          <w:sz w:val="24"/>
          <w:szCs w:val="24"/>
        </w:rPr>
        <w:t>Соловьев, Владимир Сергеевич (1853-1900).</w:t>
      </w:r>
      <w:r>
        <w:rPr>
          <w:rFonts w:ascii="Times New Roman" w:hAnsi="Times New Roman"/>
          <w:sz w:val="24"/>
          <w:szCs w:val="24"/>
        </w:rPr>
        <w:t xml:space="preserve"> Собрание сочинений [Текст]</w:t>
      </w:r>
      <w:r w:rsidRPr="00131CD6">
        <w:rPr>
          <w:rFonts w:ascii="Times New Roman" w:hAnsi="Times New Roman"/>
          <w:sz w:val="24"/>
          <w:szCs w:val="24"/>
        </w:rPr>
        <w:t>: В 10 т. / В. С. Соловьев.</w:t>
      </w:r>
      <w:r>
        <w:rPr>
          <w:rFonts w:ascii="Times New Roman" w:hAnsi="Times New Roman"/>
          <w:sz w:val="24"/>
          <w:szCs w:val="24"/>
        </w:rPr>
        <w:t xml:space="preserve"> Т. 2 : 1873-1877. - Репр. - М.</w:t>
      </w:r>
      <w:r w:rsidRPr="00131CD6">
        <w:rPr>
          <w:rFonts w:ascii="Times New Roman" w:hAnsi="Times New Roman"/>
          <w:sz w:val="24"/>
          <w:szCs w:val="24"/>
        </w:rPr>
        <w:t>: Книга по Требованию, 2013. - XVI, 414 с.</w:t>
      </w:r>
    </w:p>
    <w:p w14:paraId="639DF2DA" w14:textId="77777777" w:rsidR="00D4787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31CD6">
        <w:rPr>
          <w:rFonts w:ascii="Times New Roman" w:hAnsi="Times New Roman"/>
          <w:sz w:val="24"/>
          <w:szCs w:val="24"/>
        </w:rPr>
        <w:t>Соловьев, Владимир Сергеевич (1853-1900).</w:t>
      </w:r>
      <w:r>
        <w:rPr>
          <w:rFonts w:ascii="Times New Roman" w:hAnsi="Times New Roman"/>
          <w:sz w:val="24"/>
          <w:szCs w:val="24"/>
        </w:rPr>
        <w:t xml:space="preserve"> Собрание сочинений [Текст]</w:t>
      </w:r>
      <w:r w:rsidRPr="00131CD6">
        <w:rPr>
          <w:rFonts w:ascii="Times New Roman" w:hAnsi="Times New Roman"/>
          <w:sz w:val="24"/>
          <w:szCs w:val="24"/>
        </w:rPr>
        <w:t>: В 10 т. / В. С. Соловьев.</w:t>
      </w:r>
      <w:r>
        <w:rPr>
          <w:rFonts w:ascii="Times New Roman" w:hAnsi="Times New Roman"/>
          <w:sz w:val="24"/>
          <w:szCs w:val="24"/>
        </w:rPr>
        <w:t xml:space="preserve"> Т. 3 : 1877-1884. - Репр. - М.</w:t>
      </w:r>
      <w:r w:rsidRPr="00131CD6">
        <w:rPr>
          <w:rFonts w:ascii="Times New Roman" w:hAnsi="Times New Roman"/>
          <w:sz w:val="24"/>
          <w:szCs w:val="24"/>
        </w:rPr>
        <w:t>: Книга по Требованию, 2013. - VI, 480 с.</w:t>
      </w:r>
    </w:p>
    <w:p w14:paraId="3D7A8CA2" w14:textId="77777777" w:rsidR="00D4787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31CD6">
        <w:rPr>
          <w:rFonts w:ascii="Times New Roman" w:hAnsi="Times New Roman"/>
          <w:sz w:val="24"/>
          <w:szCs w:val="24"/>
        </w:rPr>
        <w:t>Соловьев, Владимир Сергеевич (1853-1900).</w:t>
      </w:r>
      <w:r>
        <w:rPr>
          <w:rFonts w:ascii="Times New Roman" w:hAnsi="Times New Roman"/>
          <w:sz w:val="24"/>
          <w:szCs w:val="24"/>
        </w:rPr>
        <w:t xml:space="preserve"> Собрание сочинений [Текст]</w:t>
      </w:r>
      <w:r w:rsidRPr="00131CD6">
        <w:rPr>
          <w:rFonts w:ascii="Times New Roman" w:hAnsi="Times New Roman"/>
          <w:sz w:val="24"/>
          <w:szCs w:val="24"/>
        </w:rPr>
        <w:t>: В 10 т. / В. С. Соловьев.</w:t>
      </w:r>
      <w:r>
        <w:rPr>
          <w:rFonts w:ascii="Times New Roman" w:hAnsi="Times New Roman"/>
          <w:sz w:val="24"/>
          <w:szCs w:val="24"/>
        </w:rPr>
        <w:t xml:space="preserve"> </w:t>
      </w:r>
      <w:r w:rsidRPr="00131CD6">
        <w:rPr>
          <w:rFonts w:ascii="Times New Roman" w:hAnsi="Times New Roman"/>
          <w:sz w:val="24"/>
          <w:szCs w:val="24"/>
        </w:rPr>
        <w:t>Т. 4</w:t>
      </w:r>
      <w:r>
        <w:rPr>
          <w:rFonts w:ascii="Times New Roman" w:hAnsi="Times New Roman"/>
          <w:sz w:val="24"/>
          <w:szCs w:val="24"/>
        </w:rPr>
        <w:t xml:space="preserve"> : 1883-1887. - Репр. - М.</w:t>
      </w:r>
      <w:r w:rsidRPr="00131CD6">
        <w:rPr>
          <w:rFonts w:ascii="Times New Roman" w:hAnsi="Times New Roman"/>
          <w:sz w:val="24"/>
          <w:szCs w:val="24"/>
        </w:rPr>
        <w:t>: Книга по Требованию, 2013. - VI, 658 с.</w:t>
      </w:r>
    </w:p>
    <w:p w14:paraId="2171EADC" w14:textId="77777777" w:rsidR="00D4787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31CD6">
        <w:rPr>
          <w:rFonts w:ascii="Times New Roman" w:hAnsi="Times New Roman"/>
          <w:sz w:val="24"/>
          <w:szCs w:val="24"/>
        </w:rPr>
        <w:t>Соловьев, Владимир Сергеевич (1853-1900).</w:t>
      </w:r>
      <w:r>
        <w:rPr>
          <w:rFonts w:ascii="Times New Roman" w:hAnsi="Times New Roman"/>
          <w:sz w:val="24"/>
          <w:szCs w:val="24"/>
        </w:rPr>
        <w:t xml:space="preserve"> Собрание сочинений [Текст]</w:t>
      </w:r>
      <w:r w:rsidRPr="00131CD6">
        <w:rPr>
          <w:rFonts w:ascii="Times New Roman" w:hAnsi="Times New Roman"/>
          <w:sz w:val="24"/>
          <w:szCs w:val="24"/>
        </w:rPr>
        <w:t>: В 10 т. / В. С. Соловьев.</w:t>
      </w:r>
      <w:r>
        <w:rPr>
          <w:rFonts w:ascii="Times New Roman" w:hAnsi="Times New Roman"/>
          <w:sz w:val="24"/>
          <w:szCs w:val="24"/>
        </w:rPr>
        <w:t xml:space="preserve"> Т. 5 : 1883-1892. - Репр. - М.</w:t>
      </w:r>
      <w:r w:rsidRPr="00131CD6">
        <w:rPr>
          <w:rFonts w:ascii="Times New Roman" w:hAnsi="Times New Roman"/>
          <w:sz w:val="24"/>
          <w:szCs w:val="24"/>
        </w:rPr>
        <w:t>: Книга по Требованию, 2013. - VI, 484 с.</w:t>
      </w:r>
    </w:p>
    <w:p w14:paraId="2A4BC2C1" w14:textId="77777777" w:rsidR="00D4787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31CD6">
        <w:rPr>
          <w:rFonts w:ascii="Times New Roman" w:hAnsi="Times New Roman"/>
          <w:sz w:val="24"/>
          <w:szCs w:val="24"/>
        </w:rPr>
        <w:t>Соловьев, Владимир Сергеевич (1853-1900).</w:t>
      </w:r>
      <w:r>
        <w:rPr>
          <w:rFonts w:ascii="Times New Roman" w:hAnsi="Times New Roman"/>
          <w:sz w:val="24"/>
          <w:szCs w:val="24"/>
        </w:rPr>
        <w:t xml:space="preserve"> Собрание сочинений [Текст]</w:t>
      </w:r>
      <w:r w:rsidRPr="00131CD6">
        <w:rPr>
          <w:rFonts w:ascii="Times New Roman" w:hAnsi="Times New Roman"/>
          <w:sz w:val="24"/>
          <w:szCs w:val="24"/>
        </w:rPr>
        <w:t>: В 10 т. / В. С. Соловьев.</w:t>
      </w:r>
      <w:r>
        <w:rPr>
          <w:rFonts w:ascii="Times New Roman" w:hAnsi="Times New Roman"/>
          <w:sz w:val="24"/>
          <w:szCs w:val="24"/>
        </w:rPr>
        <w:t xml:space="preserve"> Т. 6 : 1886-1894. - Репр. - М.</w:t>
      </w:r>
      <w:r w:rsidRPr="00131CD6">
        <w:rPr>
          <w:rFonts w:ascii="Times New Roman" w:hAnsi="Times New Roman"/>
          <w:sz w:val="24"/>
          <w:szCs w:val="24"/>
        </w:rPr>
        <w:t>: Книга по Требованию, 2013. - VI, 486 с.</w:t>
      </w:r>
    </w:p>
    <w:p w14:paraId="377B2EDF" w14:textId="77777777" w:rsidR="00D4787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31CD6">
        <w:rPr>
          <w:rFonts w:ascii="Times New Roman" w:hAnsi="Times New Roman"/>
          <w:sz w:val="24"/>
          <w:szCs w:val="24"/>
        </w:rPr>
        <w:t>Соловьев, Владимир Сергеевич (1853-1900).</w:t>
      </w:r>
      <w:r>
        <w:rPr>
          <w:rFonts w:ascii="Times New Roman" w:hAnsi="Times New Roman"/>
          <w:sz w:val="24"/>
          <w:szCs w:val="24"/>
        </w:rPr>
        <w:t xml:space="preserve"> Собрание сочинений [Текст]</w:t>
      </w:r>
      <w:r w:rsidRPr="00131CD6">
        <w:rPr>
          <w:rFonts w:ascii="Times New Roman" w:hAnsi="Times New Roman"/>
          <w:sz w:val="24"/>
          <w:szCs w:val="24"/>
        </w:rPr>
        <w:t>: В 10 т. / В. С. Соловьев.</w:t>
      </w:r>
      <w:r>
        <w:rPr>
          <w:rFonts w:ascii="Times New Roman" w:hAnsi="Times New Roman"/>
          <w:sz w:val="24"/>
          <w:szCs w:val="24"/>
        </w:rPr>
        <w:t xml:space="preserve"> </w:t>
      </w:r>
      <w:r w:rsidRPr="00131CD6">
        <w:rPr>
          <w:rFonts w:ascii="Times New Roman" w:hAnsi="Times New Roman"/>
          <w:sz w:val="24"/>
          <w:szCs w:val="24"/>
        </w:rPr>
        <w:t>Т. 7 : 18</w:t>
      </w:r>
      <w:r>
        <w:rPr>
          <w:rFonts w:ascii="Times New Roman" w:hAnsi="Times New Roman"/>
          <w:sz w:val="24"/>
          <w:szCs w:val="24"/>
        </w:rPr>
        <w:t>92-1897. - Репр. - М.</w:t>
      </w:r>
      <w:r w:rsidRPr="00131CD6">
        <w:rPr>
          <w:rFonts w:ascii="Times New Roman" w:hAnsi="Times New Roman"/>
          <w:sz w:val="24"/>
          <w:szCs w:val="24"/>
        </w:rPr>
        <w:t>: Книга по Требованию, 2013. - 389 с.</w:t>
      </w:r>
    </w:p>
    <w:p w14:paraId="0BC1E2CD" w14:textId="77777777" w:rsidR="00D4787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31CD6">
        <w:rPr>
          <w:rFonts w:ascii="Times New Roman" w:hAnsi="Times New Roman"/>
          <w:sz w:val="24"/>
          <w:szCs w:val="24"/>
        </w:rPr>
        <w:t>Соловьев, Владимир Сергеевич (1853-1900).</w:t>
      </w:r>
      <w:r>
        <w:rPr>
          <w:rFonts w:ascii="Times New Roman" w:hAnsi="Times New Roman"/>
          <w:sz w:val="24"/>
          <w:szCs w:val="24"/>
        </w:rPr>
        <w:t xml:space="preserve"> </w:t>
      </w:r>
      <w:r w:rsidRPr="00131CD6">
        <w:rPr>
          <w:rFonts w:ascii="Times New Roman" w:hAnsi="Times New Roman"/>
          <w:sz w:val="24"/>
          <w:szCs w:val="24"/>
        </w:rPr>
        <w:t>Собрание сочинений [Текст] : В 10 т. / В. С. Соловьев.</w:t>
      </w:r>
      <w:r>
        <w:rPr>
          <w:rFonts w:ascii="Times New Roman" w:hAnsi="Times New Roman"/>
          <w:sz w:val="24"/>
          <w:szCs w:val="24"/>
        </w:rPr>
        <w:t xml:space="preserve"> Т. 8 : 1894-1897. - Репр: СПб., 1914. - М.</w:t>
      </w:r>
      <w:r w:rsidRPr="00131CD6">
        <w:rPr>
          <w:rFonts w:ascii="Times New Roman" w:hAnsi="Times New Roman"/>
          <w:sz w:val="24"/>
          <w:szCs w:val="24"/>
        </w:rPr>
        <w:t>: Книга по Требованию, [2013]. - XXXIX, 722 с.</w:t>
      </w:r>
    </w:p>
    <w:p w14:paraId="28269862" w14:textId="77777777" w:rsidR="00D4787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31CD6">
        <w:rPr>
          <w:rFonts w:ascii="Times New Roman" w:hAnsi="Times New Roman"/>
          <w:sz w:val="24"/>
          <w:szCs w:val="24"/>
        </w:rPr>
        <w:t>Соловьев, Владимир Сергеевич (1853-1900).</w:t>
      </w:r>
      <w:r>
        <w:rPr>
          <w:rFonts w:ascii="Times New Roman" w:hAnsi="Times New Roman"/>
          <w:sz w:val="24"/>
          <w:szCs w:val="24"/>
        </w:rPr>
        <w:t xml:space="preserve"> Собрание сочинений [Текст]</w:t>
      </w:r>
      <w:r w:rsidRPr="00131CD6">
        <w:rPr>
          <w:rFonts w:ascii="Times New Roman" w:hAnsi="Times New Roman"/>
          <w:sz w:val="24"/>
          <w:szCs w:val="24"/>
        </w:rPr>
        <w:t>: В 10 т. / В. С. Соловьев.</w:t>
      </w:r>
      <w:r>
        <w:rPr>
          <w:rFonts w:ascii="Times New Roman" w:hAnsi="Times New Roman"/>
          <w:sz w:val="24"/>
          <w:szCs w:val="24"/>
        </w:rPr>
        <w:t xml:space="preserve"> Т. 9 : 1897-1900. - Репр. - М.</w:t>
      </w:r>
      <w:r w:rsidRPr="00131CD6">
        <w:rPr>
          <w:rFonts w:ascii="Times New Roman" w:hAnsi="Times New Roman"/>
          <w:sz w:val="24"/>
          <w:szCs w:val="24"/>
        </w:rPr>
        <w:t>: Книга по Требованию, 2013. - VI, 435 с.</w:t>
      </w:r>
    </w:p>
    <w:p w14:paraId="6BB0AD22" w14:textId="77777777" w:rsidR="00D47875" w:rsidRPr="0080123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F407F9">
        <w:rPr>
          <w:rFonts w:ascii="Times New Roman" w:hAnsi="Times New Roman"/>
          <w:sz w:val="24"/>
          <w:szCs w:val="24"/>
        </w:rPr>
        <w:t>Соловьев, Владимир Сергеевич (1853-1900).</w:t>
      </w:r>
      <w:r>
        <w:rPr>
          <w:rFonts w:ascii="Times New Roman" w:hAnsi="Times New Roman"/>
          <w:sz w:val="24"/>
          <w:szCs w:val="24"/>
        </w:rPr>
        <w:t xml:space="preserve"> Собрание сочинений [Текст]</w:t>
      </w:r>
      <w:r w:rsidRPr="00F407F9">
        <w:rPr>
          <w:rFonts w:ascii="Times New Roman" w:hAnsi="Times New Roman"/>
          <w:sz w:val="24"/>
          <w:szCs w:val="24"/>
        </w:rPr>
        <w:t>: В 10 т. / В. С. Соловьев.</w:t>
      </w:r>
      <w:r>
        <w:rPr>
          <w:rFonts w:ascii="Times New Roman" w:hAnsi="Times New Roman"/>
          <w:sz w:val="24"/>
          <w:szCs w:val="24"/>
        </w:rPr>
        <w:t xml:space="preserve"> Т. 10 : 1897-1900. - Репр. - М.</w:t>
      </w:r>
      <w:r w:rsidRPr="00F407F9">
        <w:rPr>
          <w:rFonts w:ascii="Times New Roman" w:hAnsi="Times New Roman"/>
          <w:sz w:val="24"/>
          <w:szCs w:val="24"/>
        </w:rPr>
        <w:t>: Книга по Требованию, 2013. - LIV, 527 с.</w:t>
      </w:r>
    </w:p>
    <w:p w14:paraId="73EEE0C4" w14:textId="77777777" w:rsidR="00D47875" w:rsidRPr="0080123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F407F9">
        <w:rPr>
          <w:rFonts w:ascii="Times New Roman" w:hAnsi="Times New Roman"/>
          <w:sz w:val="24"/>
          <w:szCs w:val="24"/>
        </w:rPr>
        <w:t>Соловьев, Сергей Михайлович.</w:t>
      </w:r>
      <w:r>
        <w:rPr>
          <w:rFonts w:ascii="Times New Roman" w:hAnsi="Times New Roman"/>
          <w:sz w:val="24"/>
          <w:szCs w:val="24"/>
        </w:rPr>
        <w:t xml:space="preserve"> </w:t>
      </w:r>
      <w:r w:rsidRPr="00F407F9">
        <w:rPr>
          <w:rFonts w:ascii="Times New Roman" w:hAnsi="Times New Roman"/>
          <w:sz w:val="24"/>
          <w:szCs w:val="24"/>
        </w:rPr>
        <w:t>Богословск</w:t>
      </w:r>
      <w:r>
        <w:rPr>
          <w:rFonts w:ascii="Times New Roman" w:hAnsi="Times New Roman"/>
          <w:sz w:val="24"/>
          <w:szCs w:val="24"/>
        </w:rPr>
        <w:t>ие и критические очерки [Текст]</w:t>
      </w:r>
      <w:r w:rsidRPr="00F407F9">
        <w:rPr>
          <w:rFonts w:ascii="Times New Roman" w:hAnsi="Times New Roman"/>
          <w:sz w:val="24"/>
          <w:szCs w:val="24"/>
        </w:rPr>
        <w:t>: Собрание статей и публичных л</w:t>
      </w:r>
      <w:r>
        <w:rPr>
          <w:rFonts w:ascii="Times New Roman" w:hAnsi="Times New Roman"/>
          <w:sz w:val="24"/>
          <w:szCs w:val="24"/>
        </w:rPr>
        <w:t>екций / С. М. Соловьев. - Томск</w:t>
      </w:r>
      <w:r w:rsidRPr="00F407F9">
        <w:rPr>
          <w:rFonts w:ascii="Times New Roman" w:hAnsi="Times New Roman"/>
          <w:sz w:val="24"/>
          <w:szCs w:val="24"/>
        </w:rPr>
        <w:t>: Водолей, 1996. - 255 с.</w:t>
      </w:r>
    </w:p>
    <w:p w14:paraId="2E31C34E" w14:textId="77777777" w:rsidR="00D47875" w:rsidRPr="0080123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F407F9">
        <w:rPr>
          <w:rFonts w:ascii="Times New Roman" w:hAnsi="Times New Roman"/>
          <w:sz w:val="24"/>
          <w:szCs w:val="24"/>
        </w:rPr>
        <w:t>Соловьев, Сергей Михайл</w:t>
      </w:r>
      <w:r>
        <w:rPr>
          <w:rFonts w:ascii="Times New Roman" w:hAnsi="Times New Roman"/>
          <w:sz w:val="24"/>
          <w:szCs w:val="24"/>
        </w:rPr>
        <w:t>ович (1885-1942). Владимир Соловьев [Текст]</w:t>
      </w:r>
      <w:r w:rsidRPr="00F407F9">
        <w:rPr>
          <w:rFonts w:ascii="Times New Roman" w:hAnsi="Times New Roman"/>
          <w:sz w:val="24"/>
          <w:szCs w:val="24"/>
        </w:rPr>
        <w:t xml:space="preserve">: Жизнь и творческая </w:t>
      </w:r>
      <w:r>
        <w:rPr>
          <w:rFonts w:ascii="Times New Roman" w:hAnsi="Times New Roman"/>
          <w:sz w:val="24"/>
          <w:szCs w:val="24"/>
        </w:rPr>
        <w:t>эволюция / С. М. Соловьев. - М.</w:t>
      </w:r>
      <w:r w:rsidRPr="00F407F9">
        <w:rPr>
          <w:rFonts w:ascii="Times New Roman" w:hAnsi="Times New Roman"/>
          <w:sz w:val="24"/>
          <w:szCs w:val="24"/>
        </w:rPr>
        <w:t>: Республика, 1997. - 431 с.</w:t>
      </w:r>
    </w:p>
    <w:p w14:paraId="461E43CE" w14:textId="77777777" w:rsidR="00D47875" w:rsidRPr="0080123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F407F9">
        <w:rPr>
          <w:rFonts w:ascii="Times New Roman" w:hAnsi="Times New Roman"/>
          <w:sz w:val="24"/>
          <w:szCs w:val="24"/>
        </w:rPr>
        <w:t>Сорокин, Питирим Александрович (1889-1968).</w:t>
      </w:r>
      <w:r>
        <w:rPr>
          <w:rFonts w:ascii="Times New Roman" w:hAnsi="Times New Roman"/>
          <w:sz w:val="24"/>
          <w:szCs w:val="24"/>
        </w:rPr>
        <w:t xml:space="preserve"> </w:t>
      </w:r>
      <w:r w:rsidRPr="00F407F9">
        <w:rPr>
          <w:rFonts w:ascii="Times New Roman" w:hAnsi="Times New Roman"/>
          <w:sz w:val="24"/>
          <w:szCs w:val="24"/>
        </w:rPr>
        <w:t>Человек. Цивилизация. О</w:t>
      </w:r>
      <w:r>
        <w:rPr>
          <w:rFonts w:ascii="Times New Roman" w:hAnsi="Times New Roman"/>
          <w:sz w:val="24"/>
          <w:szCs w:val="24"/>
        </w:rPr>
        <w:t>бщество [Текст] / П. А. Сорокин</w:t>
      </w:r>
      <w:r w:rsidRPr="00F407F9">
        <w:rPr>
          <w:rFonts w:ascii="Times New Roman" w:hAnsi="Times New Roman"/>
          <w:sz w:val="24"/>
          <w:szCs w:val="24"/>
        </w:rPr>
        <w:t>; общ. ред., сост. и</w:t>
      </w:r>
      <w:r>
        <w:rPr>
          <w:rFonts w:ascii="Times New Roman" w:hAnsi="Times New Roman"/>
          <w:sz w:val="24"/>
          <w:szCs w:val="24"/>
        </w:rPr>
        <w:t xml:space="preserve"> предисл. А. Ю. Согомонов. - М.</w:t>
      </w:r>
      <w:r w:rsidRPr="00F407F9">
        <w:rPr>
          <w:rFonts w:ascii="Times New Roman" w:hAnsi="Times New Roman"/>
          <w:sz w:val="24"/>
          <w:szCs w:val="24"/>
        </w:rPr>
        <w:t>: Политиздат, 1992. - 543 с.</w:t>
      </w:r>
    </w:p>
    <w:p w14:paraId="121BFFB8" w14:textId="77777777" w:rsidR="00D47875" w:rsidRPr="0080123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F407F9">
        <w:rPr>
          <w:rFonts w:ascii="Times New Roman" w:hAnsi="Times New Roman"/>
          <w:sz w:val="24"/>
          <w:szCs w:val="24"/>
        </w:rPr>
        <w:t>Струве, Петр Бернгардович (1870-1944).</w:t>
      </w:r>
      <w:r>
        <w:rPr>
          <w:rFonts w:ascii="Times New Roman" w:hAnsi="Times New Roman"/>
          <w:sz w:val="24"/>
          <w:szCs w:val="24"/>
        </w:rPr>
        <w:t xml:space="preserve"> Patriotica [Текст]</w:t>
      </w:r>
      <w:r w:rsidRPr="00F407F9">
        <w:rPr>
          <w:rFonts w:ascii="Times New Roman" w:hAnsi="Times New Roman"/>
          <w:sz w:val="24"/>
          <w:szCs w:val="24"/>
        </w:rPr>
        <w:t>: Политика, культура, ре</w:t>
      </w:r>
      <w:r>
        <w:rPr>
          <w:rFonts w:ascii="Times New Roman" w:hAnsi="Times New Roman"/>
          <w:sz w:val="24"/>
          <w:szCs w:val="24"/>
        </w:rPr>
        <w:t>лигия, социализм / П. Б. Струве</w:t>
      </w:r>
      <w:r w:rsidRPr="00F407F9">
        <w:rPr>
          <w:rFonts w:ascii="Times New Roman" w:hAnsi="Times New Roman"/>
          <w:sz w:val="24"/>
          <w:szCs w:val="24"/>
        </w:rPr>
        <w:t>; сост. В. Н. Ж</w:t>
      </w:r>
      <w:r>
        <w:rPr>
          <w:rFonts w:ascii="Times New Roman" w:hAnsi="Times New Roman"/>
          <w:sz w:val="24"/>
          <w:szCs w:val="24"/>
        </w:rPr>
        <w:t>уков, сост. А. П. Поляков. - М.</w:t>
      </w:r>
      <w:r w:rsidRPr="00F407F9">
        <w:rPr>
          <w:rFonts w:ascii="Times New Roman" w:hAnsi="Times New Roman"/>
          <w:sz w:val="24"/>
          <w:szCs w:val="24"/>
        </w:rPr>
        <w:t>: Республика, 1997. - 527 с.</w:t>
      </w:r>
    </w:p>
    <w:p w14:paraId="572DED11" w14:textId="77777777" w:rsidR="00D47875" w:rsidRPr="0080123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Тайна Израиля [Текст]</w:t>
      </w:r>
      <w:r w:rsidRPr="00F407F9">
        <w:rPr>
          <w:rFonts w:ascii="Times New Roman" w:hAnsi="Times New Roman"/>
          <w:sz w:val="24"/>
          <w:szCs w:val="24"/>
        </w:rPr>
        <w:t>: "Еврейский вопрос" в русской религиозной мысли конца XI</w:t>
      </w:r>
      <w:r>
        <w:rPr>
          <w:rFonts w:ascii="Times New Roman" w:hAnsi="Times New Roman"/>
          <w:sz w:val="24"/>
          <w:szCs w:val="24"/>
        </w:rPr>
        <w:t>X-первой половины XX вв. - СПб.</w:t>
      </w:r>
      <w:r w:rsidRPr="00F407F9">
        <w:rPr>
          <w:rFonts w:ascii="Times New Roman" w:hAnsi="Times New Roman"/>
          <w:sz w:val="24"/>
          <w:szCs w:val="24"/>
        </w:rPr>
        <w:t>: София, 1993. - 498 с.</w:t>
      </w:r>
    </w:p>
    <w:p w14:paraId="17EC79FF" w14:textId="77777777" w:rsidR="00D47875" w:rsidRPr="00801235" w:rsidRDefault="00D47875" w:rsidP="00FA163D">
      <w:pPr>
        <w:pStyle w:val="Noeeu"/>
        <w:spacing w:after="120" w:line="276" w:lineRule="auto"/>
        <w:jc w:val="both"/>
        <w:rPr>
          <w:spacing w:val="0"/>
          <w:kern w:val="24"/>
          <w:position w:val="0"/>
          <w:szCs w:val="24"/>
          <w:vertAlign w:val="baseline"/>
          <w:lang w:val="ru-RU"/>
        </w:rPr>
      </w:pPr>
      <w:r>
        <w:rPr>
          <w:spacing w:val="0"/>
          <w:kern w:val="24"/>
          <w:position w:val="0"/>
          <w:szCs w:val="24"/>
          <w:vertAlign w:val="baseline"/>
          <w:lang w:val="ru-RU"/>
        </w:rPr>
        <w:t xml:space="preserve">Тарасов, Борис Николаевич. </w:t>
      </w:r>
      <w:r w:rsidRPr="00F407F9">
        <w:rPr>
          <w:spacing w:val="0"/>
          <w:kern w:val="24"/>
          <w:position w:val="0"/>
          <w:szCs w:val="24"/>
          <w:vertAlign w:val="baseline"/>
          <w:lang w:val="ru-RU"/>
        </w:rPr>
        <w:t>Чаадае</w:t>
      </w:r>
      <w:r>
        <w:rPr>
          <w:spacing w:val="0"/>
          <w:kern w:val="24"/>
          <w:position w:val="0"/>
          <w:szCs w:val="24"/>
          <w:vertAlign w:val="baseline"/>
          <w:lang w:val="ru-RU"/>
        </w:rPr>
        <w:t>в [Текст] / Б. Н. Тарасов. - М.</w:t>
      </w:r>
      <w:r w:rsidRPr="00F407F9">
        <w:rPr>
          <w:spacing w:val="0"/>
          <w:kern w:val="24"/>
          <w:position w:val="0"/>
          <w:szCs w:val="24"/>
          <w:vertAlign w:val="baseline"/>
          <w:lang w:val="ru-RU"/>
        </w:rPr>
        <w:t>: Мол. гвардия, 1986. - 448 с.</w:t>
      </w:r>
    </w:p>
    <w:p w14:paraId="6610F6CA" w14:textId="77777777" w:rsidR="00D47875" w:rsidRDefault="00D47875" w:rsidP="00FA163D">
      <w:pPr>
        <w:pStyle w:val="Noeeu"/>
        <w:spacing w:after="120" w:line="276" w:lineRule="auto"/>
        <w:jc w:val="both"/>
        <w:rPr>
          <w:i/>
          <w:spacing w:val="0"/>
          <w:kern w:val="0"/>
          <w:position w:val="0"/>
          <w:szCs w:val="24"/>
          <w:vertAlign w:val="baseline"/>
          <w:lang w:val="ru-RU"/>
        </w:rPr>
      </w:pPr>
    </w:p>
    <w:p w14:paraId="33D88457" w14:textId="77777777" w:rsidR="00D47875" w:rsidRPr="00FA163D" w:rsidRDefault="00D47875" w:rsidP="00FA163D">
      <w:pPr>
        <w:pStyle w:val="Noeeu"/>
        <w:spacing w:after="120" w:line="276" w:lineRule="auto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>
        <w:rPr>
          <w:spacing w:val="0"/>
          <w:kern w:val="0"/>
          <w:position w:val="0"/>
          <w:szCs w:val="24"/>
          <w:vertAlign w:val="baseline"/>
          <w:lang w:val="ru-RU"/>
        </w:rPr>
        <w:t xml:space="preserve">Алексеев, Петр Васильевич. </w:t>
      </w: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>Философы России XIX-XX столетий. Биографии, идеи, труды [Текст] / П.В. Алексеев. -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 xml:space="preserve"> 3-е изд., перераб. и доп. - М.</w:t>
      </w: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>: Академический проект, 1999. - 944 с.</w:t>
      </w:r>
    </w:p>
    <w:p w14:paraId="1459D919" w14:textId="77777777" w:rsidR="00D47875" w:rsidRPr="0080123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8A4EE1">
        <w:rPr>
          <w:rFonts w:ascii="Times New Roman" w:hAnsi="Times New Roman"/>
          <w:sz w:val="24"/>
          <w:szCs w:val="24"/>
        </w:rPr>
        <w:t>Флоровский, Георгий Васильевич (1893-1979), прот.</w:t>
      </w:r>
      <w:r>
        <w:rPr>
          <w:rFonts w:ascii="Times New Roman" w:hAnsi="Times New Roman"/>
          <w:sz w:val="24"/>
          <w:szCs w:val="24"/>
        </w:rPr>
        <w:t xml:space="preserve"> Вера и культура [Текст]</w:t>
      </w:r>
      <w:r w:rsidRPr="008A4EE1">
        <w:rPr>
          <w:rFonts w:ascii="Times New Roman" w:hAnsi="Times New Roman"/>
          <w:sz w:val="24"/>
          <w:szCs w:val="24"/>
        </w:rPr>
        <w:t>: Избранные труды по богословию и философии / Г.В. Флоровский, прот</w:t>
      </w:r>
      <w:r>
        <w:rPr>
          <w:rFonts w:ascii="Times New Roman" w:hAnsi="Times New Roman"/>
          <w:sz w:val="24"/>
          <w:szCs w:val="24"/>
        </w:rPr>
        <w:t>.; Сост. И.И. Евлампиев. - СПб.</w:t>
      </w:r>
      <w:r w:rsidRPr="008A4EE1">
        <w:rPr>
          <w:rFonts w:ascii="Times New Roman" w:hAnsi="Times New Roman"/>
          <w:sz w:val="24"/>
          <w:szCs w:val="24"/>
        </w:rPr>
        <w:t>: РХГИ, 2002. - 862 с.</w:t>
      </w:r>
    </w:p>
    <w:p w14:paraId="55EA3F3D" w14:textId="77777777" w:rsidR="00D47875" w:rsidRPr="00FA163D" w:rsidRDefault="00D47875" w:rsidP="00FA163D">
      <w:pPr>
        <w:pStyle w:val="Noeeu"/>
        <w:spacing w:after="120" w:line="276" w:lineRule="auto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>Флоровский, Георгий Васильевич (1893-1979)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 xml:space="preserve">, прот. </w:t>
      </w: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 xml:space="preserve">Пути русского богословия [Текст] / Г. В. Флоровский, прот. - 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Репринт: Париж, 1937. - Вильнюс</w:t>
      </w: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>: [б. и.], 1991. - 599 с.</w:t>
      </w:r>
    </w:p>
    <w:p w14:paraId="1688F8FB" w14:textId="77777777" w:rsidR="00D47875" w:rsidRPr="00FA163D" w:rsidRDefault="00D47875" w:rsidP="00FA163D">
      <w:pPr>
        <w:pStyle w:val="Noeeu"/>
        <w:spacing w:after="120" w:line="276" w:lineRule="auto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>Франк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 xml:space="preserve">, Семен Людвигович (1877-1950). </w:t>
      </w: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>Русское миро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воззрение [Текст] / С. Л. Франк</w:t>
      </w: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 xml:space="preserve">; сост., 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отв. ред. А. А. Ермичев. - СПб.</w:t>
      </w: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>: Наука, 1996. - 738 с.</w:t>
      </w:r>
    </w:p>
    <w:p w14:paraId="1FC4654A" w14:textId="77777777" w:rsidR="00D47875" w:rsidRPr="00801235" w:rsidRDefault="00D47875" w:rsidP="00FA163D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8A4EE1">
        <w:rPr>
          <w:rFonts w:ascii="Times New Roman" w:hAnsi="Times New Roman"/>
          <w:sz w:val="24"/>
          <w:szCs w:val="24"/>
        </w:rPr>
        <w:t>Хоружий, Сергей Сергеевич.</w:t>
      </w:r>
      <w:r>
        <w:rPr>
          <w:rFonts w:ascii="Times New Roman" w:hAnsi="Times New Roman"/>
          <w:sz w:val="24"/>
          <w:szCs w:val="24"/>
        </w:rPr>
        <w:t xml:space="preserve"> </w:t>
      </w:r>
      <w:r w:rsidRPr="008A4EE1">
        <w:rPr>
          <w:rFonts w:ascii="Times New Roman" w:hAnsi="Times New Roman"/>
          <w:sz w:val="24"/>
          <w:szCs w:val="24"/>
        </w:rPr>
        <w:t xml:space="preserve">О старом и новом </w:t>
      </w:r>
      <w:r>
        <w:rPr>
          <w:rFonts w:ascii="Times New Roman" w:hAnsi="Times New Roman"/>
          <w:sz w:val="24"/>
          <w:szCs w:val="24"/>
        </w:rPr>
        <w:t>[Текст] / С. С. Хоружий. - СПб.</w:t>
      </w:r>
      <w:r w:rsidRPr="008A4EE1">
        <w:rPr>
          <w:rFonts w:ascii="Times New Roman" w:hAnsi="Times New Roman"/>
          <w:sz w:val="24"/>
          <w:szCs w:val="24"/>
        </w:rPr>
        <w:t>: Алетейя, 2000. - 475 с.</w:t>
      </w:r>
    </w:p>
    <w:p w14:paraId="4C6E92E3" w14:textId="77777777" w:rsidR="00D47875" w:rsidRDefault="00D47875" w:rsidP="00FA163D">
      <w:pPr>
        <w:pStyle w:val="Noeeu"/>
        <w:spacing w:after="120" w:line="276" w:lineRule="auto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>
        <w:rPr>
          <w:spacing w:val="0"/>
          <w:kern w:val="0"/>
          <w:position w:val="0"/>
          <w:szCs w:val="24"/>
          <w:vertAlign w:val="baseline"/>
          <w:lang w:val="ru-RU"/>
        </w:rPr>
        <w:t>Цимбаев, Николай Иванович. Славянофильство [Текст]</w:t>
      </w: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>: Из истории русской общественно-политической мысл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и XIX века / Н.И. Цимбаев. - М.</w:t>
      </w: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>: Изд-во Моск. ун-та, 1986. - 274 с.</w:t>
      </w:r>
    </w:p>
    <w:p w14:paraId="4905E17C" w14:textId="77777777" w:rsidR="00D47875" w:rsidRDefault="00D47875" w:rsidP="00FA163D">
      <w:pPr>
        <w:pStyle w:val="Noeeu"/>
        <w:spacing w:after="120" w:line="276" w:lineRule="auto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 xml:space="preserve">Яковенко, 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 xml:space="preserve">Борис Валентинович (1884-1949). </w:t>
      </w: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>История русской философии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 xml:space="preserve"> [Текст] / Б. В. Яковенко. - М.</w:t>
      </w: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>: Республика, 2003. - 510 с.</w:t>
      </w:r>
    </w:p>
    <w:p w14:paraId="01A835C8" w14:textId="77777777" w:rsidR="007562A2" w:rsidRPr="00801235" w:rsidRDefault="007562A2" w:rsidP="00D47875">
      <w:pPr>
        <w:pStyle w:val="Noeeu"/>
        <w:widowControl/>
        <w:spacing w:after="120" w:line="276" w:lineRule="auto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</w:p>
    <w:p w14:paraId="2D23E411" w14:textId="77777777"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00" w:name="_Toc55304135"/>
      <w:r w:rsidRPr="00801235">
        <w:rPr>
          <w:sz w:val="24"/>
        </w:rPr>
        <w:t>Интернет-ресурсы</w:t>
      </w:r>
      <w:bookmarkEnd w:id="97"/>
      <w:bookmarkEnd w:id="98"/>
      <w:bookmarkEnd w:id="99"/>
      <w:bookmarkEnd w:id="100"/>
    </w:p>
    <w:bookmarkStart w:id="101" w:name="_Toc468272488"/>
    <w:bookmarkStart w:id="102" w:name="_Toc468274086"/>
    <w:bookmarkStart w:id="103" w:name="_Toc468278281"/>
    <w:bookmarkStart w:id="104" w:name="_Toc468280927"/>
    <w:p w14:paraId="54F132AC" w14:textId="77777777" w:rsidR="00E473E6" w:rsidRPr="00801235" w:rsidRDefault="004621B6" w:rsidP="00801235">
      <w:pPr>
        <w:pStyle w:val="220"/>
        <w:widowControl w:val="0"/>
        <w:spacing w:line="276" w:lineRule="auto"/>
        <w:ind w:left="0"/>
        <w:jc w:val="both"/>
      </w:pPr>
      <w:r w:rsidRPr="00801235">
        <w:fldChar w:fldCharType="begin"/>
      </w:r>
      <w:r w:rsidR="00E473E6" w:rsidRPr="00801235">
        <w:instrText xml:space="preserve"> HYPERLINK "http://psylib.org.ua/" </w:instrText>
      </w:r>
      <w:r w:rsidRPr="00801235">
        <w:fldChar w:fldCharType="separate"/>
      </w:r>
      <w:r w:rsidR="00E473E6" w:rsidRPr="00801235">
        <w:rPr>
          <w:rStyle w:val="ac"/>
        </w:rPr>
        <w:t>http://psylib.org.ua/</w:t>
      </w:r>
      <w:r w:rsidRPr="00801235">
        <w:rPr>
          <w:rStyle w:val="ac"/>
        </w:rPr>
        <w:fldChar w:fldCharType="end"/>
      </w:r>
    </w:p>
    <w:p w14:paraId="4431D54D" w14:textId="77777777" w:rsidR="00E473E6" w:rsidRPr="00801235" w:rsidRDefault="00CE2F82" w:rsidP="00801235">
      <w:pPr>
        <w:pStyle w:val="220"/>
        <w:widowControl w:val="0"/>
        <w:spacing w:line="276" w:lineRule="auto"/>
        <w:ind w:left="0"/>
        <w:jc w:val="both"/>
      </w:pPr>
      <w:hyperlink r:id="rId8" w:history="1">
        <w:r w:rsidR="00E473E6" w:rsidRPr="00801235">
          <w:rPr>
            <w:rStyle w:val="ac"/>
          </w:rPr>
          <w:t>http://filosof.historic.ru/</w:t>
        </w:r>
      </w:hyperlink>
    </w:p>
    <w:p w14:paraId="46D0C0D7" w14:textId="77777777" w:rsidR="00E473E6" w:rsidRPr="00801235" w:rsidRDefault="00CE2F82" w:rsidP="00801235">
      <w:pPr>
        <w:pStyle w:val="220"/>
        <w:widowControl w:val="0"/>
        <w:spacing w:line="276" w:lineRule="auto"/>
        <w:ind w:left="0"/>
        <w:jc w:val="both"/>
      </w:pPr>
      <w:hyperlink r:id="rId9" w:history="1">
        <w:r w:rsidR="00E473E6" w:rsidRPr="00801235">
          <w:rPr>
            <w:rStyle w:val="ac"/>
          </w:rPr>
          <w:t>http://relig-library.pstu.ru/index.php</w:t>
        </w:r>
      </w:hyperlink>
    </w:p>
    <w:p w14:paraId="5182D816" w14:textId="77777777" w:rsidR="00E473E6" w:rsidRPr="00801235" w:rsidRDefault="00CE2F82" w:rsidP="00801235">
      <w:pPr>
        <w:pStyle w:val="220"/>
        <w:widowControl w:val="0"/>
        <w:spacing w:line="276" w:lineRule="auto"/>
        <w:ind w:left="0"/>
        <w:jc w:val="both"/>
      </w:pPr>
      <w:hyperlink r:id="rId10" w:history="1">
        <w:r w:rsidR="00E473E6" w:rsidRPr="00801235">
          <w:rPr>
            <w:rStyle w:val="ac"/>
          </w:rPr>
          <w:t>http://www.byzantion.ru/bibliotheke.htm</w:t>
        </w:r>
      </w:hyperlink>
    </w:p>
    <w:p w14:paraId="23A8B7FC" w14:textId="77777777" w:rsidR="00E473E6" w:rsidRPr="00801235" w:rsidRDefault="00CE2F82" w:rsidP="00801235">
      <w:pPr>
        <w:pStyle w:val="220"/>
        <w:widowControl w:val="0"/>
        <w:spacing w:line="276" w:lineRule="auto"/>
        <w:ind w:left="0"/>
        <w:jc w:val="both"/>
      </w:pPr>
      <w:hyperlink r:id="rId11" w:history="1">
        <w:r w:rsidR="00E473E6" w:rsidRPr="00801235">
          <w:rPr>
            <w:rStyle w:val="ac"/>
          </w:rPr>
          <w:t>http://antology.rchgi.spb.ru/</w:t>
        </w:r>
      </w:hyperlink>
    </w:p>
    <w:p w14:paraId="1AA6F8EB" w14:textId="77777777" w:rsidR="007562A2" w:rsidRPr="00801235" w:rsidRDefault="007562A2" w:rsidP="00801235">
      <w:pPr>
        <w:pStyle w:val="220"/>
        <w:widowControl w:val="0"/>
        <w:spacing w:line="276" w:lineRule="auto"/>
        <w:ind w:left="0"/>
        <w:jc w:val="both"/>
      </w:pPr>
    </w:p>
    <w:p w14:paraId="12A815F5" w14:textId="77777777"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05" w:name="_Toc55304136"/>
      <w:r w:rsidRPr="00801235">
        <w:rPr>
          <w:sz w:val="24"/>
        </w:rPr>
        <w:t>Методические указания для освоения дисциплины</w:t>
      </w:r>
      <w:bookmarkEnd w:id="101"/>
      <w:bookmarkEnd w:id="102"/>
      <w:bookmarkEnd w:id="103"/>
      <w:bookmarkEnd w:id="104"/>
      <w:bookmarkEnd w:id="105"/>
    </w:p>
    <w:p w14:paraId="555F0F86" w14:textId="77777777" w:rsidR="00E473E6" w:rsidRPr="00801235" w:rsidRDefault="00AB39C1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801235">
        <w:rPr>
          <w:b w:val="0"/>
        </w:rPr>
        <w:t>Обучающимся</w:t>
      </w:r>
      <w:r w:rsidR="00E473E6" w:rsidRPr="00801235">
        <w:rPr>
          <w:b w:val="0"/>
        </w:rPr>
        <w:t xml:space="preserve"> рекомендуется вести записи, конспекты лекций преподавателя, знакомиться с первоисточниками (под первоисточниками следует понимать классические философские тексты. </w:t>
      </w:r>
    </w:p>
    <w:p w14:paraId="3AE3785F" w14:textId="77777777" w:rsidR="00E473E6" w:rsidRPr="00801235" w:rsidRDefault="00E473E6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801235">
        <w:rPr>
          <w:b w:val="0"/>
        </w:rPr>
        <w:t xml:space="preserve">При выполнении домашних заданий необходимо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14:paraId="438DB58B" w14:textId="77777777" w:rsidR="00E473E6" w:rsidRPr="00801235" w:rsidRDefault="00E473E6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801235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AB39C1" w:rsidRPr="00801235">
        <w:rPr>
          <w:b w:val="0"/>
        </w:rPr>
        <w:t xml:space="preserve">обучающимся </w:t>
      </w:r>
      <w:r w:rsidRPr="00801235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14:paraId="2E7A77F4" w14:textId="77777777" w:rsidR="007562A2" w:rsidRPr="00801235" w:rsidRDefault="007562A2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  <w:i/>
          <w:color w:val="365F91"/>
        </w:rPr>
      </w:pPr>
    </w:p>
    <w:p w14:paraId="2B58990B" w14:textId="77777777"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06" w:name="_Toc468272491"/>
      <w:bookmarkStart w:id="107" w:name="_Toc468274087"/>
      <w:bookmarkStart w:id="108" w:name="_Toc468278282"/>
      <w:bookmarkStart w:id="109" w:name="_Toc468280928"/>
      <w:bookmarkStart w:id="110" w:name="_Toc55304137"/>
      <w:r w:rsidRPr="00801235">
        <w:rPr>
          <w:sz w:val="24"/>
        </w:rPr>
        <w:t>Материально-техническая база  для осуществления образовательного процесса</w:t>
      </w:r>
      <w:bookmarkEnd w:id="106"/>
      <w:bookmarkEnd w:id="107"/>
      <w:bookmarkEnd w:id="108"/>
      <w:bookmarkEnd w:id="109"/>
      <w:bookmarkEnd w:id="110"/>
    </w:p>
    <w:p w14:paraId="00F406D4" w14:textId="77777777" w:rsidR="00E473E6" w:rsidRPr="00801235" w:rsidRDefault="00E473E6" w:rsidP="00801235">
      <w:pPr>
        <w:pStyle w:val="a7"/>
        <w:keepLines w:val="0"/>
        <w:tabs>
          <w:tab w:val="left" w:pos="851"/>
        </w:tabs>
        <w:spacing w:after="120" w:line="276" w:lineRule="auto"/>
        <w:ind w:firstLine="0"/>
      </w:pPr>
      <w:r w:rsidRPr="00801235">
        <w:t>Желателен доступ к сети интернет для пользования электронной библиотекой, видеопроектор для презентаций.</w:t>
      </w:r>
    </w:p>
    <w:p w14:paraId="2CB69F99" w14:textId="77777777" w:rsidR="00411931" w:rsidRPr="00801235" w:rsidRDefault="00411931" w:rsidP="00801235">
      <w:pPr>
        <w:rPr>
          <w:i/>
          <w:iCs/>
        </w:rPr>
      </w:pPr>
    </w:p>
    <w:p w14:paraId="75158D57" w14:textId="77777777" w:rsidR="004E500B" w:rsidRDefault="004E500B" w:rsidP="00801235">
      <w:pPr>
        <w:jc w:val="both"/>
        <w:rPr>
          <w:i/>
        </w:rPr>
      </w:pPr>
      <w:r w:rsidRPr="00801235">
        <w:rPr>
          <w:i/>
        </w:rPr>
        <w:t>Рабочая программа дисциплины разработана на кафедре Философии Богословского факультета ПСТГУ для ПСТБИ согласно требованиям Договора № 498 о сетевой форме реализации ООП.</w:t>
      </w:r>
    </w:p>
    <w:p w14:paraId="56DC495D" w14:textId="77777777" w:rsidR="008C680B" w:rsidRPr="00801235" w:rsidRDefault="008C680B" w:rsidP="00801235">
      <w:pPr>
        <w:jc w:val="both"/>
        <w:rPr>
          <w:i/>
        </w:rPr>
      </w:pPr>
    </w:p>
    <w:p w14:paraId="5BF755AB" w14:textId="77777777" w:rsidR="004E500B" w:rsidRPr="00801235" w:rsidRDefault="004E500B" w:rsidP="00801235">
      <w:pPr>
        <w:rPr>
          <w:i/>
          <w:iCs/>
        </w:rPr>
      </w:pPr>
      <w:r w:rsidRPr="00801235">
        <w:rPr>
          <w:i/>
          <w:iCs/>
        </w:rPr>
        <w:t>Автор: Лега В.П.</w:t>
      </w:r>
    </w:p>
    <w:p w14:paraId="3A9E55A4" w14:textId="77777777" w:rsidR="004E500B" w:rsidRPr="00801235" w:rsidRDefault="004E500B" w:rsidP="00801235">
      <w:pPr>
        <w:rPr>
          <w:i/>
          <w:iCs/>
        </w:rPr>
      </w:pPr>
      <w:r w:rsidRPr="00801235">
        <w:rPr>
          <w:i/>
          <w:iCs/>
        </w:rPr>
        <w:t>Рецензент: Медведева А.А.</w:t>
      </w:r>
    </w:p>
    <w:p w14:paraId="67484A38" w14:textId="77777777" w:rsidR="004E500B" w:rsidRPr="00801235" w:rsidRDefault="004E500B" w:rsidP="00801235">
      <w:pPr>
        <w:rPr>
          <w:i/>
          <w:iCs/>
        </w:rPr>
      </w:pPr>
    </w:p>
    <w:p w14:paraId="5B5437C9" w14:textId="77777777" w:rsidR="008C680B" w:rsidRPr="008B5CBE" w:rsidRDefault="008C680B" w:rsidP="008C680B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14:paraId="48ECF402" w14:textId="77777777" w:rsidR="00E473E6" w:rsidRPr="00801235" w:rsidRDefault="00E473E6" w:rsidP="008C680B">
      <w:pPr>
        <w:jc w:val="both"/>
      </w:pPr>
    </w:p>
    <w:sectPr w:rsidR="00E473E6" w:rsidRPr="00801235" w:rsidSect="00D63A7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3B90B" w14:textId="77777777" w:rsidR="00CE2F82" w:rsidRDefault="00CE2F82" w:rsidP="00E473E6">
      <w:r>
        <w:separator/>
      </w:r>
    </w:p>
  </w:endnote>
  <w:endnote w:type="continuationSeparator" w:id="0">
    <w:p w14:paraId="0C540F61" w14:textId="77777777" w:rsidR="00CE2F82" w:rsidRDefault="00CE2F82" w:rsidP="00E473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35D96" w14:textId="77777777" w:rsidR="00D9761F" w:rsidRDefault="00D9761F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53532738"/>
      <w:docPartObj>
        <w:docPartGallery w:val="Page Numbers (Bottom of Page)"/>
        <w:docPartUnique/>
      </w:docPartObj>
    </w:sdtPr>
    <w:sdtEndPr/>
    <w:sdtContent>
      <w:p w14:paraId="44D14E63" w14:textId="77777777" w:rsidR="00EE32B1" w:rsidRDefault="00EE32B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9761F">
          <w:rPr>
            <w:noProof/>
          </w:rPr>
          <w:t>20</w:t>
        </w:r>
        <w:r>
          <w:fldChar w:fldCharType="end"/>
        </w:r>
      </w:p>
    </w:sdtContent>
  </w:sdt>
  <w:p w14:paraId="2CB8F3F9" w14:textId="77777777" w:rsidR="00EE32B1" w:rsidRDefault="00EE32B1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FB40E" w14:textId="77777777" w:rsidR="00D9761F" w:rsidRDefault="00D9761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5D27F" w14:textId="77777777" w:rsidR="00CE2F82" w:rsidRDefault="00CE2F82" w:rsidP="00E473E6">
      <w:r>
        <w:separator/>
      </w:r>
    </w:p>
  </w:footnote>
  <w:footnote w:type="continuationSeparator" w:id="0">
    <w:p w14:paraId="5A7E6B32" w14:textId="77777777" w:rsidR="00CE2F82" w:rsidRDefault="00CE2F82" w:rsidP="00E473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7A00D" w14:textId="77777777" w:rsidR="00D9761F" w:rsidRDefault="00CE2F82">
    <w:pPr>
      <w:pStyle w:val="a3"/>
    </w:pPr>
    <w:r>
      <w:rPr>
        <w:noProof/>
        <w:lang w:bidi="he-IL"/>
      </w:rPr>
      <w:pict w14:anchorId="3A55759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51719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8C8C8" w14:textId="77777777" w:rsidR="00D9761F" w:rsidRDefault="00CE2F82">
    <w:pPr>
      <w:pStyle w:val="a3"/>
    </w:pPr>
    <w:r>
      <w:rPr>
        <w:noProof/>
        <w:lang w:bidi="he-IL"/>
      </w:rPr>
      <w:pict w14:anchorId="01EA611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51720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EBFA3" w14:textId="77777777" w:rsidR="00D9761F" w:rsidRDefault="00CE2F82">
    <w:pPr>
      <w:pStyle w:val="a3"/>
    </w:pPr>
    <w:r>
      <w:rPr>
        <w:noProof/>
        <w:lang w:bidi="he-IL"/>
      </w:rPr>
      <w:pict w14:anchorId="6888FA9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51718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389F70C5"/>
    <w:multiLevelType w:val="hybridMultilevel"/>
    <w:tmpl w:val="225203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 w15:restartNumberingAfterBreak="0">
    <w:nsid w:val="57F469C5"/>
    <w:multiLevelType w:val="hybridMultilevel"/>
    <w:tmpl w:val="CCD6AC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2201FA"/>
    <w:multiLevelType w:val="hybridMultilevel"/>
    <w:tmpl w:val="7ADA78BA"/>
    <w:lvl w:ilvl="0" w:tplc="74AA1A54">
      <w:start w:val="1"/>
      <w:numFmt w:val="decimal"/>
      <w:lvlText w:val="%1."/>
      <w:lvlJc w:val="left"/>
      <w:pPr>
        <w:ind w:left="1080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jMwtTQ1sDQyNLZU0lEKTi0uzszPAykwqgUAHykuCiwAAAA="/>
  </w:docVars>
  <w:rsids>
    <w:rsidRoot w:val="009854D8"/>
    <w:rsid w:val="0004517C"/>
    <w:rsid w:val="000C1A50"/>
    <w:rsid w:val="000F2C19"/>
    <w:rsid w:val="0014770F"/>
    <w:rsid w:val="00210685"/>
    <w:rsid w:val="0025056C"/>
    <w:rsid w:val="00272E2C"/>
    <w:rsid w:val="002B3ACC"/>
    <w:rsid w:val="002D56B2"/>
    <w:rsid w:val="002E6032"/>
    <w:rsid w:val="003D67E7"/>
    <w:rsid w:val="003E7F87"/>
    <w:rsid w:val="004024F2"/>
    <w:rsid w:val="00411931"/>
    <w:rsid w:val="004621B6"/>
    <w:rsid w:val="004D0E07"/>
    <w:rsid w:val="004E500B"/>
    <w:rsid w:val="004E6904"/>
    <w:rsid w:val="004F19A8"/>
    <w:rsid w:val="00503725"/>
    <w:rsid w:val="00542AA2"/>
    <w:rsid w:val="005C0E52"/>
    <w:rsid w:val="005E13F7"/>
    <w:rsid w:val="006312F8"/>
    <w:rsid w:val="006712D3"/>
    <w:rsid w:val="006E461C"/>
    <w:rsid w:val="007562A2"/>
    <w:rsid w:val="00801235"/>
    <w:rsid w:val="00822196"/>
    <w:rsid w:val="008C680B"/>
    <w:rsid w:val="008F1B01"/>
    <w:rsid w:val="00915402"/>
    <w:rsid w:val="0096303E"/>
    <w:rsid w:val="009854D8"/>
    <w:rsid w:val="009971A7"/>
    <w:rsid w:val="00A3346C"/>
    <w:rsid w:val="00A9215D"/>
    <w:rsid w:val="00AB39C1"/>
    <w:rsid w:val="00B1444D"/>
    <w:rsid w:val="00B2458E"/>
    <w:rsid w:val="00B334CA"/>
    <w:rsid w:val="00C30F07"/>
    <w:rsid w:val="00C62764"/>
    <w:rsid w:val="00C631EA"/>
    <w:rsid w:val="00CA6DA8"/>
    <w:rsid w:val="00CD4F47"/>
    <w:rsid w:val="00CE10DC"/>
    <w:rsid w:val="00CE2F82"/>
    <w:rsid w:val="00D10310"/>
    <w:rsid w:val="00D12147"/>
    <w:rsid w:val="00D47875"/>
    <w:rsid w:val="00D63A75"/>
    <w:rsid w:val="00D725FF"/>
    <w:rsid w:val="00D9761F"/>
    <w:rsid w:val="00E473E6"/>
    <w:rsid w:val="00EE32B1"/>
    <w:rsid w:val="00EE6405"/>
    <w:rsid w:val="00F0709E"/>
    <w:rsid w:val="00F22407"/>
    <w:rsid w:val="00F301EA"/>
    <w:rsid w:val="00FA014B"/>
    <w:rsid w:val="00FA1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491FF968"/>
  <w15:docId w15:val="{CC34AAF1-612E-4788-A77F-2DEBFAC1E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lainText2">
    <w:name w:val="Plain Text2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a7">
    <w:name w:val="УМКД Текст без нумерации"/>
    <w:basedOn w:val="21"/>
    <w:qFormat/>
    <w:rsid w:val="00E473E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473E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E473E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E473E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31">
    <w:name w:val="Body Text 3"/>
    <w:basedOn w:val="a"/>
    <w:link w:val="32"/>
    <w:uiPriority w:val="99"/>
    <w:semiHidden/>
    <w:unhideWhenUsed/>
    <w:rsid w:val="00E473E6"/>
    <w:rPr>
      <w:sz w:val="16"/>
      <w:szCs w:val="16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E473E6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12">
    <w:name w:val="Текст1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1">
    <w:name w:val="УМКД Заголовок 1 ФГОС"/>
    <w:basedOn w:val="a"/>
    <w:qFormat/>
    <w:rsid w:val="00E473E6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styleId="23">
    <w:name w:val="Body Text 2"/>
    <w:basedOn w:val="a"/>
    <w:link w:val="24"/>
    <w:uiPriority w:val="99"/>
    <w:rsid w:val="00E473E6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E473E6"/>
  </w:style>
  <w:style w:type="paragraph" w:customStyle="1" w:styleId="Noeeu">
    <w:name w:val="Noeeu"/>
    <w:rsid w:val="00E473E6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pacing w:val="-1"/>
      <w:kern w:val="65535"/>
      <w:position w:val="-1"/>
      <w:sz w:val="24"/>
      <w:szCs w:val="20"/>
      <w:vertAlign w:val="superscript"/>
      <w:lang w:val="en-US" w:eastAsia="ru-RU"/>
    </w:rPr>
  </w:style>
  <w:style w:type="paragraph" w:customStyle="1" w:styleId="p2">
    <w:name w:val="p2"/>
    <w:basedOn w:val="a"/>
    <w:rsid w:val="00E473E6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7"/>
      <w:szCs w:val="20"/>
    </w:rPr>
  </w:style>
  <w:style w:type="paragraph" w:customStyle="1" w:styleId="HTMLPreformatted1">
    <w:name w:val="HTML Preformatted1"/>
    <w:basedOn w:val="a"/>
    <w:rsid w:val="00E473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E473E6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E473E6"/>
    <w:rPr>
      <w:rFonts w:ascii="Tahoma" w:eastAsia="Times New Roman" w:hAnsi="Tahoma" w:cs="Tahoma"/>
      <w:sz w:val="16"/>
      <w:szCs w:val="16"/>
      <w:lang w:eastAsia="ru-RU"/>
    </w:rPr>
  </w:style>
  <w:style w:type="character" w:styleId="ac">
    <w:name w:val="Hyperlink"/>
    <w:basedOn w:val="a0"/>
    <w:uiPriority w:val="99"/>
    <w:unhideWhenUsed/>
    <w:rsid w:val="00E473E6"/>
    <w:rPr>
      <w:color w:val="0000FF"/>
      <w:u w:val="single"/>
    </w:rPr>
  </w:style>
  <w:style w:type="paragraph" w:customStyle="1" w:styleId="220">
    <w:name w:val="Основной текст с отступом 22"/>
    <w:basedOn w:val="a"/>
    <w:rsid w:val="00E473E6"/>
    <w:pPr>
      <w:spacing w:line="480" w:lineRule="auto"/>
      <w:ind w:left="283"/>
    </w:pPr>
    <w:rPr>
      <w:lang w:eastAsia="ar-SA"/>
    </w:rPr>
  </w:style>
  <w:style w:type="paragraph" w:styleId="ad">
    <w:name w:val="TOC Heading"/>
    <w:basedOn w:val="10"/>
    <w:next w:val="a"/>
    <w:uiPriority w:val="39"/>
    <w:semiHidden/>
    <w:unhideWhenUsed/>
    <w:qFormat/>
    <w:rsid w:val="00915402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915402"/>
    <w:pPr>
      <w:spacing w:after="100"/>
      <w:ind w:left="480"/>
    </w:pPr>
  </w:style>
  <w:style w:type="paragraph" w:styleId="13">
    <w:name w:val="toc 1"/>
    <w:basedOn w:val="a"/>
    <w:next w:val="a"/>
    <w:autoRedefine/>
    <w:uiPriority w:val="39"/>
    <w:unhideWhenUsed/>
    <w:rsid w:val="00915402"/>
    <w:pPr>
      <w:spacing w:after="100"/>
    </w:pPr>
  </w:style>
  <w:style w:type="paragraph" w:styleId="ae">
    <w:name w:val="List Paragraph"/>
    <w:basedOn w:val="a"/>
    <w:uiPriority w:val="34"/>
    <w:qFormat/>
    <w:rsid w:val="00503725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f">
    <w:name w:val="Table Grid"/>
    <w:basedOn w:val="a1"/>
    <w:uiPriority w:val="59"/>
    <w:rsid w:val="00A921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5">
    <w:name w:val="toc 2"/>
    <w:basedOn w:val="a"/>
    <w:next w:val="a"/>
    <w:autoRedefine/>
    <w:uiPriority w:val="39"/>
    <w:unhideWhenUsed/>
    <w:rsid w:val="0082219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68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ilosof.historic.ru/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ntology.rchgi.spb.ru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byzantion.ru/bibliotheke.ht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relig-library.pstu.ru/index.php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E1BE85-4A01-4922-9C56-39864203CB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7</Pages>
  <Words>6250</Words>
  <Characters>37377</Characters>
  <Application>Microsoft Office Word</Application>
  <DocSecurity>0</DocSecurity>
  <Lines>762</Lines>
  <Paragraphs>2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9</cp:revision>
  <dcterms:created xsi:type="dcterms:W3CDTF">2021-02-12T10:31:00Z</dcterms:created>
  <dcterms:modified xsi:type="dcterms:W3CDTF">2021-12-21T12:32:00Z</dcterms:modified>
</cp:coreProperties>
</file>